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343800" w14:textId="77777777" w:rsidR="00891C4F" w:rsidRDefault="00000000">
      <w:pPr>
        <w:pStyle w:val="Nagwek1"/>
      </w:pPr>
      <w:bookmarkStart w:id="0" w:name="X56ff51b061d498f2610252b63dc089e41e720f4"/>
      <w:r>
        <w:t>TeamsManager - Dokumentacja Techniczna Kompleksowa</w:t>
      </w:r>
    </w:p>
    <w:p w14:paraId="54551F55" w14:textId="77777777" w:rsidR="00891C4F" w:rsidRDefault="00000000">
      <w:pPr>
        <w:pStyle w:val="Nagwek2"/>
      </w:pPr>
      <w:bookmarkStart w:id="1" w:name="metadane-projektu"/>
      <w:r>
        <w:t>Metadane Projektu</w:t>
      </w:r>
    </w:p>
    <w:p w14:paraId="609FD6B8" w14:textId="01961168" w:rsidR="00891C4F" w:rsidRDefault="00000000">
      <w:pPr>
        <w:pStyle w:val="FirstParagraph"/>
      </w:pPr>
      <w:r>
        <w:rPr>
          <w:b/>
          <w:bCs/>
        </w:rPr>
        <w:t>Nazwa projektu:</w:t>
      </w:r>
      <w:r>
        <w:t xml:space="preserve"> TeamsManager - System zarządzania zespołami Microsoft Teams</w:t>
      </w:r>
      <w:r>
        <w:br/>
      </w:r>
      <w:r>
        <w:rPr>
          <w:b/>
          <w:bCs/>
        </w:rPr>
        <w:t>Autor:</w:t>
      </w:r>
      <w:r>
        <w:t xml:space="preserve"> Mariusz Jaguścik</w:t>
      </w:r>
      <w:r w:rsidR="00ED77F8">
        <w:br/>
      </w:r>
      <w:r w:rsidR="00ED77F8">
        <w:rPr>
          <w:b/>
          <w:bCs/>
        </w:rPr>
        <w:t>Nr albumu</w:t>
      </w:r>
      <w:r w:rsidR="00ED77F8">
        <w:rPr>
          <w:b/>
          <w:bCs/>
        </w:rPr>
        <w:t>:</w:t>
      </w:r>
      <w:r w:rsidR="00ED77F8">
        <w:t xml:space="preserve"> </w:t>
      </w:r>
      <w:r w:rsidR="00ED77F8">
        <w:t>56205</w:t>
      </w:r>
      <w:r>
        <w:br/>
      </w:r>
      <w:r>
        <w:rPr>
          <w:b/>
          <w:bCs/>
        </w:rPr>
        <w:t>Uczelnia:</w:t>
      </w:r>
      <w:r>
        <w:t xml:space="preserve"> Akademia Ekonomiczno-Humanistyczna w </w:t>
      </w:r>
      <w:r w:rsidR="00CB48B9">
        <w:t>Warszawie</w:t>
      </w:r>
      <w:r w:rsidR="002B1FB0">
        <w:br/>
      </w:r>
      <w:r w:rsidR="002B1FB0">
        <w:rPr>
          <w:b/>
          <w:bCs/>
        </w:rPr>
        <w:t>Przedmiot</w:t>
      </w:r>
      <w:r w:rsidR="002B1FB0">
        <w:rPr>
          <w:b/>
          <w:bCs/>
        </w:rPr>
        <w:t>:</w:t>
      </w:r>
      <w:r w:rsidR="002B1FB0">
        <w:t xml:space="preserve"> </w:t>
      </w:r>
      <w:r w:rsidR="002B1FB0">
        <w:t>Projektowanie zaawansowanych systemów informatycznych</w:t>
      </w:r>
      <w:r>
        <w:br/>
      </w:r>
      <w:r>
        <w:rPr>
          <w:b/>
          <w:bCs/>
        </w:rPr>
        <w:t>Okres realizacji:</w:t>
      </w:r>
      <w:r>
        <w:t xml:space="preserve"> </w:t>
      </w:r>
      <w:r w:rsidR="006F3544">
        <w:t>0</w:t>
      </w:r>
      <w:r>
        <w:t>2 ma</w:t>
      </w:r>
      <w:r w:rsidR="006F3544">
        <w:t>rca</w:t>
      </w:r>
      <w:r>
        <w:t xml:space="preserve"> 202</w:t>
      </w:r>
      <w:r w:rsidR="006F3544">
        <w:t>5</w:t>
      </w:r>
      <w:r>
        <w:t xml:space="preserve"> - 08 czerwca 2025</w:t>
      </w:r>
      <w:r>
        <w:br/>
      </w:r>
      <w:r>
        <w:rPr>
          <w:b/>
          <w:bCs/>
        </w:rPr>
        <w:t>Status:</w:t>
      </w:r>
      <w:r>
        <w:t xml:space="preserve"> Projekt </w:t>
      </w:r>
      <w:r w:rsidR="00E40A31">
        <w:t>w trakcie realizacji</w:t>
      </w:r>
      <w:r>
        <w:br/>
      </w:r>
      <w:r>
        <w:rPr>
          <w:b/>
          <w:bCs/>
        </w:rPr>
        <w:t>Technologia:</w:t>
      </w:r>
      <w:r>
        <w:t xml:space="preserve"> .NET 9.0, ASP.NET Core, WPF, Entity Framework Core</w:t>
      </w:r>
      <w:r>
        <w:br/>
      </w:r>
      <w:r>
        <w:rPr>
          <w:b/>
          <w:bCs/>
        </w:rPr>
        <w:t>Architektura:</w:t>
      </w:r>
      <w:r>
        <w:t xml:space="preserve"> Clean Architecture + Domain-Driven Design</w:t>
      </w:r>
      <w:r>
        <w:br/>
      </w:r>
      <w:r>
        <w:rPr>
          <w:b/>
          <w:bCs/>
        </w:rPr>
        <w:t>Testowanie:</w:t>
      </w:r>
      <w:r>
        <w:t xml:space="preserve"> 107+ testów jednostkowych i integracyjnych</w:t>
      </w:r>
      <w:r>
        <w:br/>
      </w:r>
      <w:r>
        <w:rPr>
          <w:b/>
          <w:bCs/>
        </w:rPr>
        <w:t>Linie kodu:</w:t>
      </w:r>
      <w:r>
        <w:t xml:space="preserve"> ~35,000+ w 461+ plikach źródłowych</w:t>
      </w:r>
      <w:r>
        <w:br/>
      </w:r>
      <w:r>
        <w:rPr>
          <w:b/>
          <w:bCs/>
        </w:rPr>
        <w:t>Ostatnia aktualizacja:</w:t>
      </w:r>
      <w:r>
        <w:t xml:space="preserve"> 08 czerwca 2025, 15:07</w:t>
      </w:r>
    </w:p>
    <w:p w14:paraId="6EFD3EB0" w14:textId="77777777" w:rsidR="00891C4F" w:rsidRDefault="00000000">
      <w:r>
        <w:pict w14:anchorId="3ABD223B">
          <v:rect id="_x0000_i2184" style="width:0;height:1.5pt" o:hralign="center" o:hrstd="t" o:hr="t"/>
        </w:pict>
      </w:r>
    </w:p>
    <w:p w14:paraId="045ACAB8" w14:textId="77777777" w:rsidR="00891C4F" w:rsidRDefault="00000000">
      <w:pPr>
        <w:pStyle w:val="Nagwek2"/>
      </w:pPr>
      <w:bookmarkStart w:id="2" w:name="spis-treści"/>
      <w:bookmarkEnd w:id="1"/>
      <w:r>
        <w:t>Spis Treści</w:t>
      </w:r>
    </w:p>
    <w:p w14:paraId="2A1FB429" w14:textId="77777777" w:rsidR="00891C4F" w:rsidRDefault="00000000">
      <w:pPr>
        <w:pStyle w:val="Compact"/>
        <w:numPr>
          <w:ilvl w:val="0"/>
          <w:numId w:val="2"/>
        </w:numPr>
      </w:pPr>
      <w:hyperlink w:anchor="X92db769c6421e0c72f46ee6c77233eee61c756f">
        <w:r>
          <w:rPr>
            <w:rStyle w:val="Hipercze"/>
          </w:rPr>
          <w:t>Wprowadzenie i Cel Projektu</w:t>
        </w:r>
      </w:hyperlink>
    </w:p>
    <w:p w14:paraId="1D4F4F08" w14:textId="77777777" w:rsidR="00891C4F" w:rsidRDefault="00000000">
      <w:pPr>
        <w:pStyle w:val="Compact"/>
        <w:numPr>
          <w:ilvl w:val="0"/>
          <w:numId w:val="2"/>
        </w:numPr>
      </w:pPr>
      <w:hyperlink w:anchor="X4776ee372f89cbd63c81ff57b3770bc720a6abc">
        <w:r>
          <w:rPr>
            <w:rStyle w:val="Hipercze"/>
          </w:rPr>
          <w:t>Architektura Systemu</w:t>
        </w:r>
      </w:hyperlink>
    </w:p>
    <w:p w14:paraId="069799FC" w14:textId="77777777" w:rsidR="00891C4F" w:rsidRDefault="00000000">
      <w:pPr>
        <w:pStyle w:val="Compact"/>
        <w:numPr>
          <w:ilvl w:val="0"/>
          <w:numId w:val="2"/>
        </w:numPr>
      </w:pPr>
      <w:hyperlink w:anchor="X1a597ec9907afb208a5e315dd5f1b2bdf680192">
        <w:r>
          <w:rPr>
            <w:rStyle w:val="Hipercze"/>
          </w:rPr>
          <w:t>Model Danych i Struktura Domenowa</w:t>
        </w:r>
      </w:hyperlink>
    </w:p>
    <w:p w14:paraId="00FB153E" w14:textId="77777777" w:rsidR="00891C4F" w:rsidRDefault="00000000">
      <w:pPr>
        <w:pStyle w:val="Compact"/>
        <w:numPr>
          <w:ilvl w:val="0"/>
          <w:numId w:val="2"/>
        </w:numPr>
      </w:pPr>
      <w:hyperlink w:anchor="Xf60262bf7fb031b4b0f07828fbc99fa8a0d6a31">
        <w:r>
          <w:rPr>
            <w:rStyle w:val="Hipercze"/>
          </w:rPr>
          <w:t>Komponenty Aplikacji</w:t>
        </w:r>
      </w:hyperlink>
    </w:p>
    <w:p w14:paraId="3B6AA3F2" w14:textId="77777777" w:rsidR="00891C4F" w:rsidRDefault="00000000">
      <w:pPr>
        <w:pStyle w:val="Compact"/>
        <w:numPr>
          <w:ilvl w:val="0"/>
          <w:numId w:val="2"/>
        </w:numPr>
      </w:pPr>
      <w:hyperlink w:anchor="X6aac6f1107dfbc4dbc9425e62ab4e9bc0dabde3">
        <w:r>
          <w:rPr>
            <w:rStyle w:val="Hipercze"/>
          </w:rPr>
          <w:t>Integracja z Microsoft Graph API</w:t>
        </w:r>
      </w:hyperlink>
    </w:p>
    <w:p w14:paraId="05204C24" w14:textId="77777777" w:rsidR="00891C4F" w:rsidRDefault="00000000">
      <w:pPr>
        <w:pStyle w:val="Compact"/>
        <w:numPr>
          <w:ilvl w:val="0"/>
          <w:numId w:val="2"/>
        </w:numPr>
      </w:pPr>
      <w:hyperlink w:anchor="Xb7f7e054a86e88a4006d3dee8cd79680a707298">
        <w:r>
          <w:rPr>
            <w:rStyle w:val="Hipercze"/>
          </w:rPr>
          <w:t>Orkiestratorzy Procesów Biznesowych</w:t>
        </w:r>
      </w:hyperlink>
    </w:p>
    <w:p w14:paraId="4315BC1F" w14:textId="77777777" w:rsidR="00891C4F" w:rsidRDefault="00000000">
      <w:pPr>
        <w:pStyle w:val="Compact"/>
        <w:numPr>
          <w:ilvl w:val="0"/>
          <w:numId w:val="2"/>
        </w:numPr>
      </w:pPr>
      <w:hyperlink w:anchor="Xd89ce84e0fddad1eb097ee58df42c708eb19de2">
        <w:r>
          <w:rPr>
            <w:rStyle w:val="Hipercze"/>
          </w:rPr>
          <w:t>Interfejs REST API</w:t>
        </w:r>
      </w:hyperlink>
    </w:p>
    <w:p w14:paraId="33DED032" w14:textId="77777777" w:rsidR="00891C4F" w:rsidRDefault="00000000">
      <w:pPr>
        <w:pStyle w:val="Compact"/>
        <w:numPr>
          <w:ilvl w:val="0"/>
          <w:numId w:val="2"/>
        </w:numPr>
      </w:pPr>
      <w:hyperlink w:anchor="X74ee42b388cd7c0a16a9c0cf132e2058f701a14">
        <w:r>
          <w:rPr>
            <w:rStyle w:val="Hipercze"/>
          </w:rPr>
          <w:t>Specyfikacja Przypadków Użycia</w:t>
        </w:r>
      </w:hyperlink>
    </w:p>
    <w:p w14:paraId="05E5ED54" w14:textId="77777777" w:rsidR="00891C4F" w:rsidRDefault="00000000">
      <w:pPr>
        <w:pStyle w:val="Compact"/>
        <w:numPr>
          <w:ilvl w:val="0"/>
          <w:numId w:val="2"/>
        </w:numPr>
      </w:pPr>
      <w:hyperlink w:anchor="X288921b9ac9dca223f97e30e59facb8f1b011e6">
        <w:r>
          <w:rPr>
            <w:rStyle w:val="Hipercze"/>
          </w:rPr>
          <w:t>Technologie i Narzędzia</w:t>
        </w:r>
      </w:hyperlink>
    </w:p>
    <w:p w14:paraId="60CE56DA" w14:textId="77777777" w:rsidR="00891C4F" w:rsidRDefault="00000000">
      <w:pPr>
        <w:pStyle w:val="Compact"/>
        <w:numPr>
          <w:ilvl w:val="0"/>
          <w:numId w:val="2"/>
        </w:numPr>
      </w:pPr>
      <w:hyperlink w:anchor="X92bf97f3180f27de276e45d3f9cffbba2e0f09b">
        <w:r>
          <w:rPr>
            <w:rStyle w:val="Hipercze"/>
          </w:rPr>
          <w:t>Testowanie i Zapewnienie Jakości</w:t>
        </w:r>
      </w:hyperlink>
    </w:p>
    <w:p w14:paraId="66E6D0E5" w14:textId="77777777" w:rsidR="00891C4F" w:rsidRDefault="00000000">
      <w:pPr>
        <w:pStyle w:val="Compact"/>
        <w:numPr>
          <w:ilvl w:val="0"/>
          <w:numId w:val="2"/>
        </w:numPr>
      </w:pPr>
      <w:hyperlink w:anchor="X8cd58bf5e070dc5d9233e5552f35001eaf62a68">
        <w:r>
          <w:rPr>
            <w:rStyle w:val="Hipercze"/>
          </w:rPr>
          <w:t>Bezpieczeństwo i Uwierzytelnianie</w:t>
        </w:r>
      </w:hyperlink>
    </w:p>
    <w:p w14:paraId="3FE8CA04" w14:textId="77777777" w:rsidR="00891C4F" w:rsidRDefault="00000000">
      <w:pPr>
        <w:pStyle w:val="Compact"/>
        <w:numPr>
          <w:ilvl w:val="0"/>
          <w:numId w:val="2"/>
        </w:numPr>
      </w:pPr>
      <w:hyperlink w:anchor="X7e56d4a3dea840bda80573fcd87c7136eb9b026">
        <w:r>
          <w:rPr>
            <w:rStyle w:val="Hipercze"/>
          </w:rPr>
          <w:t>Zarządzanie Danymi i Synchronizacja</w:t>
        </w:r>
      </w:hyperlink>
    </w:p>
    <w:p w14:paraId="609AD9B6" w14:textId="77777777" w:rsidR="00891C4F" w:rsidRDefault="00000000">
      <w:pPr>
        <w:pStyle w:val="Compact"/>
        <w:numPr>
          <w:ilvl w:val="0"/>
          <w:numId w:val="2"/>
        </w:numPr>
      </w:pPr>
      <w:hyperlink w:anchor="Xe35193cd0c7c13e41e3d4bc4315d1c30c5893c2">
        <w:r>
          <w:rPr>
            <w:rStyle w:val="Hipercze"/>
          </w:rPr>
          <w:t>Plany Rozszerzenia Możliwości</w:t>
        </w:r>
      </w:hyperlink>
    </w:p>
    <w:p w14:paraId="2F9F084A" w14:textId="77777777" w:rsidR="00891C4F" w:rsidRDefault="00000000">
      <w:pPr>
        <w:pStyle w:val="Compact"/>
        <w:numPr>
          <w:ilvl w:val="0"/>
          <w:numId w:val="2"/>
        </w:numPr>
      </w:pPr>
      <w:hyperlink w:anchor="X8881803f8bd506164acc7ea8f5e218572bf19e8">
        <w:r>
          <w:rPr>
            <w:rStyle w:val="Hipercze"/>
          </w:rPr>
          <w:t>Zrzuty Ekranu Aplikacji</w:t>
        </w:r>
      </w:hyperlink>
    </w:p>
    <w:p w14:paraId="030DCB50" w14:textId="77777777" w:rsidR="00891C4F" w:rsidRDefault="00000000">
      <w:r>
        <w:pict w14:anchorId="04D702D0">
          <v:rect id="_x0000_i2185" style="width:0;height:1.5pt" o:hralign="center" o:hrstd="t" o:hr="t"/>
        </w:pict>
      </w:r>
    </w:p>
    <w:p w14:paraId="303454AE" w14:textId="77777777" w:rsidR="00E40A31" w:rsidRDefault="00E40A31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3" w:name="wprowadzenie-i-cel-projektu"/>
      <w:bookmarkEnd w:id="2"/>
      <w:r>
        <w:br w:type="page"/>
      </w:r>
    </w:p>
    <w:p w14:paraId="433D7A07" w14:textId="4D722CFA" w:rsidR="00891C4F" w:rsidRDefault="00000000">
      <w:pPr>
        <w:pStyle w:val="Nagwek2"/>
      </w:pPr>
      <w:r>
        <w:lastRenderedPageBreak/>
        <w:t>1. Wprowadzenie i Cel Projektu</w:t>
      </w:r>
    </w:p>
    <w:p w14:paraId="287F40B4" w14:textId="77777777" w:rsidR="00891C4F" w:rsidRDefault="00000000">
      <w:pPr>
        <w:pStyle w:val="Nagwek3"/>
      </w:pPr>
      <w:bookmarkStart w:id="4" w:name="opis-ogólny"/>
      <w:r>
        <w:t>1.1. Opis Ogólny</w:t>
      </w:r>
    </w:p>
    <w:p w14:paraId="34E201EC" w14:textId="77777777" w:rsidR="00891C4F" w:rsidRDefault="00000000">
      <w:pPr>
        <w:pStyle w:val="FirstParagraph"/>
      </w:pPr>
      <w:r>
        <w:t>TeamsManager stanowi kompleksowe rozwiązanie enterprise do zarządzania zespołami Microsoft Teams w środowiskach edukacyjnych. System został zaprojektowany zgodnie z zasadami Clean Architecture i Domain-Driven Design, zapewniając wysoką jakość kodu, testowanie oraz skalowalność.</w:t>
      </w:r>
    </w:p>
    <w:p w14:paraId="5D708DFA" w14:textId="77777777" w:rsidR="00891C4F" w:rsidRDefault="00000000">
      <w:pPr>
        <w:pStyle w:val="Tekstpodstawowy"/>
      </w:pPr>
      <w:r>
        <w:t xml:space="preserve">Aplikacja składa się z trzech głównych komponentów: - </w:t>
      </w:r>
      <w:r>
        <w:rPr>
          <w:b/>
          <w:bCs/>
        </w:rPr>
        <w:t>Aplikacja desktopowa WPF</w:t>
      </w:r>
      <w:r>
        <w:t xml:space="preserve"> - główny interfejs użytkownika - </w:t>
      </w:r>
      <w:r>
        <w:rPr>
          <w:b/>
          <w:bCs/>
        </w:rPr>
        <w:t>REST API</w:t>
      </w:r>
      <w:r>
        <w:t xml:space="preserve"> - backend dostępny lokalnie - </w:t>
      </w:r>
      <w:r>
        <w:rPr>
          <w:b/>
          <w:bCs/>
        </w:rPr>
        <w:t>Warstwa orkiestratorów</w:t>
      </w:r>
      <w:r>
        <w:t xml:space="preserve"> - zaawansowane operacje biznesowe</w:t>
      </w:r>
    </w:p>
    <w:p w14:paraId="4203A874" w14:textId="77777777" w:rsidR="00891C4F" w:rsidRDefault="00000000">
      <w:pPr>
        <w:pStyle w:val="Nagwek3"/>
      </w:pPr>
      <w:bookmarkStart w:id="5" w:name="cele-funkcjonalne"/>
      <w:bookmarkEnd w:id="4"/>
      <w:r>
        <w:t>1.2. Cele Funkcjonalne</w:t>
      </w:r>
    </w:p>
    <w:p w14:paraId="216254EA" w14:textId="77777777" w:rsidR="00891C4F" w:rsidRDefault="00000000">
      <w:pPr>
        <w:pStyle w:val="FirstParagraph"/>
      </w:pPr>
      <w:r>
        <w:t>Główne cele realizowane przez system obejmują:</w:t>
      </w:r>
    </w:p>
    <w:p w14:paraId="546068A0" w14:textId="77777777" w:rsidR="00891C4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utomatyzację procesów edukacyjnych</w:t>
      </w:r>
      <w:r>
        <w:t xml:space="preserve"> - eliminacja ręcznych operacji administracyjnych</w:t>
      </w:r>
    </w:p>
    <w:p w14:paraId="119AB73E" w14:textId="77777777" w:rsidR="00891C4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Zarządzanie strukturą organizacyjną</w:t>
      </w:r>
      <w:r>
        <w:t xml:space="preserve"> - hierarchie działów, typów szkół, lat szkolnych</w:t>
      </w:r>
    </w:p>
    <w:p w14:paraId="77747553" w14:textId="77777777" w:rsidR="00891C4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ntegrację z Microsoft 365</w:t>
      </w:r>
      <w:r>
        <w:t xml:space="preserve"> - pełna kompatybilność z Graph API</w:t>
      </w:r>
    </w:p>
    <w:p w14:paraId="49C5ED02" w14:textId="77777777" w:rsidR="00891C4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asowe operacje</w:t>
      </w:r>
      <w:r>
        <w:t xml:space="preserve"> - bulk operations dla użytkowników i zespołów</w:t>
      </w:r>
    </w:p>
    <w:p w14:paraId="4922494E" w14:textId="77777777" w:rsidR="00891C4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onitorowanie i raportowanie</w:t>
      </w:r>
      <w:r>
        <w:t xml:space="preserve"> - kompleksowy audyt operacji</w:t>
      </w:r>
    </w:p>
    <w:p w14:paraId="43631E89" w14:textId="77777777" w:rsidR="00891C4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okalne przechowywanie danych</w:t>
      </w:r>
      <w:r>
        <w:t xml:space="preserve"> - SQLite jako główna baza danych</w:t>
      </w:r>
    </w:p>
    <w:p w14:paraId="11E64D60" w14:textId="77777777" w:rsidR="00E40A31" w:rsidRDefault="00E40A31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bookmarkStart w:id="6" w:name="architektura-systemu"/>
      <w:bookmarkEnd w:id="5"/>
      <w:r>
        <w:br w:type="page"/>
      </w:r>
    </w:p>
    <w:p w14:paraId="4C974882" w14:textId="163532B0" w:rsidR="00891C4F" w:rsidRDefault="00000000">
      <w:pPr>
        <w:pStyle w:val="Nagwek3"/>
      </w:pPr>
      <w:r>
        <w:lastRenderedPageBreak/>
        <w:t>1.3. Architektura Systemu</w:t>
      </w:r>
    </w:p>
    <w:p w14:paraId="62C57BCA" w14:textId="77777777" w:rsidR="00891C4F" w:rsidRDefault="00000000">
      <w:pPr>
        <w:pStyle w:val="FirstParagraph"/>
      </w:pPr>
      <w:r>
        <w:t>Poniższy schemat przedstawia ogólną architekturę aplikacji: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9406"/>
      </w:tblGrid>
      <w:tr w:rsidR="00891C4F" w14:paraId="023B4416" w14:textId="77777777">
        <w:trPr>
          <w:jc w:val="center"/>
        </w:trPr>
        <w:tc>
          <w:tcPr>
            <w:tcW w:w="0" w:type="auto"/>
          </w:tcPr>
          <w:p w14:paraId="4D2AE90C" w14:textId="0B5DC900" w:rsidR="00891C4F" w:rsidRDefault="00E40A31" w:rsidP="00E40A31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7F4BE52" wp14:editId="0AE88B50">
                  <wp:extent cx="5972810" cy="3982085"/>
                  <wp:effectExtent l="0" t="0" r="0" b="0"/>
                  <wp:docPr id="1391078643" name="Obraz 3" descr="Obraz zawierający tekst, zrzut ekranu, Czcionka, design&#10;&#10;Zawartość wygenerowana przez AI może być niepoprawn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1078643" name="Obraz 3" descr="Obraz zawierający tekst, zrzut ekranu, Czcionka, design&#10;&#10;Zawartość wygenerowana przez AI może być niepoprawna.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72810" cy="3982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AFA17C" w14:textId="77777777" w:rsidR="00891C4F" w:rsidRDefault="00000000">
      <w:pPr>
        <w:pStyle w:val="ImageCaption"/>
      </w:pPr>
      <w:r>
        <w:t>Architektura Systemu</w:t>
      </w:r>
    </w:p>
    <w:p w14:paraId="0AD2F34F" w14:textId="77777777" w:rsidR="00891C4F" w:rsidRDefault="00000000">
      <w:pPr>
        <w:pStyle w:val="Tekstpodstawowy"/>
      </w:pPr>
      <w:r>
        <w:t>System został zaprojektowany zgodnie z wzorcem Clean Architecture, zapewniając separację warstw i niezależność komponentów. Centralna część systemu opiera się na logice biznesowej w warstwie Core, podczas gdy zewnętrzne warstwy obsługują infrastrukturę i interfejsy użytkownika.</w:t>
      </w:r>
    </w:p>
    <w:p w14:paraId="59CCDF56" w14:textId="77777777" w:rsidR="00891C4F" w:rsidRDefault="00000000">
      <w:r>
        <w:pict w14:anchorId="4793882E">
          <v:rect id="_x0000_i2186" style="width:0;height:1.5pt" o:hralign="center" o:hrstd="t" o:hr="t"/>
        </w:pict>
      </w:r>
    </w:p>
    <w:p w14:paraId="6202C4DD" w14:textId="77777777" w:rsidR="00E40A31" w:rsidRDefault="00E40A31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7" w:name="architektura-systemu-1"/>
      <w:bookmarkEnd w:id="3"/>
      <w:bookmarkEnd w:id="6"/>
      <w:r>
        <w:br w:type="page"/>
      </w:r>
    </w:p>
    <w:p w14:paraId="23A0C494" w14:textId="62A1533A" w:rsidR="00891C4F" w:rsidRDefault="00000000">
      <w:pPr>
        <w:pStyle w:val="Nagwek2"/>
      </w:pPr>
      <w:r>
        <w:lastRenderedPageBreak/>
        <w:t>2. Architektura Systemu</w:t>
      </w:r>
    </w:p>
    <w:p w14:paraId="69A22F8A" w14:textId="77777777" w:rsidR="00891C4F" w:rsidRDefault="00000000">
      <w:pPr>
        <w:pStyle w:val="Nagwek3"/>
      </w:pPr>
      <w:bookmarkStart w:id="8" w:name="struktura-komponentów"/>
      <w:r>
        <w:t>2.1. Struktura Komponentów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9406"/>
      </w:tblGrid>
      <w:tr w:rsidR="00891C4F" w14:paraId="3193302D" w14:textId="77777777">
        <w:trPr>
          <w:jc w:val="center"/>
        </w:trPr>
        <w:tc>
          <w:tcPr>
            <w:tcW w:w="0" w:type="auto"/>
          </w:tcPr>
          <w:p w14:paraId="0E06AFCE" w14:textId="68CE0706" w:rsidR="00891C4F" w:rsidRDefault="00E40A31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42F062B3" wp14:editId="6DABCB97">
                  <wp:extent cx="5972810" cy="4266565"/>
                  <wp:effectExtent l="0" t="0" r="0" b="0"/>
                  <wp:docPr id="1569591976" name="Obraz 4" descr="Obraz zawierający tekst, zrzut ekranu, Równolegle, Czcionka&#10;&#10;Zawartość wygenerowana przez AI może być niepoprawn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9591976" name="Obraz 4" descr="Obraz zawierający tekst, zrzut ekranu, Równolegle, Czcionka&#10;&#10;Zawartość wygenerowana przez AI może być niepoprawna.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72810" cy="4266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AC0CFB" w14:textId="77777777" w:rsidR="00891C4F" w:rsidRDefault="00000000">
      <w:pPr>
        <w:pStyle w:val="ImageCaption"/>
      </w:pPr>
      <w:r>
        <w:t>Diagram Komponentów</w:t>
      </w:r>
    </w:p>
    <w:p w14:paraId="417AE2D5" w14:textId="77777777" w:rsidR="00891C4F" w:rsidRDefault="00000000">
      <w:pPr>
        <w:pStyle w:val="Tekstpodstawowy"/>
      </w:pPr>
      <w:r>
        <w:t>Architektura TeamsManager została zorganizowana w pięć głównych warstw:</w:t>
      </w:r>
    </w:p>
    <w:p w14:paraId="225CE3B7" w14:textId="77777777" w:rsidR="00891C4F" w:rsidRDefault="00000000">
      <w:pPr>
        <w:pStyle w:val="Nagwek4"/>
      </w:pPr>
      <w:bookmarkStart w:id="9" w:name="warstwa-prezentacji-teamsmanager.ui"/>
      <w:r>
        <w:t>2.1.1. Warstwa Prezentacji (TeamsManager.UI)</w:t>
      </w:r>
    </w:p>
    <w:p w14:paraId="6098B141" w14:textId="77777777" w:rsidR="00891C4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echnologia:</w:t>
      </w:r>
      <w:r>
        <w:t xml:space="preserve"> WPF z Material Design 3.0</w:t>
      </w:r>
    </w:p>
    <w:p w14:paraId="5CD4F948" w14:textId="77777777" w:rsidR="00891C4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Wzorce:</w:t>
      </w:r>
      <w:r>
        <w:t xml:space="preserve"> MVVM (Model-View-ViewModel)</w:t>
      </w:r>
    </w:p>
    <w:p w14:paraId="716C23DB" w14:textId="77777777" w:rsidR="00891C4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Funkcje:</w:t>
      </w:r>
      <w:r>
        <w:t xml:space="preserve"> Główny interfejs użytkownika, lokalizacja polska</w:t>
      </w:r>
    </w:p>
    <w:p w14:paraId="5CA88D8E" w14:textId="77777777" w:rsidR="00891C4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liki:</w:t>
      </w:r>
      <w:r>
        <w:t xml:space="preserve"> 45+ widoków XAML, 40+ ViewModels</w:t>
      </w:r>
    </w:p>
    <w:p w14:paraId="494B6A4F" w14:textId="77777777" w:rsidR="00891C4F" w:rsidRDefault="00000000">
      <w:pPr>
        <w:pStyle w:val="Nagwek4"/>
      </w:pPr>
      <w:bookmarkStart w:id="10" w:name="warstwa-api-teamsmanager.api"/>
      <w:bookmarkEnd w:id="9"/>
      <w:r>
        <w:t>2.1.2. Warstwa API (TeamsManager.Api)</w:t>
      </w:r>
    </w:p>
    <w:p w14:paraId="6D3A3DDA" w14:textId="77777777" w:rsidR="00891C4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echnologia:</w:t>
      </w:r>
      <w:r>
        <w:t xml:space="preserve"> ASP.NET Core 9.0</w:t>
      </w:r>
    </w:p>
    <w:p w14:paraId="6E63B646" w14:textId="77777777" w:rsidR="00891C4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ndpointy:</w:t>
      </w:r>
      <w:r>
        <w:t xml:space="preserve"> 19 kontrolerów REST</w:t>
      </w:r>
    </w:p>
    <w:p w14:paraId="025492CB" w14:textId="77777777" w:rsidR="00891C4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Uwierzytelnianie:</w:t>
      </w:r>
      <w:r>
        <w:t xml:space="preserve"> OAuth2 + Bearer Token</w:t>
      </w:r>
    </w:p>
    <w:p w14:paraId="019036DD" w14:textId="77777777" w:rsidR="00891C4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okumentacja:</w:t>
      </w:r>
      <w:r>
        <w:t xml:space="preserve"> Swagger/OpenAPI</w:t>
      </w:r>
    </w:p>
    <w:p w14:paraId="149569D9" w14:textId="77777777" w:rsidR="00891C4F" w:rsidRDefault="00000000">
      <w:pPr>
        <w:pStyle w:val="Nagwek4"/>
      </w:pPr>
      <w:bookmarkStart w:id="11" w:name="Xbbfa88885a20149c5bdf2423bfd7b0178bbc6bd"/>
      <w:bookmarkEnd w:id="10"/>
      <w:r>
        <w:t>2.1.3. Warstwa Aplikacyjna (TeamsManager.Application)</w:t>
      </w:r>
    </w:p>
    <w:p w14:paraId="430A5EBA" w14:textId="77777777" w:rsidR="00891C4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Funkcja:</w:t>
      </w:r>
      <w:r>
        <w:t xml:space="preserve"> Orkiestratorzy procesów biznesowych</w:t>
      </w:r>
    </w:p>
    <w:p w14:paraId="7FE0D56C" w14:textId="77777777" w:rsidR="00891C4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Komponenty:</w:t>
      </w:r>
      <w:r>
        <w:t xml:space="preserve"> 6 zaawansowanych orkiestratorów</w:t>
      </w:r>
    </w:p>
    <w:p w14:paraId="6F688A11" w14:textId="77777777" w:rsidR="00891C4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Wzorce:</w:t>
      </w:r>
      <w:r>
        <w:t xml:space="preserve"> Command/Query, Strategy Pattern</w:t>
      </w:r>
    </w:p>
    <w:p w14:paraId="18859581" w14:textId="77777777" w:rsidR="00891C4F" w:rsidRDefault="00000000">
      <w:pPr>
        <w:pStyle w:val="Nagwek4"/>
      </w:pPr>
      <w:bookmarkStart w:id="12" w:name="Xd9305869621269632919cbaf3dbbfd5d1aaa644"/>
      <w:bookmarkEnd w:id="11"/>
      <w:r>
        <w:t>2.1.4. Warstwa Logiki Biznesowej (TeamsManager.Core)</w:t>
      </w:r>
    </w:p>
    <w:p w14:paraId="57C53BEC" w14:textId="77777777" w:rsidR="00891C4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odele domenowe:</w:t>
      </w:r>
      <w:r>
        <w:t xml:space="preserve"> 13 głównych encji</w:t>
      </w:r>
    </w:p>
    <w:p w14:paraId="4498A034" w14:textId="77777777" w:rsidR="00891C4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erwisy:</w:t>
      </w:r>
      <w:r>
        <w:t xml:space="preserve"> 15+ serwisów biznesowych</w:t>
      </w:r>
    </w:p>
    <w:p w14:paraId="2E46D211" w14:textId="77777777" w:rsidR="00891C4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bstakcje:</w:t>
      </w:r>
      <w:r>
        <w:t xml:space="preserve"> Interfejsy dla DI Container</w:t>
      </w:r>
    </w:p>
    <w:p w14:paraId="6DF5B495" w14:textId="77777777" w:rsidR="00891C4F" w:rsidRDefault="00000000">
      <w:pPr>
        <w:pStyle w:val="Nagwek4"/>
      </w:pPr>
      <w:bookmarkStart w:id="13" w:name="warstwa-danych-teamsmanager.data"/>
      <w:bookmarkEnd w:id="12"/>
      <w:r>
        <w:t>2.1.5. Warstwa Danych (TeamsManager.Data)</w:t>
      </w:r>
    </w:p>
    <w:p w14:paraId="061DB33D" w14:textId="77777777" w:rsidR="00891C4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Baza danych:</w:t>
      </w:r>
      <w:r>
        <w:t xml:space="preserve"> SQLite z Entity Framework Core</w:t>
      </w:r>
    </w:p>
    <w:p w14:paraId="3C71EF6C" w14:textId="77777777" w:rsidR="00891C4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Wzorce:</w:t>
      </w:r>
      <w:r>
        <w:t xml:space="preserve"> Repository Pattern, Unit of Work</w:t>
      </w:r>
    </w:p>
    <w:p w14:paraId="79FAC7EA" w14:textId="77777777" w:rsidR="00891C4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Migracje:</w:t>
      </w:r>
      <w:r>
        <w:t xml:space="preserve"> Automatyczne zarządzanie schematem</w:t>
      </w:r>
    </w:p>
    <w:p w14:paraId="24D4595D" w14:textId="77777777" w:rsidR="00891C4F" w:rsidRDefault="00000000">
      <w:pPr>
        <w:pStyle w:val="Nagwek3"/>
      </w:pPr>
      <w:bookmarkStart w:id="14" w:name="przepływ-danych"/>
      <w:bookmarkEnd w:id="8"/>
      <w:bookmarkEnd w:id="13"/>
      <w:r>
        <w:t>2.2. Przepływ Danych</w:t>
      </w:r>
    </w:p>
    <w:p w14:paraId="01751A48" w14:textId="77777777" w:rsidR="00891C4F" w:rsidRDefault="00000000">
      <w:pPr>
        <w:pStyle w:val="FirstParagraph"/>
      </w:pPr>
      <w:r>
        <w:t xml:space="preserve">System realizuje następujący przepływ danych: 1. </w:t>
      </w:r>
      <w:r>
        <w:rPr>
          <w:b/>
          <w:bCs/>
        </w:rPr>
        <w:t>Użytkownik</w:t>
      </w:r>
      <w:r>
        <w:t xml:space="preserve"> iniciuje akcję w interfejsie WPF 2. </w:t>
      </w:r>
      <w:r>
        <w:rPr>
          <w:b/>
          <w:bCs/>
        </w:rPr>
        <w:t>ViewModels</w:t>
      </w:r>
      <w:r>
        <w:t xml:space="preserve"> komunikują się z REST API 3. </w:t>
      </w:r>
      <w:r>
        <w:rPr>
          <w:b/>
          <w:bCs/>
        </w:rPr>
        <w:t>Kontrolery API</w:t>
      </w:r>
      <w:r>
        <w:t xml:space="preserve"> delegują operacje do orkiestratorów 4. </w:t>
      </w:r>
      <w:r>
        <w:rPr>
          <w:b/>
          <w:bCs/>
        </w:rPr>
        <w:t>Orkiestratorzy</w:t>
      </w:r>
      <w:r>
        <w:t xml:space="preserve"> wykonują złożone operacje biznesowe 5. </w:t>
      </w:r>
      <w:r>
        <w:rPr>
          <w:b/>
          <w:bCs/>
        </w:rPr>
        <w:t>Serwisy Core</w:t>
      </w:r>
      <w:r>
        <w:t xml:space="preserve"> realizują logikę domenową 6. </w:t>
      </w:r>
      <w:r>
        <w:rPr>
          <w:b/>
          <w:bCs/>
        </w:rPr>
        <w:t>Repozytoria</w:t>
      </w:r>
      <w:r>
        <w:t xml:space="preserve"> zarządzają trwałością danych 7. </w:t>
      </w:r>
      <w:r>
        <w:rPr>
          <w:b/>
          <w:bCs/>
        </w:rPr>
        <w:t>Graph API</w:t>
      </w:r>
      <w:r>
        <w:t xml:space="preserve"> synchronizuje dane z Microsoft Teams</w:t>
      </w:r>
    </w:p>
    <w:p w14:paraId="047DF94D" w14:textId="77777777" w:rsidR="00891C4F" w:rsidRDefault="00000000">
      <w:r>
        <w:pict w14:anchorId="01DC2368">
          <v:rect id="_x0000_i2187" style="width:0;height:1.5pt" o:hralign="center" o:hrstd="t" o:hr="t"/>
        </w:pict>
      </w:r>
    </w:p>
    <w:p w14:paraId="6FD1BAD7" w14:textId="77777777" w:rsidR="00891C4F" w:rsidRDefault="00000000">
      <w:pPr>
        <w:pStyle w:val="Nagwek2"/>
      </w:pPr>
      <w:bookmarkStart w:id="15" w:name="model-danych-i-struktura-domenowa"/>
      <w:bookmarkEnd w:id="7"/>
      <w:bookmarkEnd w:id="14"/>
      <w:r>
        <w:lastRenderedPageBreak/>
        <w:t>3. Model Danych i Struktura Domenowa</w:t>
      </w:r>
    </w:p>
    <w:p w14:paraId="5BF9B476" w14:textId="77777777" w:rsidR="00891C4F" w:rsidRDefault="00000000">
      <w:pPr>
        <w:pStyle w:val="Nagwek3"/>
      </w:pPr>
      <w:bookmarkStart w:id="16" w:name="diagram-encji-i-relacji"/>
      <w:r>
        <w:t>3.1. Diagram Encji i Relacji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9406"/>
      </w:tblGrid>
      <w:tr w:rsidR="00891C4F" w14:paraId="5B30A41D" w14:textId="77777777">
        <w:trPr>
          <w:jc w:val="center"/>
        </w:trPr>
        <w:tc>
          <w:tcPr>
            <w:tcW w:w="0" w:type="auto"/>
          </w:tcPr>
          <w:p w14:paraId="158CF21B" w14:textId="5F0D8096" w:rsidR="00891C4F" w:rsidRDefault="00E40A31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240AF6BA" wp14:editId="1380156A">
                  <wp:extent cx="5972810" cy="4479925"/>
                  <wp:effectExtent l="0" t="0" r="0" b="0"/>
                  <wp:docPr id="993128978" name="Obraz 5" descr="Obraz zawierający tekst, zrzut ekranu, diagram, Plan&#10;&#10;Zawartość wygenerowana przez AI może być niepoprawn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3128978" name="Obraz 5" descr="Obraz zawierający tekst, zrzut ekranu, diagram, Plan&#10;&#10;Zawartość wygenerowana przez AI może być niepoprawna.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72810" cy="4479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80D1BC" w14:textId="77777777" w:rsidR="00891C4F" w:rsidRDefault="00000000">
      <w:pPr>
        <w:pStyle w:val="Tekstpodstawowy"/>
      </w:pPr>
      <w:r>
        <w:t>Model danych TeamsManager został zaprojektowany z uwzględnieniem specyfiki środowisk edukacyjnych. Centralną rolę odgrywają encje User, Team, oraz SchoolType, które tworzą główną strukturę organizacyjną.</w:t>
      </w:r>
    </w:p>
    <w:p w14:paraId="31FAF409" w14:textId="77777777" w:rsidR="00891C4F" w:rsidRDefault="00000000">
      <w:pPr>
        <w:pStyle w:val="Nagwek3"/>
      </w:pPr>
      <w:bookmarkStart w:id="17" w:name="diagram-klas-domenowych"/>
      <w:bookmarkEnd w:id="16"/>
      <w:r>
        <w:lastRenderedPageBreak/>
        <w:t>3.2. Diagram Klas Domenowych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9406"/>
      </w:tblGrid>
      <w:tr w:rsidR="00891C4F" w14:paraId="1AC8410B" w14:textId="77777777">
        <w:trPr>
          <w:jc w:val="center"/>
        </w:trPr>
        <w:tc>
          <w:tcPr>
            <w:tcW w:w="0" w:type="auto"/>
          </w:tcPr>
          <w:p w14:paraId="0370D5D7" w14:textId="11A337C3" w:rsidR="00891C4F" w:rsidRDefault="0089144D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3D9EE7EA" wp14:editId="1F3330C3">
                  <wp:extent cx="5972810" cy="4645660"/>
                  <wp:effectExtent l="0" t="0" r="0" b="0"/>
                  <wp:docPr id="2133573695" name="Obraz 6" descr="Obraz zawierający tekst, zrzut ekranu, diagram, Równolegle&#10;&#10;Zawartość wygenerowana przez AI może być niepoprawn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3573695" name="Obraz 6" descr="Obraz zawierający tekst, zrzut ekranu, diagram, Równolegle&#10;&#10;Zawartość wygenerowana przez AI może być niepoprawna.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72810" cy="4645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7415B8" w14:textId="77777777" w:rsidR="00891C4F" w:rsidRDefault="00000000">
      <w:pPr>
        <w:pStyle w:val="ImageCaption"/>
      </w:pPr>
      <w:r>
        <w:t>Diagram Klas</w:t>
      </w:r>
    </w:p>
    <w:p w14:paraId="7371FBB2" w14:textId="77777777" w:rsidR="00891C4F" w:rsidRDefault="00000000">
      <w:pPr>
        <w:pStyle w:val="Nagwek3"/>
      </w:pPr>
      <w:bookmarkStart w:id="18" w:name="główne-encje-domenowe"/>
      <w:bookmarkEnd w:id="17"/>
      <w:r>
        <w:t>3.3. Główne Encje Domenowe</w:t>
      </w:r>
    </w:p>
    <w:p w14:paraId="76D1E348" w14:textId="77777777" w:rsidR="00891C4F" w:rsidRDefault="00000000">
      <w:pPr>
        <w:pStyle w:val="Nagwek4"/>
      </w:pPr>
      <w:bookmarkStart w:id="19" w:name="baseentity"/>
      <w:r>
        <w:t>3.3.1. BaseEntity</w:t>
      </w:r>
    </w:p>
    <w:p w14:paraId="6D0938AA" w14:textId="77777777" w:rsidR="00891C4F" w:rsidRDefault="00000000">
      <w:pPr>
        <w:pStyle w:val="FirstParagraph"/>
      </w:pPr>
      <w:r>
        <w:t>Abstrakcyjna klasa bazowa dla wszystkich encji, zapewniająca: - Unikalny identyfikator (GUID) - Audyt zmian (CreatedBy, ModifiedBy, timestamps) - Soft delete (IsActive)</w:t>
      </w:r>
    </w:p>
    <w:p w14:paraId="15CFC72C" w14:textId="77777777" w:rsidR="00891C4F" w:rsidRDefault="00000000">
      <w:pPr>
        <w:pStyle w:val="Nagwek4"/>
      </w:pPr>
      <w:bookmarkStart w:id="20" w:name="user"/>
      <w:bookmarkEnd w:id="19"/>
      <w:r>
        <w:t>3.3.2. User</w:t>
      </w:r>
    </w:p>
    <w:p w14:paraId="5F18AEBC" w14:textId="77777777" w:rsidR="00891C4F" w:rsidRDefault="00000000">
      <w:pPr>
        <w:pStyle w:val="FirstParagraph"/>
      </w:pPr>
      <w:r>
        <w:t xml:space="preserve">Reprezentuje użytkownika systemu z następującymi rolami: - </w:t>
      </w:r>
      <w:r>
        <w:rPr>
          <w:b/>
          <w:bCs/>
        </w:rPr>
        <w:t>Uczeń</w:t>
      </w:r>
      <w:r>
        <w:t xml:space="preserve"> - podstawowy użytkownik - </w:t>
      </w:r>
      <w:r>
        <w:rPr>
          <w:b/>
          <w:bCs/>
        </w:rPr>
        <w:t>Nauczyciel</w:t>
      </w:r>
      <w:r>
        <w:t xml:space="preserve"> - prowadzący zajęcia - </w:t>
      </w:r>
      <w:r>
        <w:rPr>
          <w:b/>
          <w:bCs/>
        </w:rPr>
        <w:t>Wicedyrektor</w:t>
      </w:r>
      <w:r>
        <w:t xml:space="preserve"> - zarządzający typami szkół - </w:t>
      </w:r>
      <w:r>
        <w:rPr>
          <w:b/>
          <w:bCs/>
        </w:rPr>
        <w:t>Dyrektor</w:t>
      </w:r>
      <w:r>
        <w:t xml:space="preserve"> - pełne uprawnienia - </w:t>
      </w:r>
      <w:r>
        <w:rPr>
          <w:b/>
          <w:bCs/>
        </w:rPr>
        <w:t>Administrator</w:t>
      </w:r>
      <w:r>
        <w:t xml:space="preserve"> - zarządzanie systemem</w:t>
      </w:r>
    </w:p>
    <w:p w14:paraId="50F454A3" w14:textId="77777777" w:rsidR="00891C4F" w:rsidRDefault="00000000">
      <w:pPr>
        <w:pStyle w:val="Nagwek4"/>
      </w:pPr>
      <w:bookmarkStart w:id="21" w:name="team"/>
      <w:bookmarkEnd w:id="20"/>
      <w:r>
        <w:t>3.3.3. Team</w:t>
      </w:r>
    </w:p>
    <w:p w14:paraId="485FD219" w14:textId="77777777" w:rsidR="00891C4F" w:rsidRDefault="00000000">
      <w:pPr>
        <w:pStyle w:val="FirstParagraph"/>
      </w:pPr>
      <w:r>
        <w:t>Główna encja reprezentująca zespół Microsoft Teams: - Synchronizacja z Graph API - Status zespołu (Active, Archived, SoftDeleted) - Powiązania z rokiem szkolnym i typem szkoły</w:t>
      </w:r>
    </w:p>
    <w:p w14:paraId="1F0BDD9A" w14:textId="77777777" w:rsidR="00891C4F" w:rsidRDefault="00000000">
      <w:pPr>
        <w:pStyle w:val="Nagwek4"/>
      </w:pPr>
      <w:bookmarkStart w:id="22" w:name="schooltype"/>
      <w:bookmarkEnd w:id="21"/>
      <w:r>
        <w:lastRenderedPageBreak/>
        <w:t>3.3.4. SchoolType</w:t>
      </w:r>
    </w:p>
    <w:p w14:paraId="25413297" w14:textId="77777777" w:rsidR="00891C4F" w:rsidRDefault="00000000">
      <w:pPr>
        <w:pStyle w:val="FirstParagraph"/>
      </w:pPr>
      <w:r>
        <w:t>Definicja typów placówek edukacyjnych: - Liceum Ogólnokształcące (LO) - Technikum (T) - Kwalifikacyjne Kursy Zawodowe (KKZ) - Policealne Nauczanie Zawodowe (PNZ)</w:t>
      </w:r>
    </w:p>
    <w:p w14:paraId="513E95EF" w14:textId="77777777" w:rsidR="00891C4F" w:rsidRDefault="00000000">
      <w:pPr>
        <w:pStyle w:val="Nagwek3"/>
      </w:pPr>
      <w:bookmarkStart w:id="23" w:name="relacje-między-encjami"/>
      <w:bookmarkEnd w:id="18"/>
      <w:bookmarkEnd w:id="22"/>
      <w:r>
        <w:t>3.4. Relacje Między Encjami</w:t>
      </w:r>
    </w:p>
    <w:p w14:paraId="690ACBD0" w14:textId="77777777" w:rsidR="00891C4F" w:rsidRDefault="00000000">
      <w:pPr>
        <w:pStyle w:val="FirstParagraph"/>
      </w:pPr>
      <w:r>
        <w:t xml:space="preserve">System obsługuje następujące typy relacji: - </w:t>
      </w:r>
      <w:r>
        <w:rPr>
          <w:b/>
          <w:bCs/>
        </w:rPr>
        <w:t>Jeden-do-wielu:</w:t>
      </w:r>
      <w:r>
        <w:t xml:space="preserve"> User -&gt; Department, SchoolYear -&gt; Teams - </w:t>
      </w:r>
      <w:r>
        <w:rPr>
          <w:b/>
          <w:bCs/>
        </w:rPr>
        <w:t>Wiele-do-wielu:</w:t>
      </w:r>
      <w:r>
        <w:t xml:space="preserve"> User &lt;-&gt; SchoolType, User &lt;-&gt; Subject - </w:t>
      </w:r>
      <w:r>
        <w:rPr>
          <w:b/>
          <w:bCs/>
        </w:rPr>
        <w:t>Hierarchiczne:</w:t>
      </w:r>
      <w:r>
        <w:t xml:space="preserve"> Department -&gt; SubDepartments</w:t>
      </w:r>
    </w:p>
    <w:p w14:paraId="5E39CA2B" w14:textId="77777777" w:rsidR="00891C4F" w:rsidRDefault="00000000">
      <w:r>
        <w:pict w14:anchorId="75470653">
          <v:rect id="_x0000_i2188" style="width:0;height:1.5pt" o:hralign="center" o:hrstd="t" o:hr="t"/>
        </w:pict>
      </w:r>
    </w:p>
    <w:p w14:paraId="6A0DCB21" w14:textId="77777777" w:rsidR="00891C4F" w:rsidRDefault="00000000">
      <w:pPr>
        <w:pStyle w:val="Nagwek2"/>
      </w:pPr>
      <w:bookmarkStart w:id="24" w:name="komponenty-aplikacji"/>
      <w:bookmarkEnd w:id="15"/>
      <w:bookmarkEnd w:id="23"/>
      <w:r>
        <w:t>4. Komponenty Aplikacji</w:t>
      </w:r>
    </w:p>
    <w:p w14:paraId="2E36A654" w14:textId="77777777" w:rsidR="00891C4F" w:rsidRDefault="00000000">
      <w:pPr>
        <w:pStyle w:val="Nagwek3"/>
      </w:pPr>
      <w:bookmarkStart w:id="25" w:name="aplikacja-desktopowa-wpf"/>
      <w:r>
        <w:t>4.1. Aplikacja Desktopowa (WPF)</w:t>
      </w:r>
    </w:p>
    <w:p w14:paraId="0197A93B" w14:textId="77777777" w:rsidR="00891C4F" w:rsidRDefault="00000000">
      <w:pPr>
        <w:pStyle w:val="FirstParagraph"/>
      </w:pPr>
      <w:r>
        <w:t>Główny interfejs użytkownika zbudowany w technologii WPF z zastosowaniem:</w:t>
      </w:r>
    </w:p>
    <w:p w14:paraId="3243DF34" w14:textId="77777777" w:rsidR="00891C4F" w:rsidRDefault="00000000">
      <w:pPr>
        <w:pStyle w:val="Nagwek4"/>
      </w:pPr>
      <w:bookmarkStart w:id="26" w:name="technologie-ui"/>
      <w:r>
        <w:t>Technologie UI:</w:t>
      </w:r>
    </w:p>
    <w:p w14:paraId="70D68C28" w14:textId="77777777" w:rsidR="00891C4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Material Design in XAML 4.9.0</w:t>
      </w:r>
      <w:r>
        <w:t xml:space="preserve"> - nowoczesny design system</w:t>
      </w:r>
    </w:p>
    <w:p w14:paraId="71CBBDB2" w14:textId="77777777" w:rsidR="00891C4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Wzorzec MVVM</w:t>
      </w:r>
      <w:r>
        <w:t xml:space="preserve"> - separacja logiki od prezentacji</w:t>
      </w:r>
    </w:p>
    <w:p w14:paraId="3039521F" w14:textId="77777777" w:rsidR="00891C4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Dependency Injection</w:t>
      </w:r>
      <w:r>
        <w:t xml:space="preserve"> - Microsoft.Extensions.DependencyInjection</w:t>
      </w:r>
    </w:p>
    <w:p w14:paraId="22103DDD" w14:textId="77777777" w:rsidR="00891C4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Lokalizacja</w:t>
      </w:r>
      <w:r>
        <w:t xml:space="preserve"> - język polski z polskimi formatami</w:t>
      </w:r>
    </w:p>
    <w:p w14:paraId="64220F84" w14:textId="77777777" w:rsidR="00891C4F" w:rsidRDefault="00000000">
      <w:pPr>
        <w:pStyle w:val="Nagwek4"/>
      </w:pPr>
      <w:bookmarkStart w:id="27" w:name="główne-widoki"/>
      <w:bookmarkEnd w:id="26"/>
      <w:r>
        <w:t>Główne Widoki:</w:t>
      </w:r>
    </w:p>
    <w:p w14:paraId="09BA18B1" w14:textId="77777777" w:rsidR="00891C4F" w:rsidRDefault="00000000">
      <w:pPr>
        <w:pStyle w:val="Compact"/>
        <w:numPr>
          <w:ilvl w:val="0"/>
          <w:numId w:val="10"/>
        </w:numPr>
      </w:pPr>
      <w:r>
        <w:t>Dashboard z podsumowaniem systemu</w:t>
      </w:r>
    </w:p>
    <w:p w14:paraId="4351FAB1" w14:textId="77777777" w:rsidR="00891C4F" w:rsidRDefault="00000000">
      <w:pPr>
        <w:pStyle w:val="Compact"/>
        <w:numPr>
          <w:ilvl w:val="0"/>
          <w:numId w:val="10"/>
        </w:numPr>
      </w:pPr>
      <w:r>
        <w:t>Zarządzanie użytkownikami i zespołami</w:t>
      </w:r>
    </w:p>
    <w:p w14:paraId="3B0B4193" w14:textId="77777777" w:rsidR="00891C4F" w:rsidRDefault="00000000">
      <w:pPr>
        <w:pStyle w:val="Compact"/>
        <w:numPr>
          <w:ilvl w:val="0"/>
          <w:numId w:val="10"/>
        </w:numPr>
      </w:pPr>
      <w:r>
        <w:t>Konfiguracja typów szkół i lat szkolnych</w:t>
      </w:r>
    </w:p>
    <w:p w14:paraId="39DF861C" w14:textId="77777777" w:rsidR="00891C4F" w:rsidRDefault="00000000">
      <w:pPr>
        <w:pStyle w:val="Compact"/>
        <w:numPr>
          <w:ilvl w:val="0"/>
          <w:numId w:val="10"/>
        </w:numPr>
      </w:pPr>
      <w:r>
        <w:t>Monitorowanie operacji w czasie rzeczywistym</w:t>
      </w:r>
    </w:p>
    <w:p w14:paraId="4F28B49E" w14:textId="77777777" w:rsidR="00891C4F" w:rsidRDefault="00000000">
      <w:pPr>
        <w:pStyle w:val="Nagwek3"/>
      </w:pPr>
      <w:bookmarkStart w:id="28" w:name="rest-api-asp.net-core"/>
      <w:bookmarkEnd w:id="25"/>
      <w:bookmarkEnd w:id="27"/>
      <w:r>
        <w:t>4.2. REST API (ASP.NET Core)</w:t>
      </w:r>
    </w:p>
    <w:p w14:paraId="67A5E012" w14:textId="77777777" w:rsidR="00891C4F" w:rsidRDefault="00000000">
      <w:pPr>
        <w:pStyle w:val="FirstParagraph"/>
      </w:pPr>
      <w:r>
        <w:t>Backend aplikacji zapewniający następujące funkcjonalności:</w:t>
      </w:r>
    </w:p>
    <w:p w14:paraId="6192081A" w14:textId="77777777" w:rsidR="00891C4F" w:rsidRDefault="00000000">
      <w:pPr>
        <w:pStyle w:val="Nagwek4"/>
      </w:pPr>
      <w:bookmarkStart w:id="29" w:name="charakterystyka-api"/>
      <w:r>
        <w:t>Charakterystyka API:</w:t>
      </w:r>
    </w:p>
    <w:p w14:paraId="3A4DA70F" w14:textId="77777777" w:rsidR="00891C4F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19 kontrolerów</w:t>
      </w:r>
      <w:r>
        <w:t xml:space="preserve"> obsługujących różne domeny</w:t>
      </w:r>
    </w:p>
    <w:p w14:paraId="500ECD94" w14:textId="77777777" w:rsidR="00891C4F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Wersjonowanie API</w:t>
      </w:r>
      <w:r>
        <w:t xml:space="preserve"> (v1.0, planowane v2.0)</w:t>
      </w:r>
    </w:p>
    <w:p w14:paraId="62F18C84" w14:textId="77777777" w:rsidR="00891C4F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Dokumentacja OpenAPI/Swagger</w:t>
      </w:r>
    </w:p>
    <w:p w14:paraId="67A8976A" w14:textId="77777777" w:rsidR="00891C4F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Health Checks</w:t>
      </w:r>
      <w:r>
        <w:t xml:space="preserve"> - monitorowanie stanu systemu</w:t>
      </w:r>
    </w:p>
    <w:p w14:paraId="49C5BA30" w14:textId="77777777" w:rsidR="00891C4F" w:rsidRDefault="00000000">
      <w:pPr>
        <w:pStyle w:val="Nagwek4"/>
      </w:pPr>
      <w:bookmarkStart w:id="30" w:name="główne-grupy-endpointów"/>
      <w:bookmarkEnd w:id="29"/>
      <w:r>
        <w:t>Główne Grupy Endpointów:</w:t>
      </w:r>
    </w:p>
    <w:p w14:paraId="4184A6DE" w14:textId="77777777" w:rsidR="00891C4F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RUD Operations</w:t>
      </w:r>
      <w:r>
        <w:t xml:space="preserve"> - podstawowe operacje na encjach</w:t>
      </w:r>
    </w:p>
    <w:p w14:paraId="19026DEA" w14:textId="77777777" w:rsidR="00891C4F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Orchestrator Endpoints</w:t>
      </w:r>
      <w:r>
        <w:t xml:space="preserve"> - zaawansowane operacje biznesowe</w:t>
      </w:r>
    </w:p>
    <w:p w14:paraId="0D3F66A1" w14:textId="77777777" w:rsidR="00891C4F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iagnostic Endpoints</w:t>
      </w:r>
      <w:r>
        <w:t xml:space="preserve"> - narzędzia diagnostyczne</w:t>
      </w:r>
    </w:p>
    <w:p w14:paraId="5450DFF1" w14:textId="77777777" w:rsidR="00891C4F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uthentication Endpoints</w:t>
      </w:r>
      <w:r>
        <w:t xml:space="preserve"> - zarządzanie uwierzytelnianiem</w:t>
      </w:r>
    </w:p>
    <w:p w14:paraId="3DABF5E5" w14:textId="77777777" w:rsidR="00891C4F" w:rsidRDefault="00000000">
      <w:r>
        <w:lastRenderedPageBreak/>
        <w:pict w14:anchorId="40CA8B2D">
          <v:rect id="_x0000_i2189" style="width:0;height:1.5pt" o:hralign="center" o:hrstd="t" o:hr="t"/>
        </w:pict>
      </w:r>
    </w:p>
    <w:p w14:paraId="090527C3" w14:textId="77777777" w:rsidR="00891C4F" w:rsidRDefault="00000000">
      <w:pPr>
        <w:pStyle w:val="Nagwek2"/>
      </w:pPr>
      <w:bookmarkStart w:id="31" w:name="integracja-z-microsoft-graph-api"/>
      <w:bookmarkEnd w:id="24"/>
      <w:bookmarkEnd w:id="28"/>
      <w:bookmarkEnd w:id="30"/>
      <w:r>
        <w:t>5. Integracja z Microsoft Graph API</w:t>
      </w:r>
    </w:p>
    <w:p w14:paraId="25D327F4" w14:textId="77777777" w:rsidR="00891C4F" w:rsidRDefault="00000000">
      <w:pPr>
        <w:pStyle w:val="Nagwek3"/>
      </w:pPr>
      <w:bookmarkStart w:id="32" w:name="przepływ-uwierzytelniania-oauth2-obo"/>
      <w:r>
        <w:t>5.1. Przepływ Uwierzytelniania OAuth2 OBO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9406"/>
      </w:tblGrid>
      <w:tr w:rsidR="00891C4F" w14:paraId="7C477C32" w14:textId="77777777">
        <w:trPr>
          <w:jc w:val="center"/>
        </w:trPr>
        <w:tc>
          <w:tcPr>
            <w:tcW w:w="0" w:type="auto"/>
          </w:tcPr>
          <w:p w14:paraId="30B07363" w14:textId="4F1D6904" w:rsidR="00891C4F" w:rsidRDefault="0089144D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365298AB" wp14:editId="68A337AC">
                  <wp:extent cx="5972810" cy="3839845"/>
                  <wp:effectExtent l="0" t="0" r="0" b="0"/>
                  <wp:docPr id="327597400" name="Obraz 7" descr="Obraz zawierający tekst, zrzut ekranu, diagram, Czcionka&#10;&#10;Zawartość wygenerowana przez AI może być niepoprawn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7597400" name="Obraz 7" descr="Obraz zawierający tekst, zrzut ekranu, diagram, Czcionka&#10;&#10;Zawartość wygenerowana przez AI może być niepoprawna.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72810" cy="3839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748532" w14:textId="77777777" w:rsidR="00891C4F" w:rsidRDefault="00000000">
      <w:pPr>
        <w:pStyle w:val="ImageCaption"/>
      </w:pPr>
      <w:r>
        <w:t>Diagram Sekwencji OAuth</w:t>
      </w:r>
    </w:p>
    <w:p w14:paraId="5A26B2E4" w14:textId="77777777" w:rsidR="00891C4F" w:rsidRDefault="00000000">
      <w:pPr>
        <w:pStyle w:val="Tekstpodstawowy"/>
      </w:pPr>
      <w:r>
        <w:t xml:space="preserve">System implementuje przepływ On-Behalf-Of (OBO) umożliwiający: 1. </w:t>
      </w:r>
      <w:r>
        <w:rPr>
          <w:b/>
          <w:bCs/>
        </w:rPr>
        <w:t>Logowanie użytkownika</w:t>
      </w:r>
      <w:r>
        <w:t xml:space="preserve"> przez MSAL w aplikacji WPF 2. </w:t>
      </w:r>
      <w:r>
        <w:rPr>
          <w:b/>
          <w:bCs/>
        </w:rPr>
        <w:t>Pozyskanie tokenu dostępu</w:t>
      </w:r>
      <w:r>
        <w:t xml:space="preserve"> do Graph API 3. </w:t>
      </w:r>
      <w:r>
        <w:rPr>
          <w:b/>
          <w:bCs/>
        </w:rPr>
        <w:t>Przekazanie tokenu</w:t>
      </w:r>
      <w:r>
        <w:t xml:space="preserve"> do API backend 4. </w:t>
      </w:r>
      <w:r>
        <w:rPr>
          <w:b/>
          <w:bCs/>
        </w:rPr>
        <w:t>Wymiana na OBO token</w:t>
      </w:r>
      <w:r>
        <w:t xml:space="preserve"> dla operacji Graph API 5. </w:t>
      </w:r>
      <w:r>
        <w:rPr>
          <w:b/>
          <w:bCs/>
        </w:rPr>
        <w:t>Wykonanie operacji</w:t>
      </w:r>
      <w:r>
        <w:t xml:space="preserve"> w imieniu użytkownika</w:t>
      </w:r>
    </w:p>
    <w:p w14:paraId="19A9CBF7" w14:textId="77777777" w:rsidR="00891C4F" w:rsidRDefault="00000000">
      <w:pPr>
        <w:pStyle w:val="Nagwek3"/>
      </w:pPr>
      <w:bookmarkStart w:id="33" w:name="operacje-graph-api"/>
      <w:bookmarkEnd w:id="32"/>
      <w:r>
        <w:t>5.2. Operacje Graph API</w:t>
      </w:r>
    </w:p>
    <w:p w14:paraId="2202953B" w14:textId="77777777" w:rsidR="00891C4F" w:rsidRDefault="00000000">
      <w:pPr>
        <w:pStyle w:val="Nagwek4"/>
      </w:pPr>
      <w:bookmarkStart w:id="34" w:name="zarządzanie-teams"/>
      <w:r>
        <w:t>Zarządzanie Teams:</w:t>
      </w:r>
    </w:p>
    <w:p w14:paraId="5823AB62" w14:textId="77777777" w:rsidR="00891C4F" w:rsidRDefault="00000000">
      <w:pPr>
        <w:pStyle w:val="Compact"/>
        <w:numPr>
          <w:ilvl w:val="0"/>
          <w:numId w:val="13"/>
        </w:numPr>
      </w:pPr>
      <w:r>
        <w:t>Tworzenie i konfiguracja zespołów</w:t>
      </w:r>
    </w:p>
    <w:p w14:paraId="6B72BC38" w14:textId="77777777" w:rsidR="00891C4F" w:rsidRDefault="00000000">
      <w:pPr>
        <w:pStyle w:val="Compact"/>
        <w:numPr>
          <w:ilvl w:val="0"/>
          <w:numId w:val="13"/>
        </w:numPr>
      </w:pPr>
      <w:r>
        <w:t>Zarządzanie członkami zespołów</w:t>
      </w:r>
    </w:p>
    <w:p w14:paraId="2BABA695" w14:textId="77777777" w:rsidR="00891C4F" w:rsidRDefault="00000000">
      <w:pPr>
        <w:pStyle w:val="Compact"/>
        <w:numPr>
          <w:ilvl w:val="0"/>
          <w:numId w:val="13"/>
        </w:numPr>
      </w:pPr>
      <w:r>
        <w:t>Tworzenie i konfiguracja kanałów</w:t>
      </w:r>
    </w:p>
    <w:p w14:paraId="73226DE1" w14:textId="77777777" w:rsidR="00891C4F" w:rsidRDefault="00000000">
      <w:pPr>
        <w:pStyle w:val="Nagwek4"/>
      </w:pPr>
      <w:bookmarkStart w:id="35" w:name="zarządzanie-użytkownikami"/>
      <w:bookmarkEnd w:id="34"/>
      <w:r>
        <w:t>Zarządzanie Użytkownikami:</w:t>
      </w:r>
    </w:p>
    <w:p w14:paraId="0ADE4315" w14:textId="77777777" w:rsidR="00891C4F" w:rsidRDefault="00000000">
      <w:pPr>
        <w:pStyle w:val="Compact"/>
        <w:numPr>
          <w:ilvl w:val="0"/>
          <w:numId w:val="14"/>
        </w:numPr>
      </w:pPr>
      <w:r>
        <w:t>Pobieranie informacji o użytkownikach</w:t>
      </w:r>
    </w:p>
    <w:p w14:paraId="0BC0374D" w14:textId="77777777" w:rsidR="00891C4F" w:rsidRDefault="00000000">
      <w:pPr>
        <w:pStyle w:val="Compact"/>
        <w:numPr>
          <w:ilvl w:val="0"/>
          <w:numId w:val="14"/>
        </w:numPr>
      </w:pPr>
      <w:r>
        <w:t>Zarządzanie grupami i rolami</w:t>
      </w:r>
    </w:p>
    <w:p w14:paraId="68164110" w14:textId="77777777" w:rsidR="00891C4F" w:rsidRDefault="00000000">
      <w:pPr>
        <w:pStyle w:val="Compact"/>
        <w:numPr>
          <w:ilvl w:val="0"/>
          <w:numId w:val="14"/>
        </w:numPr>
      </w:pPr>
      <w:r>
        <w:t>Synchronizacja danych organizacyjnych</w:t>
      </w:r>
    </w:p>
    <w:p w14:paraId="38CAF694" w14:textId="77777777" w:rsidR="00891C4F" w:rsidRDefault="00000000">
      <w:pPr>
        <w:pStyle w:val="Nagwek3"/>
      </w:pPr>
      <w:bookmarkStart w:id="36" w:name="synchronizacja-danych"/>
      <w:bookmarkEnd w:id="33"/>
      <w:bookmarkEnd w:id="35"/>
      <w:r>
        <w:lastRenderedPageBreak/>
        <w:t>5.3. Synchronizacja Danych</w:t>
      </w:r>
    </w:p>
    <w:p w14:paraId="5D625797" w14:textId="77777777" w:rsidR="00891C4F" w:rsidRDefault="00000000">
      <w:pPr>
        <w:pStyle w:val="FirstParagraph"/>
      </w:pPr>
      <w:r>
        <w:t xml:space="preserve">System zapewnia dwukierunkową synchronizację między: - </w:t>
      </w:r>
      <w:r>
        <w:rPr>
          <w:b/>
          <w:bCs/>
        </w:rPr>
        <w:t>Lokalna baza SQLite</w:t>
      </w:r>
      <w:r>
        <w:t xml:space="preserve"> ↔ </w:t>
      </w:r>
      <w:r>
        <w:rPr>
          <w:b/>
          <w:bCs/>
        </w:rPr>
        <w:t>Microsoft Graph API</w:t>
      </w:r>
      <w:r>
        <w:t xml:space="preserve"> - </w:t>
      </w:r>
      <w:r>
        <w:rPr>
          <w:b/>
          <w:bCs/>
        </w:rPr>
        <w:t>Inteligentne cache’owanie</w:t>
      </w:r>
      <w:r>
        <w:t xml:space="preserve"> z inwalidacją - </w:t>
      </w:r>
      <w:r>
        <w:rPr>
          <w:b/>
          <w:bCs/>
        </w:rPr>
        <w:t>Konflikt resolution</w:t>
      </w:r>
      <w:r>
        <w:t xml:space="preserve"> w przypadku rozbieżności</w:t>
      </w:r>
    </w:p>
    <w:p w14:paraId="20C7352B" w14:textId="77777777" w:rsidR="00891C4F" w:rsidRDefault="00000000">
      <w:r>
        <w:pict w14:anchorId="354A12D8">
          <v:rect id="_x0000_i2190" style="width:0;height:1.5pt" o:hralign="center" o:hrstd="t" o:hr="t"/>
        </w:pict>
      </w:r>
    </w:p>
    <w:p w14:paraId="154F6906" w14:textId="77777777" w:rsidR="00891C4F" w:rsidRDefault="00000000">
      <w:pPr>
        <w:pStyle w:val="Nagwek2"/>
      </w:pPr>
      <w:bookmarkStart w:id="37" w:name="orkiestratorzy-procesów-biznesowych"/>
      <w:bookmarkEnd w:id="31"/>
      <w:bookmarkEnd w:id="36"/>
      <w:r>
        <w:t>6. Orkiestratorzy Procesów Biznesowych</w:t>
      </w:r>
    </w:p>
    <w:p w14:paraId="227CB9B6" w14:textId="77777777" w:rsidR="00891C4F" w:rsidRDefault="00000000">
      <w:pPr>
        <w:pStyle w:val="FirstParagraph"/>
      </w:pPr>
      <w:r>
        <w:t>System TeamsManager implementuje sześć zaawansowanych orkiestratorów obsługujących kompleksowe operacje biznesowe:</w:t>
      </w:r>
    </w:p>
    <w:p w14:paraId="09CDCCB1" w14:textId="225C1618" w:rsidR="0089144D" w:rsidRPr="0089144D" w:rsidRDefault="0089144D" w:rsidP="0089144D">
      <w:pPr>
        <w:pStyle w:val="Tekstpodstawowy"/>
      </w:pPr>
      <w:r>
        <w:rPr>
          <w:noProof/>
        </w:rPr>
        <w:drawing>
          <wp:inline distT="0" distB="0" distL="0" distR="0" wp14:anchorId="41C8628C" wp14:editId="32E5344C">
            <wp:extent cx="5175250" cy="6037976"/>
            <wp:effectExtent l="0" t="0" r="0" b="0"/>
            <wp:docPr id="2076097111" name="Obraz 9" descr="Obraz zawierający tekst, zrzut ekranu, diagram, Wykres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097111" name="Obraz 9" descr="Obraz zawierający tekst, zrzut ekranu, diagram, Wykres&#10;&#10;Zawartość wygenerowana przez AI może być niepoprawna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7144" cy="6051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D4D3E" w14:textId="77777777" w:rsidR="00891C4F" w:rsidRDefault="00000000">
      <w:pPr>
        <w:pStyle w:val="Nagwek3"/>
      </w:pPr>
      <w:bookmarkStart w:id="38" w:name="schoolyearprocessorchestrator"/>
      <w:r>
        <w:lastRenderedPageBreak/>
        <w:t>6.1. SchoolYearProcessOrchestrator</w:t>
      </w:r>
    </w:p>
    <w:p w14:paraId="1BB8FA00" w14:textId="77777777" w:rsidR="00891C4F" w:rsidRDefault="00000000">
      <w:pPr>
        <w:pStyle w:val="FirstParagraph"/>
      </w:pPr>
      <w:r>
        <w:rPr>
          <w:b/>
          <w:bCs/>
        </w:rPr>
        <w:t>Cel:</w:t>
      </w:r>
      <w:r>
        <w:t xml:space="preserve"> Automatyzacja procesów związanych z zarządzaniem latami szkolnymi</w:t>
      </w:r>
    </w:p>
    <w:p w14:paraId="16D89C76" w14:textId="77777777" w:rsidR="00891C4F" w:rsidRDefault="00000000">
      <w:pPr>
        <w:pStyle w:val="Nagwek4"/>
      </w:pPr>
      <w:bookmarkStart w:id="39" w:name="kluczowe-funkcjonalności"/>
      <w:r>
        <w:t>Kluczowe Funkcjonalności:</w:t>
      </w:r>
    </w:p>
    <w:p w14:paraId="0EF71457" w14:textId="77777777" w:rsidR="00891C4F" w:rsidRDefault="00000000">
      <w:pPr>
        <w:pStyle w:val="Compact"/>
        <w:numPr>
          <w:ilvl w:val="0"/>
          <w:numId w:val="15"/>
        </w:numPr>
      </w:pPr>
      <w:r>
        <w:t>Tworzenie zespołów dla nowego roku szkolnego</w:t>
      </w:r>
    </w:p>
    <w:p w14:paraId="37D40D4C" w14:textId="77777777" w:rsidR="00891C4F" w:rsidRDefault="00000000">
      <w:pPr>
        <w:pStyle w:val="Compact"/>
        <w:numPr>
          <w:ilvl w:val="0"/>
          <w:numId w:val="15"/>
        </w:numPr>
      </w:pPr>
      <w:r>
        <w:t>Archiwizacja zespołów z poprzedniego roku</w:t>
      </w:r>
    </w:p>
    <w:p w14:paraId="5D0EDF38" w14:textId="77777777" w:rsidR="00891C4F" w:rsidRDefault="00000000">
      <w:pPr>
        <w:pStyle w:val="Compact"/>
        <w:numPr>
          <w:ilvl w:val="0"/>
          <w:numId w:val="15"/>
        </w:numPr>
      </w:pPr>
      <w:r>
        <w:t>Migracja danych między latami szkolnymi</w:t>
      </w:r>
    </w:p>
    <w:p w14:paraId="1E96538B" w14:textId="77777777" w:rsidR="00891C4F" w:rsidRDefault="00000000">
      <w:pPr>
        <w:pStyle w:val="Compact"/>
        <w:numPr>
          <w:ilvl w:val="0"/>
          <w:numId w:val="15"/>
        </w:numPr>
      </w:pPr>
      <w:r>
        <w:t>Zarządzanie okresami semestralnymi</w:t>
      </w:r>
    </w:p>
    <w:p w14:paraId="080FBA11" w14:textId="77777777" w:rsidR="00891C4F" w:rsidRDefault="00000000">
      <w:pPr>
        <w:pStyle w:val="Nagwek3"/>
      </w:pPr>
      <w:bookmarkStart w:id="40" w:name="dataimportorchestrator"/>
      <w:bookmarkEnd w:id="38"/>
      <w:bookmarkEnd w:id="39"/>
      <w:r>
        <w:t>6.2. DataImportOrchestrator</w:t>
      </w:r>
    </w:p>
    <w:p w14:paraId="5E61C4FD" w14:textId="77777777" w:rsidR="00891C4F" w:rsidRDefault="00000000">
      <w:pPr>
        <w:pStyle w:val="FirstParagraph"/>
      </w:pPr>
      <w:r>
        <w:rPr>
          <w:b/>
          <w:bCs/>
        </w:rPr>
        <w:t>Cel:</w:t>
      </w:r>
      <w:r>
        <w:t xml:space="preserve"> Masowy import danych z plików CSV/Excel</w:t>
      </w:r>
    </w:p>
    <w:p w14:paraId="67CEFB32" w14:textId="2CCA2F25" w:rsidR="00891C4F" w:rsidRDefault="00000000">
      <w:pPr>
        <w:pStyle w:val="Nagwek4"/>
      </w:pPr>
      <w:bookmarkStart w:id="41" w:name="obsługiwane-formaty"/>
      <w:r>
        <w:t>Obsługiwane Formaty:</w:t>
      </w:r>
    </w:p>
    <w:p w14:paraId="0A878C7A" w14:textId="6CD701E1" w:rsidR="00891C4F" w:rsidRDefault="00000000">
      <w:pPr>
        <w:pStyle w:val="Compact"/>
        <w:numPr>
          <w:ilvl w:val="0"/>
          <w:numId w:val="16"/>
        </w:numPr>
      </w:pPr>
      <w:r>
        <w:t>Import użytkowników z plików CSV</w:t>
      </w:r>
    </w:p>
    <w:p w14:paraId="0D24D999" w14:textId="302D84E6" w:rsidR="00891C4F" w:rsidRDefault="00000000">
      <w:pPr>
        <w:pStyle w:val="Compact"/>
        <w:numPr>
          <w:ilvl w:val="0"/>
          <w:numId w:val="16"/>
        </w:numPr>
      </w:pPr>
      <w:r>
        <w:t>Import zespołów z arkuszy Excel</w:t>
      </w:r>
    </w:p>
    <w:p w14:paraId="59BC7BAD" w14:textId="77777777" w:rsidR="00891C4F" w:rsidRDefault="00000000">
      <w:pPr>
        <w:pStyle w:val="Compact"/>
        <w:numPr>
          <w:ilvl w:val="0"/>
          <w:numId w:val="16"/>
        </w:numPr>
      </w:pPr>
      <w:r>
        <w:t>Import struktury organizacyjnej</w:t>
      </w:r>
    </w:p>
    <w:p w14:paraId="2EE1856C" w14:textId="77777777" w:rsidR="00891C4F" w:rsidRDefault="00000000">
      <w:pPr>
        <w:pStyle w:val="Compact"/>
        <w:numPr>
          <w:ilvl w:val="0"/>
          <w:numId w:val="16"/>
        </w:numPr>
      </w:pPr>
      <w:r>
        <w:t>Walidacja danych przed importem</w:t>
      </w:r>
    </w:p>
    <w:p w14:paraId="1CC85774" w14:textId="77777777" w:rsidR="00891C4F" w:rsidRDefault="00000000">
      <w:pPr>
        <w:pStyle w:val="Nagwek3"/>
      </w:pPr>
      <w:bookmarkStart w:id="42" w:name="teamlifecycleorchestrator"/>
      <w:bookmarkEnd w:id="40"/>
      <w:bookmarkEnd w:id="41"/>
      <w:r>
        <w:t>6.3. TeamLifecycleOrchestrator</w:t>
      </w:r>
    </w:p>
    <w:p w14:paraId="4CCFC11A" w14:textId="77777777" w:rsidR="00891C4F" w:rsidRDefault="00000000">
      <w:pPr>
        <w:pStyle w:val="FirstParagraph"/>
      </w:pPr>
      <w:r>
        <w:rPr>
          <w:b/>
          <w:bCs/>
        </w:rPr>
        <w:t>Cel:</w:t>
      </w:r>
      <w:r>
        <w:t xml:space="preserve"> Zarządzanie cyklem życia zespołów Microsoft Teams</w:t>
      </w:r>
    </w:p>
    <w:p w14:paraId="592FD29E" w14:textId="77777777" w:rsidR="00891C4F" w:rsidRDefault="00000000">
      <w:pPr>
        <w:pStyle w:val="Nagwek4"/>
      </w:pPr>
      <w:bookmarkStart w:id="43" w:name="operacje"/>
      <w:r>
        <w:t>Operacje:</w:t>
      </w:r>
    </w:p>
    <w:p w14:paraId="1AAFDEE1" w14:textId="77777777" w:rsidR="00891C4F" w:rsidRDefault="00000000">
      <w:pPr>
        <w:pStyle w:val="Compact"/>
        <w:numPr>
          <w:ilvl w:val="0"/>
          <w:numId w:val="17"/>
        </w:numPr>
      </w:pPr>
      <w:r>
        <w:t>Masowa archiwizacja zespołów</w:t>
      </w:r>
    </w:p>
    <w:p w14:paraId="68060B4B" w14:textId="77777777" w:rsidR="00891C4F" w:rsidRDefault="00000000">
      <w:pPr>
        <w:pStyle w:val="Compact"/>
        <w:numPr>
          <w:ilvl w:val="0"/>
          <w:numId w:val="17"/>
        </w:numPr>
      </w:pPr>
      <w:r>
        <w:t>Przywracanie zarchiwizowanych zespołów</w:t>
      </w:r>
    </w:p>
    <w:p w14:paraId="4AEC26DE" w14:textId="26009620" w:rsidR="00891C4F" w:rsidRDefault="00000000">
      <w:pPr>
        <w:pStyle w:val="Compact"/>
        <w:numPr>
          <w:ilvl w:val="0"/>
          <w:numId w:val="17"/>
        </w:numPr>
      </w:pPr>
      <w:r>
        <w:t>Konsolidacja nieaktywnych zespołów</w:t>
      </w:r>
    </w:p>
    <w:p w14:paraId="609BFEB2" w14:textId="77777777" w:rsidR="00891C4F" w:rsidRDefault="00000000">
      <w:pPr>
        <w:pStyle w:val="Compact"/>
        <w:numPr>
          <w:ilvl w:val="0"/>
          <w:numId w:val="17"/>
        </w:numPr>
      </w:pPr>
      <w:r>
        <w:t>Migracja między środowiskami</w:t>
      </w:r>
    </w:p>
    <w:p w14:paraId="5B86C9A8" w14:textId="77777777" w:rsidR="00891C4F" w:rsidRDefault="00000000">
      <w:pPr>
        <w:pStyle w:val="Nagwek3"/>
      </w:pPr>
      <w:bookmarkStart w:id="44" w:name="bulkusermanagementorchestrator"/>
      <w:bookmarkEnd w:id="42"/>
      <w:bookmarkEnd w:id="43"/>
      <w:r>
        <w:t>6.4. BulkUserManagementOrchestrator</w:t>
      </w:r>
    </w:p>
    <w:p w14:paraId="5CF30773" w14:textId="77777777" w:rsidR="00891C4F" w:rsidRDefault="00000000">
      <w:pPr>
        <w:pStyle w:val="FirstParagraph"/>
      </w:pPr>
      <w:r>
        <w:rPr>
          <w:b/>
          <w:bCs/>
        </w:rPr>
        <w:t>Cel:</w:t>
      </w:r>
      <w:r>
        <w:t xml:space="preserve"> Masowe operacje na użytkownikach systemu</w:t>
      </w:r>
    </w:p>
    <w:p w14:paraId="7271A350" w14:textId="77777777" w:rsidR="00891C4F" w:rsidRDefault="00000000">
      <w:pPr>
        <w:pStyle w:val="Nagwek4"/>
      </w:pPr>
      <w:bookmarkStart w:id="45" w:name="funkcjonalności-hr"/>
      <w:r>
        <w:t>Funkcjonalności HR:</w:t>
      </w:r>
    </w:p>
    <w:p w14:paraId="0C931A6B" w14:textId="77777777" w:rsidR="00891C4F" w:rsidRDefault="00000000">
      <w:pPr>
        <w:pStyle w:val="Compact"/>
        <w:numPr>
          <w:ilvl w:val="0"/>
          <w:numId w:val="18"/>
        </w:numPr>
      </w:pPr>
      <w:r>
        <w:t>Bulk onboarding nowych użytkowników</w:t>
      </w:r>
    </w:p>
    <w:p w14:paraId="02693325" w14:textId="77777777" w:rsidR="00891C4F" w:rsidRDefault="00000000">
      <w:pPr>
        <w:pStyle w:val="Compact"/>
        <w:numPr>
          <w:ilvl w:val="0"/>
          <w:numId w:val="18"/>
        </w:numPr>
      </w:pPr>
      <w:r>
        <w:t>Bulk offboarding przy odejściach</w:t>
      </w:r>
    </w:p>
    <w:p w14:paraId="18DBD5BB" w14:textId="4FA8BB67" w:rsidR="00891C4F" w:rsidRDefault="00000000">
      <w:pPr>
        <w:pStyle w:val="Compact"/>
        <w:numPr>
          <w:ilvl w:val="0"/>
          <w:numId w:val="18"/>
        </w:numPr>
      </w:pPr>
      <w:r>
        <w:t>Masowe zmiany ról i uprawnień</w:t>
      </w:r>
    </w:p>
    <w:p w14:paraId="44A31EC2" w14:textId="77777777" w:rsidR="00891C4F" w:rsidRDefault="00000000">
      <w:pPr>
        <w:pStyle w:val="Compact"/>
        <w:numPr>
          <w:ilvl w:val="0"/>
          <w:numId w:val="18"/>
        </w:numPr>
      </w:pPr>
      <w:r>
        <w:t>Zarządzanie członkostwem w zespołach</w:t>
      </w:r>
    </w:p>
    <w:p w14:paraId="40DFCF52" w14:textId="77777777" w:rsidR="00891C4F" w:rsidRDefault="00000000">
      <w:pPr>
        <w:pStyle w:val="Nagwek3"/>
      </w:pPr>
      <w:bookmarkStart w:id="46" w:name="healthmonitoringorchestrator"/>
      <w:bookmarkEnd w:id="44"/>
      <w:bookmarkEnd w:id="45"/>
      <w:r>
        <w:t>6.5. HealthMonitoringOrchestrator</w:t>
      </w:r>
    </w:p>
    <w:p w14:paraId="65214445" w14:textId="77777777" w:rsidR="00891C4F" w:rsidRDefault="00000000">
      <w:pPr>
        <w:pStyle w:val="FirstParagraph"/>
      </w:pPr>
      <w:r>
        <w:rPr>
          <w:b/>
          <w:bCs/>
        </w:rPr>
        <w:t>Cel:</w:t>
      </w:r>
      <w:r>
        <w:t xml:space="preserve"> Kompleksowe monitorowanie zdrowia systemu</w:t>
      </w:r>
    </w:p>
    <w:p w14:paraId="4844EFD8" w14:textId="77777777" w:rsidR="00891C4F" w:rsidRDefault="00000000">
      <w:pPr>
        <w:pStyle w:val="Nagwek4"/>
      </w:pPr>
      <w:bookmarkStart w:id="47" w:name="diagnostyka"/>
      <w:r>
        <w:t>Diagnostyka:</w:t>
      </w:r>
    </w:p>
    <w:p w14:paraId="17B21713" w14:textId="77777777" w:rsidR="00891C4F" w:rsidRDefault="00000000">
      <w:pPr>
        <w:pStyle w:val="Compact"/>
        <w:numPr>
          <w:ilvl w:val="0"/>
          <w:numId w:val="19"/>
        </w:numPr>
      </w:pPr>
      <w:r>
        <w:t>Sprawdzanie połączenia z Graph API</w:t>
      </w:r>
    </w:p>
    <w:p w14:paraId="262BF312" w14:textId="77777777" w:rsidR="00891C4F" w:rsidRDefault="00000000">
      <w:pPr>
        <w:pStyle w:val="Compact"/>
        <w:numPr>
          <w:ilvl w:val="0"/>
          <w:numId w:val="19"/>
        </w:numPr>
      </w:pPr>
      <w:r>
        <w:lastRenderedPageBreak/>
        <w:t>Monitorowanie wydajności bazy danych</w:t>
      </w:r>
    </w:p>
    <w:p w14:paraId="7F18B1BB" w14:textId="77777777" w:rsidR="00891C4F" w:rsidRDefault="00000000">
      <w:pPr>
        <w:pStyle w:val="Compact"/>
        <w:numPr>
          <w:ilvl w:val="0"/>
          <w:numId w:val="19"/>
        </w:numPr>
      </w:pPr>
      <w:r>
        <w:t>Wykrywanie problemów synchronizacji</w:t>
      </w:r>
    </w:p>
    <w:p w14:paraId="71675BFA" w14:textId="5E5B7F87" w:rsidR="00891C4F" w:rsidRDefault="00000000">
      <w:pPr>
        <w:pStyle w:val="Compact"/>
        <w:numPr>
          <w:ilvl w:val="0"/>
          <w:numId w:val="19"/>
        </w:numPr>
      </w:pPr>
      <w:r>
        <w:t>Automatyczna naprawa wykrytych błędów</w:t>
      </w:r>
    </w:p>
    <w:p w14:paraId="25406834" w14:textId="7EF1B571" w:rsidR="00891C4F" w:rsidRDefault="00000000">
      <w:pPr>
        <w:pStyle w:val="Nagwek3"/>
      </w:pPr>
      <w:bookmarkStart w:id="48" w:name="reportingorchestrator"/>
      <w:bookmarkEnd w:id="46"/>
      <w:bookmarkEnd w:id="47"/>
      <w:r>
        <w:t>6.6. ReportingOrchestrator</w:t>
      </w:r>
    </w:p>
    <w:p w14:paraId="32EA5966" w14:textId="39562A97" w:rsidR="00891C4F" w:rsidRDefault="00000000">
      <w:pPr>
        <w:pStyle w:val="FirstParagraph"/>
      </w:pPr>
      <w:r>
        <w:rPr>
          <w:b/>
          <w:bCs/>
        </w:rPr>
        <w:t>Cel:</w:t>
      </w:r>
      <w:r>
        <w:t xml:space="preserve"> Generowanie raportów i eksport danych</w:t>
      </w:r>
    </w:p>
    <w:p w14:paraId="637474F8" w14:textId="77777777" w:rsidR="00891C4F" w:rsidRDefault="00000000">
      <w:pPr>
        <w:pStyle w:val="Nagwek4"/>
      </w:pPr>
      <w:bookmarkStart w:id="49" w:name="typy-raportów"/>
      <w:r>
        <w:t>Typy Raportów:</w:t>
      </w:r>
    </w:p>
    <w:p w14:paraId="05B842E9" w14:textId="4C3DEFB5" w:rsidR="00891C4F" w:rsidRDefault="00000000">
      <w:pPr>
        <w:pStyle w:val="Compact"/>
        <w:numPr>
          <w:ilvl w:val="0"/>
          <w:numId w:val="20"/>
        </w:numPr>
      </w:pPr>
      <w:r>
        <w:t>Raporty aktywności użytkowników</w:t>
      </w:r>
    </w:p>
    <w:p w14:paraId="08EB9EF1" w14:textId="77777777" w:rsidR="00891C4F" w:rsidRDefault="00000000">
      <w:pPr>
        <w:pStyle w:val="Compact"/>
        <w:numPr>
          <w:ilvl w:val="0"/>
          <w:numId w:val="20"/>
        </w:numPr>
      </w:pPr>
      <w:r>
        <w:t>Zestawienia zespołów według typów szkół</w:t>
      </w:r>
    </w:p>
    <w:p w14:paraId="523D432A" w14:textId="71B87D04" w:rsidR="00891C4F" w:rsidRDefault="00000000">
      <w:pPr>
        <w:pStyle w:val="Compact"/>
        <w:numPr>
          <w:ilvl w:val="0"/>
          <w:numId w:val="20"/>
        </w:numPr>
      </w:pPr>
      <w:r>
        <w:t>Raporty compliance i bezpieczeństwa</w:t>
      </w:r>
    </w:p>
    <w:p w14:paraId="74FFF0E6" w14:textId="34E69DE5" w:rsidR="0089144D" w:rsidRPr="002427AE" w:rsidRDefault="00000000" w:rsidP="002427AE">
      <w:pPr>
        <w:pStyle w:val="Compact"/>
        <w:numPr>
          <w:ilvl w:val="0"/>
          <w:numId w:val="20"/>
        </w:numPr>
      </w:pPr>
      <w:r>
        <w:t>Eksport danych w formatach CSV/Excel/JSON</w:t>
      </w:r>
      <w:bookmarkStart w:id="50" w:name="interfejs-rest-api"/>
      <w:bookmarkEnd w:id="37"/>
      <w:bookmarkEnd w:id="48"/>
      <w:bookmarkEnd w:id="49"/>
    </w:p>
    <w:p w14:paraId="096C8797" w14:textId="1CD95259" w:rsidR="00891C4F" w:rsidRDefault="002427AE">
      <w:pPr>
        <w:pStyle w:val="Nagwek2"/>
      </w:pPr>
      <w:r>
        <w:pict w14:anchorId="4EC95547">
          <v:rect id="_x0000_i2289" style="width:0;height:1.5pt" o:hralign="center" o:hrstd="t" o:hr="t"/>
        </w:pict>
      </w:r>
      <w:r>
        <w:br/>
      </w:r>
      <w:r w:rsidR="00000000">
        <w:t>7. Interfejs REST API</w:t>
      </w:r>
    </w:p>
    <w:p w14:paraId="1245CBCA" w14:textId="0833B03F" w:rsidR="002427AE" w:rsidRDefault="002427AE">
      <w:pPr>
        <w:pStyle w:val="Nagwek3"/>
      </w:pPr>
      <w:bookmarkStart w:id="51" w:name="schemat-endpointów-api"/>
      <w:r>
        <w:rPr>
          <w:noProof/>
        </w:rPr>
        <w:drawing>
          <wp:anchor distT="0" distB="0" distL="114300" distR="114300" simplePos="0" relativeHeight="251699200" behindDoc="0" locked="0" layoutInCell="1" allowOverlap="1" wp14:anchorId="70F5A94C" wp14:editId="23017418">
            <wp:simplePos x="0" y="0"/>
            <wp:positionH relativeFrom="column">
              <wp:posOffset>-228600</wp:posOffset>
            </wp:positionH>
            <wp:positionV relativeFrom="paragraph">
              <wp:posOffset>321310</wp:posOffset>
            </wp:positionV>
            <wp:extent cx="6586855" cy="3942080"/>
            <wp:effectExtent l="0" t="0" r="0" b="0"/>
            <wp:wrapTopAndBottom/>
            <wp:docPr id="337017283" name="Obraz 8" descr="Obraz zawierający tekst, zrzut ekranu, oprogramowanie, Strona internetowa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017283" name="Obraz 8" descr="Obraz zawierający tekst, zrzut ekranu, oprogramowanie, Strona internetowa&#10;&#10;Zawartość wygenerowana przez AI może być niepoprawna.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6855" cy="3942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>
        <w:t>7.1. Schemat Endpointów API</w:t>
      </w:r>
      <w:bookmarkStart w:id="52" w:name="struktura-api"/>
      <w:bookmarkEnd w:id="51"/>
    </w:p>
    <w:p w14:paraId="32339306" w14:textId="6A10BFAB" w:rsidR="00891C4F" w:rsidRDefault="00000000">
      <w:pPr>
        <w:pStyle w:val="Nagwek3"/>
      </w:pPr>
      <w:r>
        <w:t>7.2. Struktura API</w:t>
      </w:r>
    </w:p>
    <w:p w14:paraId="7F9C09DE" w14:textId="70471544" w:rsidR="00891C4F" w:rsidRDefault="00000000">
      <w:pPr>
        <w:pStyle w:val="Nagwek4"/>
      </w:pPr>
      <w:bookmarkStart w:id="53" w:name="kontrolery-crud"/>
      <w:r>
        <w:t>7.2.1. Kontrolery CRUD</w:t>
      </w:r>
    </w:p>
    <w:p w14:paraId="20338ECC" w14:textId="5727B42A" w:rsidR="00891C4F" w:rsidRDefault="00000000">
      <w:pPr>
        <w:pStyle w:val="FirstParagraph"/>
      </w:pPr>
      <w:r>
        <w:t>Podstawowe operacje Create, Read, Update, Delete dla encji:</w:t>
      </w:r>
    </w:p>
    <w:p w14:paraId="74F9F967" w14:textId="1B71E935" w:rsidR="00891C4F" w:rsidRDefault="00000000">
      <w:pPr>
        <w:pStyle w:val="SourceCode"/>
      </w:pPr>
      <w:r>
        <w:rPr>
          <w:rStyle w:val="VerbatimChar"/>
        </w:rPr>
        <w:lastRenderedPageBreak/>
        <w:t>GET|POST|PUT|DELETE /api/v1.0/{entity}</w:t>
      </w:r>
      <w:r>
        <w:br/>
      </w:r>
      <w:r>
        <w:rPr>
          <w:rStyle w:val="VerbatimChar"/>
        </w:rPr>
        <w:t>GET /api/v1.0/{entity}/{id}</w:t>
      </w:r>
    </w:p>
    <w:p w14:paraId="34E1E7B1" w14:textId="1CDE959E" w:rsidR="00891C4F" w:rsidRDefault="00000000">
      <w:pPr>
        <w:pStyle w:val="FirstParagraph"/>
      </w:pPr>
      <w:r>
        <w:t>Obsługiwane encje: - Users, Teams, Departments - SchoolTypes, SchoolYears, Subjects - TeamTemplates, ApplicationSettings - Channels, OperationHistories</w:t>
      </w:r>
    </w:p>
    <w:p w14:paraId="59825421" w14:textId="778BC5AA" w:rsidR="00891C4F" w:rsidRDefault="00000000">
      <w:pPr>
        <w:pStyle w:val="Nagwek4"/>
      </w:pPr>
      <w:bookmarkStart w:id="54" w:name="kontrolery-orkiestratorów"/>
      <w:bookmarkEnd w:id="53"/>
      <w:r>
        <w:t>7.2.2. Kontrolery Orkiestratorów</w:t>
      </w:r>
    </w:p>
    <w:p w14:paraId="77E2663A" w14:textId="77777777" w:rsidR="00891C4F" w:rsidRDefault="00000000">
      <w:pPr>
        <w:pStyle w:val="FirstParagraph"/>
      </w:pPr>
      <w:r>
        <w:t>Zaawansowane operacje biznesowe:</w:t>
      </w:r>
    </w:p>
    <w:p w14:paraId="4378C305" w14:textId="77777777" w:rsidR="00891C4F" w:rsidRDefault="00000000">
      <w:pPr>
        <w:pStyle w:val="SourceCode"/>
      </w:pPr>
      <w:r>
        <w:rPr>
          <w:rStyle w:val="VerbatimChar"/>
        </w:rPr>
        <w:t>POST /api/{orchestrator}/{operation}</w:t>
      </w:r>
      <w:r>
        <w:br/>
      </w:r>
      <w:r>
        <w:rPr>
          <w:rStyle w:val="VerbatimChar"/>
        </w:rPr>
        <w:t>GET /api/{orchestrator}/status/{processId}</w:t>
      </w:r>
      <w:r>
        <w:br/>
      </w:r>
      <w:r>
        <w:rPr>
          <w:rStyle w:val="VerbatimChar"/>
        </w:rPr>
        <w:t>DELETE /api/{orchestrator}/cancel/{processId}</w:t>
      </w:r>
    </w:p>
    <w:p w14:paraId="0ADE6BB7" w14:textId="77777777" w:rsidR="00891C4F" w:rsidRDefault="00000000">
      <w:pPr>
        <w:pStyle w:val="Nagwek4"/>
      </w:pPr>
      <w:bookmarkStart w:id="55" w:name="kontrolery-narzędziowe"/>
      <w:bookmarkEnd w:id="54"/>
      <w:r>
        <w:t>7.2.3. Kontrolery Narzędziowe</w:t>
      </w:r>
    </w:p>
    <w:p w14:paraId="11D6F73E" w14:textId="77777777" w:rsidR="00891C4F" w:rsidRDefault="00000000">
      <w:pPr>
        <w:pStyle w:val="FirstParagraph"/>
      </w:pPr>
      <w:r>
        <w:t>Diagnostyka i zarządzanie systemem:</w:t>
      </w:r>
    </w:p>
    <w:p w14:paraId="7ED7BBFE" w14:textId="77777777" w:rsidR="00891C4F" w:rsidRDefault="00000000">
      <w:pPr>
        <w:pStyle w:val="SourceCode"/>
      </w:pPr>
      <w:r>
        <w:rPr>
          <w:rStyle w:val="VerbatimChar"/>
        </w:rPr>
        <w:t>GET /api/Diagnostics/system-status</w:t>
      </w:r>
      <w:r>
        <w:br/>
      </w:r>
      <w:r>
        <w:rPr>
          <w:rStyle w:val="VerbatimChar"/>
        </w:rPr>
        <w:t>POST /api/Diagnostics/test-flow</w:t>
      </w:r>
      <w:r>
        <w:br/>
      </w:r>
      <w:r>
        <w:rPr>
          <w:rStyle w:val="VerbatimChar"/>
        </w:rPr>
        <w:t>GET /api/TestAuth/whoami</w:t>
      </w:r>
    </w:p>
    <w:p w14:paraId="35540180" w14:textId="77777777" w:rsidR="00891C4F" w:rsidRDefault="00000000">
      <w:pPr>
        <w:pStyle w:val="Nagwek3"/>
      </w:pPr>
      <w:bookmarkStart w:id="56" w:name="standardy-api"/>
      <w:bookmarkEnd w:id="52"/>
      <w:bookmarkEnd w:id="55"/>
      <w:r>
        <w:t>7.3. Standardy API</w:t>
      </w:r>
    </w:p>
    <w:p w14:paraId="72CA59A6" w14:textId="77777777" w:rsidR="00891C4F" w:rsidRDefault="00000000">
      <w:pPr>
        <w:pStyle w:val="Nagwek4"/>
      </w:pPr>
      <w:bookmarkStart w:id="57" w:name="uwierzytelnianie"/>
      <w:r>
        <w:t>Uwierzytelnianie:</w:t>
      </w:r>
    </w:p>
    <w:p w14:paraId="57DE2073" w14:textId="77777777" w:rsidR="00891C4F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Bearer Token</w:t>
      </w:r>
      <w:r>
        <w:t xml:space="preserve"> w nagłówku Authorization</w:t>
      </w:r>
    </w:p>
    <w:p w14:paraId="7F8FD263" w14:textId="77777777" w:rsidR="00891C4F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OAuth2 OBO Flow</w:t>
      </w:r>
      <w:r>
        <w:t xml:space="preserve"> dla Graph API</w:t>
      </w:r>
    </w:p>
    <w:p w14:paraId="4B870E69" w14:textId="77777777" w:rsidR="00891C4F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Publiczne endpointy</w:t>
      </w:r>
      <w:r>
        <w:t xml:space="preserve"> oznaczone explicite</w:t>
      </w:r>
    </w:p>
    <w:p w14:paraId="1740A219" w14:textId="77777777" w:rsidR="00891C4F" w:rsidRDefault="00000000">
      <w:pPr>
        <w:pStyle w:val="Nagwek4"/>
      </w:pPr>
      <w:bookmarkStart w:id="58" w:name="formaty-odpowiedzi"/>
      <w:bookmarkEnd w:id="57"/>
      <w:r>
        <w:t>Formaty Odpowiedzi:</w:t>
      </w:r>
    </w:p>
    <w:p w14:paraId="2597454B" w14:textId="77777777" w:rsidR="00891C4F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boolean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array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mestam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SO86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74A082B" w14:textId="77777777" w:rsidR="00891C4F" w:rsidRDefault="00000000">
      <w:pPr>
        <w:pStyle w:val="Nagwek4"/>
      </w:pPr>
      <w:bookmarkStart w:id="59" w:name="paginacja"/>
      <w:bookmarkEnd w:id="58"/>
      <w:r>
        <w:t>Paginacja:</w:t>
      </w:r>
    </w:p>
    <w:p w14:paraId="2E281CC2" w14:textId="77777777" w:rsidR="00891C4F" w:rsidRDefault="00000000">
      <w:pPr>
        <w:pStyle w:val="SourceCode"/>
      </w:pPr>
      <w:r>
        <w:rPr>
          <w:rStyle w:val="VerbatimChar"/>
        </w:rPr>
        <w:t>GET /api/v1.0/users?page=1&amp;pageSize=20&amp;search=query</w:t>
      </w:r>
    </w:p>
    <w:p w14:paraId="53E40EB9" w14:textId="77777777" w:rsidR="00891C4F" w:rsidRDefault="00000000">
      <w:pPr>
        <w:pStyle w:val="Nagwek4"/>
      </w:pPr>
      <w:bookmarkStart w:id="60" w:name="wersjonowanie"/>
      <w:bookmarkEnd w:id="59"/>
      <w:r>
        <w:t>Wersjonowanie:</w:t>
      </w:r>
    </w:p>
    <w:p w14:paraId="6F15BDA6" w14:textId="77777777" w:rsidR="00891C4F" w:rsidRDefault="00000000">
      <w:pPr>
        <w:pStyle w:val="Compact"/>
        <w:numPr>
          <w:ilvl w:val="0"/>
          <w:numId w:val="22"/>
        </w:numPr>
      </w:pPr>
      <w:r>
        <w:t xml:space="preserve">URL: </w:t>
      </w:r>
      <w:r>
        <w:rPr>
          <w:rStyle w:val="VerbatimChar"/>
        </w:rPr>
        <w:t>/api/v1.0/endpoint</w:t>
      </w:r>
    </w:p>
    <w:p w14:paraId="30197F78" w14:textId="77777777" w:rsidR="00891C4F" w:rsidRDefault="00000000">
      <w:pPr>
        <w:pStyle w:val="Compact"/>
        <w:numPr>
          <w:ilvl w:val="0"/>
          <w:numId w:val="22"/>
        </w:numPr>
      </w:pPr>
      <w:r>
        <w:t xml:space="preserve">Header: </w:t>
      </w:r>
      <w:r>
        <w:rPr>
          <w:rStyle w:val="VerbatimChar"/>
        </w:rPr>
        <w:t>X-Version: 1.0</w:t>
      </w:r>
    </w:p>
    <w:p w14:paraId="5D3BE34D" w14:textId="77777777" w:rsidR="00891C4F" w:rsidRDefault="00000000">
      <w:pPr>
        <w:pStyle w:val="Compact"/>
        <w:numPr>
          <w:ilvl w:val="0"/>
          <w:numId w:val="22"/>
        </w:numPr>
      </w:pPr>
      <w:r>
        <w:t xml:space="preserve">Query: </w:t>
      </w:r>
      <w:r>
        <w:rPr>
          <w:rStyle w:val="VerbatimChar"/>
        </w:rPr>
        <w:t>?version=1.0</w:t>
      </w:r>
    </w:p>
    <w:p w14:paraId="5D8BF077" w14:textId="77777777" w:rsidR="00891C4F" w:rsidRDefault="00000000">
      <w:r>
        <w:pict w14:anchorId="20FB33E8">
          <v:rect id="_x0000_i2191" style="width:0;height:1.5pt" o:hralign="center" o:hrstd="t" o:hr="t"/>
        </w:pict>
      </w:r>
    </w:p>
    <w:p w14:paraId="5C94E9DC" w14:textId="77777777" w:rsidR="00891C4F" w:rsidRDefault="00000000">
      <w:pPr>
        <w:pStyle w:val="Nagwek2"/>
      </w:pPr>
      <w:bookmarkStart w:id="61" w:name="specyfikacja-przypadków-użycia"/>
      <w:bookmarkEnd w:id="50"/>
      <w:bookmarkEnd w:id="56"/>
      <w:bookmarkEnd w:id="60"/>
      <w:r>
        <w:lastRenderedPageBreak/>
        <w:t>8. Specyfikacja Przypadków Użycia</w:t>
      </w:r>
    </w:p>
    <w:p w14:paraId="57DC7496" w14:textId="77777777" w:rsidR="00891C4F" w:rsidRDefault="00000000">
      <w:pPr>
        <w:pStyle w:val="Nagwek3"/>
      </w:pPr>
      <w:bookmarkStart w:id="62" w:name="diagram-przypadków-użycia"/>
      <w:r>
        <w:t>8.1. Diagram Przypadków Użycia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9406"/>
      </w:tblGrid>
      <w:tr w:rsidR="00891C4F" w14:paraId="021EC427" w14:textId="77777777">
        <w:trPr>
          <w:jc w:val="center"/>
        </w:trPr>
        <w:tc>
          <w:tcPr>
            <w:tcW w:w="0" w:type="auto"/>
          </w:tcPr>
          <w:p w14:paraId="3F718C43" w14:textId="7D65ED48" w:rsidR="00891C4F" w:rsidRDefault="00436D88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4A4CE6CE" wp14:editId="3F1F9849">
                  <wp:extent cx="5972810" cy="4266565"/>
                  <wp:effectExtent l="0" t="0" r="0" b="0"/>
                  <wp:docPr id="837024756" name="Obraz 10" descr="Obraz zawierający tekst, zrzut ekranu, diagram&#10;&#10;Zawartość wygenerowana przez AI może być niepoprawn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7024756" name="Obraz 10" descr="Obraz zawierający tekst, zrzut ekranu, diagram&#10;&#10;Zawartość wygenerowana przez AI może być niepoprawna.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72810" cy="4266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57CF87" w14:textId="77777777" w:rsidR="00891C4F" w:rsidRDefault="00000000">
      <w:pPr>
        <w:pStyle w:val="ImageCaption"/>
      </w:pPr>
      <w:r>
        <w:t>Diagram Use Cases</w:t>
      </w:r>
    </w:p>
    <w:p w14:paraId="50C15333" w14:textId="77777777" w:rsidR="00891C4F" w:rsidRDefault="00000000">
      <w:pPr>
        <w:pStyle w:val="Nagwek3"/>
      </w:pPr>
      <w:bookmarkStart w:id="63" w:name="aktorzy-systemu"/>
      <w:bookmarkEnd w:id="62"/>
      <w:r>
        <w:t>8.2. Aktorzy Systemu</w:t>
      </w:r>
    </w:p>
    <w:p w14:paraId="23A19E53" w14:textId="77777777" w:rsidR="00891C4F" w:rsidRDefault="00000000">
      <w:pPr>
        <w:pStyle w:val="Nagwek4"/>
      </w:pPr>
      <w:bookmarkStart w:id="64" w:name="uczeń"/>
      <w:r>
        <w:t>8.2.1. Uczeń</w:t>
      </w:r>
    </w:p>
    <w:p w14:paraId="0A43A4FB" w14:textId="77777777" w:rsidR="00891C4F" w:rsidRDefault="00000000">
      <w:pPr>
        <w:pStyle w:val="Compact"/>
        <w:numPr>
          <w:ilvl w:val="0"/>
          <w:numId w:val="23"/>
        </w:numPr>
      </w:pPr>
      <w:r>
        <w:t>Przeglądanie przypisanych zespołów</w:t>
      </w:r>
    </w:p>
    <w:p w14:paraId="601CE7F4" w14:textId="77777777" w:rsidR="00891C4F" w:rsidRDefault="00000000">
      <w:pPr>
        <w:pStyle w:val="Compact"/>
        <w:numPr>
          <w:ilvl w:val="0"/>
          <w:numId w:val="23"/>
        </w:numPr>
      </w:pPr>
      <w:r>
        <w:t>Dostęp do materiałów edukacyjnych</w:t>
      </w:r>
    </w:p>
    <w:p w14:paraId="4FFB7360" w14:textId="77777777" w:rsidR="00891C4F" w:rsidRDefault="00000000">
      <w:pPr>
        <w:pStyle w:val="Compact"/>
        <w:numPr>
          <w:ilvl w:val="0"/>
          <w:numId w:val="23"/>
        </w:numPr>
      </w:pPr>
      <w:r>
        <w:t>Uczestnictwo w kanałach komunikacji</w:t>
      </w:r>
    </w:p>
    <w:p w14:paraId="7C860DC0" w14:textId="77777777" w:rsidR="00891C4F" w:rsidRDefault="00000000">
      <w:pPr>
        <w:pStyle w:val="Nagwek4"/>
      </w:pPr>
      <w:bookmarkStart w:id="65" w:name="nauczyciel"/>
      <w:bookmarkEnd w:id="64"/>
      <w:r>
        <w:t>8.2.2. Nauczyciel</w:t>
      </w:r>
    </w:p>
    <w:p w14:paraId="3DCA83D3" w14:textId="77777777" w:rsidR="00891C4F" w:rsidRDefault="00000000">
      <w:pPr>
        <w:pStyle w:val="Compact"/>
        <w:numPr>
          <w:ilvl w:val="0"/>
          <w:numId w:val="24"/>
        </w:numPr>
      </w:pPr>
      <w:r>
        <w:t>Zarządzanie zespołami przedmiotowymi</w:t>
      </w:r>
    </w:p>
    <w:p w14:paraId="1D2FFFE9" w14:textId="77777777" w:rsidR="00891C4F" w:rsidRDefault="00000000">
      <w:pPr>
        <w:pStyle w:val="Compact"/>
        <w:numPr>
          <w:ilvl w:val="0"/>
          <w:numId w:val="24"/>
        </w:numPr>
      </w:pPr>
      <w:r>
        <w:t>Tworzenie i konfiguracja kanałów</w:t>
      </w:r>
    </w:p>
    <w:p w14:paraId="55794158" w14:textId="77777777" w:rsidR="00891C4F" w:rsidRDefault="00000000">
      <w:pPr>
        <w:pStyle w:val="Compact"/>
        <w:numPr>
          <w:ilvl w:val="0"/>
          <w:numId w:val="24"/>
        </w:numPr>
      </w:pPr>
      <w:r>
        <w:t>Zarządzanie uczniami w zespołach</w:t>
      </w:r>
    </w:p>
    <w:p w14:paraId="27CCB38C" w14:textId="77777777" w:rsidR="00891C4F" w:rsidRDefault="00000000">
      <w:pPr>
        <w:pStyle w:val="Nagwek4"/>
      </w:pPr>
      <w:bookmarkStart w:id="66" w:name="wicedyrektor"/>
      <w:bookmarkEnd w:id="65"/>
      <w:r>
        <w:t>8.2.3. Wicedyrektor</w:t>
      </w:r>
    </w:p>
    <w:p w14:paraId="7310CEE2" w14:textId="77777777" w:rsidR="00891C4F" w:rsidRDefault="00000000">
      <w:pPr>
        <w:pStyle w:val="Compact"/>
        <w:numPr>
          <w:ilvl w:val="0"/>
          <w:numId w:val="25"/>
        </w:numPr>
      </w:pPr>
      <w:r>
        <w:t>Nadzorowanie typów szkół</w:t>
      </w:r>
    </w:p>
    <w:p w14:paraId="66DDA9D0" w14:textId="77777777" w:rsidR="00891C4F" w:rsidRDefault="00000000">
      <w:pPr>
        <w:pStyle w:val="Compact"/>
        <w:numPr>
          <w:ilvl w:val="0"/>
          <w:numId w:val="25"/>
        </w:numPr>
      </w:pPr>
      <w:r>
        <w:t>Zatwierdzanie operacji masowych</w:t>
      </w:r>
    </w:p>
    <w:p w14:paraId="60C87830" w14:textId="77777777" w:rsidR="00891C4F" w:rsidRDefault="00000000">
      <w:pPr>
        <w:pStyle w:val="Compact"/>
        <w:numPr>
          <w:ilvl w:val="0"/>
          <w:numId w:val="25"/>
        </w:numPr>
      </w:pPr>
      <w:r>
        <w:t>Generowanie raportów działu</w:t>
      </w:r>
    </w:p>
    <w:p w14:paraId="05B7AB4C" w14:textId="77777777" w:rsidR="00891C4F" w:rsidRDefault="00000000">
      <w:pPr>
        <w:pStyle w:val="Nagwek4"/>
      </w:pPr>
      <w:bookmarkStart w:id="67" w:name="administrator-it"/>
      <w:bookmarkEnd w:id="66"/>
      <w:r>
        <w:lastRenderedPageBreak/>
        <w:t>8.2.4. Administrator IT</w:t>
      </w:r>
    </w:p>
    <w:p w14:paraId="72333EA0" w14:textId="77777777" w:rsidR="00891C4F" w:rsidRDefault="00000000">
      <w:pPr>
        <w:pStyle w:val="Compact"/>
        <w:numPr>
          <w:ilvl w:val="0"/>
          <w:numId w:val="26"/>
        </w:numPr>
      </w:pPr>
      <w:r>
        <w:t>Konfiguracja systemu</w:t>
      </w:r>
    </w:p>
    <w:p w14:paraId="32F66CEC" w14:textId="77777777" w:rsidR="00891C4F" w:rsidRDefault="00000000">
      <w:pPr>
        <w:pStyle w:val="Compact"/>
        <w:numPr>
          <w:ilvl w:val="0"/>
          <w:numId w:val="26"/>
        </w:numPr>
      </w:pPr>
      <w:r>
        <w:t>Zarządzanie użytkownikami</w:t>
      </w:r>
    </w:p>
    <w:p w14:paraId="32BD69AF" w14:textId="77777777" w:rsidR="00891C4F" w:rsidRDefault="00000000">
      <w:pPr>
        <w:pStyle w:val="Compact"/>
        <w:numPr>
          <w:ilvl w:val="0"/>
          <w:numId w:val="26"/>
        </w:numPr>
      </w:pPr>
      <w:r>
        <w:t>Monitorowanie operacji</w:t>
      </w:r>
    </w:p>
    <w:p w14:paraId="278C3126" w14:textId="77777777" w:rsidR="00891C4F" w:rsidRDefault="00000000">
      <w:pPr>
        <w:pStyle w:val="Nagwek3"/>
      </w:pPr>
      <w:bookmarkStart w:id="68" w:name="główne-scenariusze-użycia"/>
      <w:bookmarkEnd w:id="63"/>
      <w:bookmarkEnd w:id="67"/>
      <w:r>
        <w:t>8.3. Główne Scenariusze Użycia</w:t>
      </w:r>
    </w:p>
    <w:p w14:paraId="484638B9" w14:textId="77777777" w:rsidR="00891C4F" w:rsidRDefault="00000000">
      <w:pPr>
        <w:pStyle w:val="Nagwek4"/>
      </w:pPr>
      <w:bookmarkStart w:id="69" w:name="rozpoczęcie-nowego-roku-szkolnego"/>
      <w:r>
        <w:t>8.3.1. Rozpoczęcie Nowego Roku Szkolnego</w:t>
      </w:r>
    </w:p>
    <w:p w14:paraId="48FAFAB5" w14:textId="77777777" w:rsidR="00891C4F" w:rsidRDefault="00000000">
      <w:pPr>
        <w:pStyle w:val="Compact"/>
        <w:numPr>
          <w:ilvl w:val="0"/>
          <w:numId w:val="27"/>
        </w:numPr>
      </w:pPr>
      <w:r>
        <w:t>Administrator tworzy nowy rok szkolny</w:t>
      </w:r>
    </w:p>
    <w:p w14:paraId="5F70C200" w14:textId="77777777" w:rsidR="00891C4F" w:rsidRDefault="00000000">
      <w:pPr>
        <w:pStyle w:val="Compact"/>
        <w:numPr>
          <w:ilvl w:val="0"/>
          <w:numId w:val="27"/>
        </w:numPr>
      </w:pPr>
      <w:r>
        <w:t>System archiwizuje zespoły z poprzedniego roku</w:t>
      </w:r>
    </w:p>
    <w:p w14:paraId="03CF6873" w14:textId="77777777" w:rsidR="00891C4F" w:rsidRDefault="00000000">
      <w:pPr>
        <w:pStyle w:val="Compact"/>
        <w:numPr>
          <w:ilvl w:val="0"/>
          <w:numId w:val="27"/>
        </w:numPr>
      </w:pPr>
      <w:r>
        <w:t>Na podstawie szablonów tworzone są nowe zespoły</w:t>
      </w:r>
    </w:p>
    <w:p w14:paraId="46E6AD36" w14:textId="77777777" w:rsidR="00891C4F" w:rsidRDefault="00000000">
      <w:pPr>
        <w:pStyle w:val="Compact"/>
        <w:numPr>
          <w:ilvl w:val="0"/>
          <w:numId w:val="27"/>
        </w:numPr>
      </w:pPr>
      <w:r>
        <w:t>Użytkownicy są przypisywani do odpowiednich zespołów</w:t>
      </w:r>
    </w:p>
    <w:p w14:paraId="1A8FDB9E" w14:textId="77777777" w:rsidR="00891C4F" w:rsidRDefault="00000000">
      <w:pPr>
        <w:pStyle w:val="Nagwek4"/>
      </w:pPr>
      <w:bookmarkStart w:id="70" w:name="masowy-import-użytkowników"/>
      <w:bookmarkEnd w:id="69"/>
      <w:r>
        <w:t>8.3.2. Masowy Import Użytkowników</w:t>
      </w:r>
    </w:p>
    <w:p w14:paraId="1BE8FE90" w14:textId="77777777" w:rsidR="00891C4F" w:rsidRDefault="00000000">
      <w:pPr>
        <w:pStyle w:val="Compact"/>
        <w:numPr>
          <w:ilvl w:val="0"/>
          <w:numId w:val="28"/>
        </w:numPr>
      </w:pPr>
      <w:r>
        <w:t>Administrator przygotowuje plik CSV z danymi</w:t>
      </w:r>
    </w:p>
    <w:p w14:paraId="547A9CB3" w14:textId="77777777" w:rsidR="00891C4F" w:rsidRDefault="00000000">
      <w:pPr>
        <w:pStyle w:val="Compact"/>
        <w:numPr>
          <w:ilvl w:val="0"/>
          <w:numId w:val="28"/>
        </w:numPr>
      </w:pPr>
      <w:r>
        <w:t>System waliduje strukturę i dane</w:t>
      </w:r>
    </w:p>
    <w:p w14:paraId="7EDA5651" w14:textId="77777777" w:rsidR="00891C4F" w:rsidRDefault="00000000">
      <w:pPr>
        <w:pStyle w:val="Compact"/>
        <w:numPr>
          <w:ilvl w:val="0"/>
          <w:numId w:val="28"/>
        </w:numPr>
      </w:pPr>
      <w:r>
        <w:t>Wykonywany jest import z utworzeniem użytkowników</w:t>
      </w:r>
    </w:p>
    <w:p w14:paraId="192E52B8" w14:textId="77777777" w:rsidR="00891C4F" w:rsidRDefault="00000000">
      <w:pPr>
        <w:pStyle w:val="Compact"/>
        <w:numPr>
          <w:ilvl w:val="0"/>
          <w:numId w:val="28"/>
        </w:numPr>
      </w:pPr>
      <w:r>
        <w:t>Generowany jest raport z rezultatami operacji</w:t>
      </w:r>
    </w:p>
    <w:p w14:paraId="212828E6" w14:textId="77777777" w:rsidR="00891C4F" w:rsidRDefault="00000000">
      <w:pPr>
        <w:pStyle w:val="Nagwek4"/>
      </w:pPr>
      <w:bookmarkStart w:id="71" w:name="zarządzanie-zespołami-przedmiotowymi"/>
      <w:bookmarkEnd w:id="70"/>
      <w:r>
        <w:t>8.3.3. Zarządzanie Zespołami Przedmiotowymi</w:t>
      </w:r>
    </w:p>
    <w:p w14:paraId="1CB5C10B" w14:textId="77777777" w:rsidR="00891C4F" w:rsidRDefault="00000000">
      <w:pPr>
        <w:pStyle w:val="Compact"/>
        <w:numPr>
          <w:ilvl w:val="0"/>
          <w:numId w:val="29"/>
        </w:numPr>
      </w:pPr>
      <w:r>
        <w:t>Nauczyciel wybiera szablon zespołu</w:t>
      </w:r>
    </w:p>
    <w:p w14:paraId="03BB9366" w14:textId="77777777" w:rsidR="00891C4F" w:rsidRDefault="00000000">
      <w:pPr>
        <w:pStyle w:val="Compact"/>
        <w:numPr>
          <w:ilvl w:val="0"/>
          <w:numId w:val="29"/>
        </w:numPr>
      </w:pPr>
      <w:r>
        <w:t>System generuje nazwę zespołu</w:t>
      </w:r>
    </w:p>
    <w:p w14:paraId="4E125FB5" w14:textId="77777777" w:rsidR="00891C4F" w:rsidRDefault="00000000">
      <w:pPr>
        <w:pStyle w:val="Compact"/>
        <w:numPr>
          <w:ilvl w:val="0"/>
          <w:numId w:val="29"/>
        </w:numPr>
      </w:pPr>
      <w:r>
        <w:t>Zespół jest tworzony w Microsoft Teams</w:t>
      </w:r>
    </w:p>
    <w:p w14:paraId="31EE90AD" w14:textId="77777777" w:rsidR="00891C4F" w:rsidRDefault="00000000">
      <w:pPr>
        <w:pStyle w:val="Compact"/>
        <w:numPr>
          <w:ilvl w:val="0"/>
          <w:numId w:val="29"/>
        </w:numPr>
      </w:pPr>
      <w:r>
        <w:t>Uczniowie są dodawani do zespołu</w:t>
      </w:r>
    </w:p>
    <w:p w14:paraId="2831023C" w14:textId="77777777" w:rsidR="00891C4F" w:rsidRDefault="00000000">
      <w:r>
        <w:pict w14:anchorId="600303DA">
          <v:rect id="_x0000_i2192" style="width:0;height:1.5pt" o:hralign="center" o:hrstd="t" o:hr="t"/>
        </w:pict>
      </w:r>
    </w:p>
    <w:p w14:paraId="7B2F72E9" w14:textId="77777777" w:rsidR="00891C4F" w:rsidRDefault="00000000">
      <w:pPr>
        <w:pStyle w:val="Nagwek2"/>
      </w:pPr>
      <w:bookmarkStart w:id="72" w:name="technologie-i-narzędzia"/>
      <w:bookmarkEnd w:id="61"/>
      <w:bookmarkEnd w:id="68"/>
      <w:bookmarkEnd w:id="71"/>
      <w:r>
        <w:t>9. Technologie i Narzędzia</w:t>
      </w:r>
    </w:p>
    <w:p w14:paraId="665860E9" w14:textId="77777777" w:rsidR="00891C4F" w:rsidRDefault="00000000">
      <w:pPr>
        <w:pStyle w:val="Nagwek3"/>
      </w:pPr>
      <w:bookmarkStart w:id="73" w:name="stack-technologiczny"/>
      <w:r>
        <w:t>9.1. Stack Technologiczny</w:t>
      </w:r>
    </w:p>
    <w:p w14:paraId="678AA5AE" w14:textId="77777777" w:rsidR="00891C4F" w:rsidRDefault="00000000">
      <w:pPr>
        <w:pStyle w:val="Nagwek4"/>
      </w:pPr>
      <w:bookmarkStart w:id="74" w:name="backend"/>
      <w:r>
        <w:t>Backend:</w:t>
      </w:r>
    </w:p>
    <w:p w14:paraId="4D02F8A6" w14:textId="77777777" w:rsidR="00891C4F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.NET 9.0</w:t>
      </w:r>
      <w:r>
        <w:t xml:space="preserve"> - najnowsza wersja platformy</w:t>
      </w:r>
    </w:p>
    <w:p w14:paraId="0609DC7D" w14:textId="77777777" w:rsidR="00891C4F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ASP.NET Core 9.0</w:t>
      </w:r>
      <w:r>
        <w:t xml:space="preserve"> - framework web API</w:t>
      </w:r>
    </w:p>
    <w:p w14:paraId="435C5544" w14:textId="77777777" w:rsidR="00891C4F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Entity Framework Core 9.0</w:t>
      </w:r>
      <w:r>
        <w:t xml:space="preserve"> - ORM dla bazy danych</w:t>
      </w:r>
    </w:p>
    <w:p w14:paraId="483FF1D6" w14:textId="77777777" w:rsidR="00891C4F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SQLite</w:t>
      </w:r>
      <w:r>
        <w:t xml:space="preserve"> - lokalna baza danych</w:t>
      </w:r>
    </w:p>
    <w:p w14:paraId="582D7A4E" w14:textId="77777777" w:rsidR="00891C4F" w:rsidRDefault="00000000">
      <w:pPr>
        <w:pStyle w:val="Nagwek4"/>
      </w:pPr>
      <w:bookmarkStart w:id="75" w:name="frontend"/>
      <w:bookmarkEnd w:id="74"/>
      <w:r>
        <w:t>Frontend:</w:t>
      </w:r>
    </w:p>
    <w:p w14:paraId="63B9DAD3" w14:textId="77777777" w:rsidR="00891C4F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WPF</w:t>
      </w:r>
      <w:r>
        <w:t xml:space="preserve"> - aplikacja desktopowa Windows</w:t>
      </w:r>
    </w:p>
    <w:p w14:paraId="6C0CBE58" w14:textId="77777777" w:rsidR="00891C4F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Material Design in XAML 4.9.0</w:t>
      </w:r>
      <w:r>
        <w:t xml:space="preserve"> - biblioteka UI</w:t>
      </w:r>
    </w:p>
    <w:p w14:paraId="3FEF332D" w14:textId="77777777" w:rsidR="00891C4F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MVVM Pattern</w:t>
      </w:r>
      <w:r>
        <w:t xml:space="preserve"> - architektura prezentacji</w:t>
      </w:r>
    </w:p>
    <w:p w14:paraId="568B0CE7" w14:textId="77777777" w:rsidR="00891C4F" w:rsidRDefault="00000000">
      <w:pPr>
        <w:pStyle w:val="Nagwek4"/>
      </w:pPr>
      <w:bookmarkStart w:id="76" w:name="integracje"/>
      <w:bookmarkEnd w:id="75"/>
      <w:r>
        <w:t>Integracje:</w:t>
      </w:r>
    </w:p>
    <w:p w14:paraId="2F7AE5AB" w14:textId="77777777" w:rsidR="00891C4F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Microsoft Graph SDK</w:t>
      </w:r>
      <w:r>
        <w:t xml:space="preserve"> - integracja z Microsoft 365</w:t>
      </w:r>
    </w:p>
    <w:p w14:paraId="18C98C3E" w14:textId="77777777" w:rsidR="00891C4F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Microsoft Authentication Library (MSAL)</w:t>
      </w:r>
      <w:r>
        <w:t xml:space="preserve"> - uwierzytelnianie</w:t>
      </w:r>
    </w:p>
    <w:p w14:paraId="0715E611" w14:textId="77777777" w:rsidR="00891C4F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PowerShell SDK</w:t>
      </w:r>
      <w:r>
        <w:t xml:space="preserve"> - operacje administracyjne</w:t>
      </w:r>
    </w:p>
    <w:p w14:paraId="6E27CED9" w14:textId="77777777" w:rsidR="00891C4F" w:rsidRDefault="00000000">
      <w:pPr>
        <w:pStyle w:val="Nagwek4"/>
      </w:pPr>
      <w:bookmarkStart w:id="77" w:name="testowanie"/>
      <w:bookmarkEnd w:id="76"/>
      <w:r>
        <w:lastRenderedPageBreak/>
        <w:t>Testowanie:</w:t>
      </w:r>
    </w:p>
    <w:p w14:paraId="08374F46" w14:textId="77777777" w:rsidR="00891C4F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xUnit</w:t>
      </w:r>
      <w:r>
        <w:t xml:space="preserve"> - framework testów jednostkowych</w:t>
      </w:r>
    </w:p>
    <w:p w14:paraId="4CE8EE65" w14:textId="77777777" w:rsidR="00891C4F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FluentAssertions</w:t>
      </w:r>
      <w:r>
        <w:t xml:space="preserve"> - asercje w testach</w:t>
      </w:r>
    </w:p>
    <w:p w14:paraId="1F0E7ADA" w14:textId="77777777" w:rsidR="00891C4F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Moq</w:t>
      </w:r>
      <w:r>
        <w:t xml:space="preserve"> - framework mockowania</w:t>
      </w:r>
    </w:p>
    <w:p w14:paraId="098BAEBA" w14:textId="77777777" w:rsidR="00891C4F" w:rsidRDefault="00000000">
      <w:pPr>
        <w:pStyle w:val="Nagwek3"/>
      </w:pPr>
      <w:bookmarkStart w:id="78" w:name="narzędzia-rozwoju"/>
      <w:bookmarkEnd w:id="73"/>
      <w:bookmarkEnd w:id="77"/>
      <w:r>
        <w:t>9.2. Narzędzia Rozwoju</w:t>
      </w:r>
    </w:p>
    <w:p w14:paraId="4EBACB85" w14:textId="77777777" w:rsidR="00891C4F" w:rsidRDefault="00000000">
      <w:pPr>
        <w:pStyle w:val="Nagwek4"/>
      </w:pPr>
      <w:bookmarkStart w:id="79" w:name="ide-i-edytory"/>
      <w:r>
        <w:t>IDE i Edytory:</w:t>
      </w:r>
    </w:p>
    <w:p w14:paraId="6F1E7EC3" w14:textId="77777777" w:rsidR="00891C4F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Visual Studio 2022</w:t>
      </w:r>
      <w:r>
        <w:t xml:space="preserve"> - główne IDE</w:t>
      </w:r>
    </w:p>
    <w:p w14:paraId="7FF1E9AF" w14:textId="77777777" w:rsidR="00891C4F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Visual Studio Code</w:t>
      </w:r>
      <w:r>
        <w:t xml:space="preserve"> - edycja dokumentacji</w:t>
      </w:r>
    </w:p>
    <w:p w14:paraId="7E9EDFAC" w14:textId="77777777" w:rsidR="00891C4F" w:rsidRDefault="00000000">
      <w:pPr>
        <w:pStyle w:val="Nagwek4"/>
      </w:pPr>
      <w:bookmarkStart w:id="80" w:name="kontrola-wersji"/>
      <w:bookmarkEnd w:id="79"/>
      <w:r>
        <w:t>Kontrola Wersji:</w:t>
      </w:r>
    </w:p>
    <w:p w14:paraId="2FF7C87D" w14:textId="77777777" w:rsidR="00891C4F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Git</w:t>
      </w:r>
      <w:r>
        <w:t xml:space="preserve"> - system kontroli wersji</w:t>
      </w:r>
    </w:p>
    <w:p w14:paraId="4FD338C1" w14:textId="77777777" w:rsidR="00891C4F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GitHub</w:t>
      </w:r>
      <w:r>
        <w:t xml:space="preserve"> - hosting repozytorium</w:t>
      </w:r>
    </w:p>
    <w:p w14:paraId="753519AE" w14:textId="77777777" w:rsidR="00891C4F" w:rsidRDefault="00000000">
      <w:pPr>
        <w:pStyle w:val="Nagwek4"/>
      </w:pPr>
      <w:bookmarkStart w:id="81" w:name="dokumentacja"/>
      <w:bookmarkEnd w:id="80"/>
      <w:r>
        <w:t>Dokumentacja:</w:t>
      </w:r>
    </w:p>
    <w:p w14:paraId="112712B0" w14:textId="77777777" w:rsidR="00891C4F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Markdown</w:t>
      </w:r>
      <w:r>
        <w:t xml:space="preserve"> - format dokumentacji</w:t>
      </w:r>
    </w:p>
    <w:p w14:paraId="2304A1C3" w14:textId="77777777" w:rsidR="00891C4F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Mermaid</w:t>
      </w:r>
      <w:r>
        <w:t xml:space="preserve"> - diagramy w dokumentacji</w:t>
      </w:r>
    </w:p>
    <w:p w14:paraId="03BE75AF" w14:textId="77777777" w:rsidR="00891C4F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Swagger/OpenAPI</w:t>
      </w:r>
      <w:r>
        <w:t xml:space="preserve"> - dokumentacja API</w:t>
      </w:r>
    </w:p>
    <w:p w14:paraId="3CB564C2" w14:textId="77777777" w:rsidR="00891C4F" w:rsidRDefault="00000000">
      <w:r>
        <w:pict w14:anchorId="6EB7A15A">
          <v:rect id="_x0000_i2193" style="width:0;height:1.5pt" o:hralign="center" o:hrstd="t" o:hr="t"/>
        </w:pict>
      </w:r>
    </w:p>
    <w:p w14:paraId="15E74A6F" w14:textId="77777777" w:rsidR="00891C4F" w:rsidRDefault="00000000">
      <w:pPr>
        <w:pStyle w:val="Nagwek2"/>
      </w:pPr>
      <w:bookmarkStart w:id="82" w:name="testowanie-i-zapewnienie-jakości"/>
      <w:bookmarkEnd w:id="72"/>
      <w:bookmarkEnd w:id="78"/>
      <w:bookmarkEnd w:id="81"/>
      <w:r>
        <w:t>10. Testowanie i Zapewnienie Jakości</w:t>
      </w:r>
    </w:p>
    <w:p w14:paraId="651F43A3" w14:textId="77777777" w:rsidR="00891C4F" w:rsidRDefault="00000000">
      <w:pPr>
        <w:pStyle w:val="Nagwek3"/>
      </w:pPr>
      <w:bookmarkStart w:id="83" w:name="strategia-testowania"/>
      <w:r>
        <w:t>10.1. Strategia Testowania</w:t>
      </w:r>
    </w:p>
    <w:p w14:paraId="7B72B0B5" w14:textId="77777777" w:rsidR="00891C4F" w:rsidRDefault="00000000">
      <w:pPr>
        <w:pStyle w:val="FirstParagraph"/>
      </w:pPr>
      <w:r>
        <w:t>System TeamsManager implementuje comprehensive testing strategy obejmującą:</w:t>
      </w:r>
    </w:p>
    <w:p w14:paraId="79F2108D" w14:textId="77777777" w:rsidR="00891C4F" w:rsidRDefault="00000000">
      <w:pPr>
        <w:pStyle w:val="Nagwek4"/>
      </w:pPr>
      <w:bookmarkStart w:id="84" w:name="testy-jednostkowe"/>
      <w:r>
        <w:t>10.1.1. Testy Jednostkowe</w:t>
      </w:r>
    </w:p>
    <w:p w14:paraId="5671FAB7" w14:textId="77777777" w:rsidR="00891C4F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107+ testów</w:t>
      </w:r>
      <w:r>
        <w:t xml:space="preserve"> dla logiki biznesowej</w:t>
      </w:r>
    </w:p>
    <w:p w14:paraId="6DAC244E" w14:textId="77777777" w:rsidR="00891C4F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100% pokrycie</w:t>
      </w:r>
      <w:r>
        <w:t xml:space="preserve"> krytycznych ścieżek</w:t>
      </w:r>
    </w:p>
    <w:p w14:paraId="7FF9BEC4" w14:textId="77777777" w:rsidR="00891C4F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Izolacja zależności</w:t>
      </w:r>
      <w:r>
        <w:t xml:space="preserve"> z użyciem Moq</w:t>
      </w:r>
    </w:p>
    <w:p w14:paraId="2B185DEA" w14:textId="77777777" w:rsidR="00891C4F" w:rsidRDefault="00000000">
      <w:pPr>
        <w:pStyle w:val="Nagwek4"/>
      </w:pPr>
      <w:bookmarkStart w:id="85" w:name="testy-integracyjne"/>
      <w:bookmarkEnd w:id="84"/>
      <w:r>
        <w:t>10.1.2. Testy Integracyjne</w:t>
      </w:r>
    </w:p>
    <w:p w14:paraId="60D7A575" w14:textId="77777777" w:rsidR="00891C4F" w:rsidRDefault="00000000">
      <w:pPr>
        <w:pStyle w:val="Compact"/>
        <w:numPr>
          <w:ilvl w:val="0"/>
          <w:numId w:val="38"/>
        </w:numPr>
      </w:pPr>
      <w:r>
        <w:t>Testowanie komunikacji API-Database</w:t>
      </w:r>
    </w:p>
    <w:p w14:paraId="4BF37656" w14:textId="77777777" w:rsidR="00891C4F" w:rsidRDefault="00000000">
      <w:pPr>
        <w:pStyle w:val="Compact"/>
        <w:numPr>
          <w:ilvl w:val="0"/>
          <w:numId w:val="38"/>
        </w:numPr>
      </w:pPr>
      <w:r>
        <w:t>Weryfikacja przepływów OAuth2</w:t>
      </w:r>
    </w:p>
    <w:p w14:paraId="560F8C3F" w14:textId="77777777" w:rsidR="00891C4F" w:rsidRDefault="00000000">
      <w:pPr>
        <w:pStyle w:val="Compact"/>
        <w:numPr>
          <w:ilvl w:val="0"/>
          <w:numId w:val="38"/>
        </w:numPr>
      </w:pPr>
      <w:r>
        <w:t>Testowanie synchronizacji Graph API</w:t>
      </w:r>
    </w:p>
    <w:p w14:paraId="2D841FE9" w14:textId="77777777" w:rsidR="00891C4F" w:rsidRDefault="00000000">
      <w:pPr>
        <w:pStyle w:val="Nagwek4"/>
      </w:pPr>
      <w:bookmarkStart w:id="86" w:name="testy-ui"/>
      <w:bookmarkEnd w:id="85"/>
      <w:r>
        <w:t>10.1.3. Testy UI</w:t>
      </w:r>
    </w:p>
    <w:p w14:paraId="40C8EB03" w14:textId="77777777" w:rsidR="00891C4F" w:rsidRDefault="00000000">
      <w:pPr>
        <w:pStyle w:val="Compact"/>
        <w:numPr>
          <w:ilvl w:val="0"/>
          <w:numId w:val="39"/>
        </w:numPr>
      </w:pPr>
      <w:r>
        <w:t>Automatyzacja scenariuszy użytkownika</w:t>
      </w:r>
    </w:p>
    <w:p w14:paraId="76ECA2DC" w14:textId="77777777" w:rsidR="00891C4F" w:rsidRDefault="00000000">
      <w:pPr>
        <w:pStyle w:val="Compact"/>
        <w:numPr>
          <w:ilvl w:val="0"/>
          <w:numId w:val="39"/>
        </w:numPr>
      </w:pPr>
      <w:r>
        <w:t>Testowanie responsywności interfejsu</w:t>
      </w:r>
    </w:p>
    <w:p w14:paraId="6F30CAC7" w14:textId="77777777" w:rsidR="00891C4F" w:rsidRDefault="00000000">
      <w:pPr>
        <w:pStyle w:val="Compact"/>
        <w:numPr>
          <w:ilvl w:val="0"/>
          <w:numId w:val="39"/>
        </w:numPr>
      </w:pPr>
      <w:r>
        <w:t>Weryfikacja lokalizacji</w:t>
      </w:r>
    </w:p>
    <w:p w14:paraId="3DE0340C" w14:textId="77777777" w:rsidR="00891C4F" w:rsidRDefault="00000000">
      <w:pPr>
        <w:pStyle w:val="Nagwek3"/>
      </w:pPr>
      <w:bookmarkStart w:id="87" w:name="metryki-jakości"/>
      <w:bookmarkEnd w:id="83"/>
      <w:bookmarkEnd w:id="86"/>
      <w:r>
        <w:t>10.2. Metryki Jakości</w:t>
      </w:r>
    </w:p>
    <w:p w14:paraId="5D397EA8" w14:textId="77777777" w:rsidR="00891C4F" w:rsidRDefault="00000000">
      <w:pPr>
        <w:pStyle w:val="Nagwek4"/>
      </w:pPr>
      <w:bookmarkStart w:id="88" w:name="pokrycie-testami"/>
      <w:r>
        <w:t>Pokrycie Testami:</w:t>
      </w:r>
    </w:p>
    <w:p w14:paraId="01BCEC1F" w14:textId="77777777" w:rsidR="00891C4F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Core Logic:</w:t>
      </w:r>
      <w:r>
        <w:t xml:space="preserve"> 95%+</w:t>
      </w:r>
    </w:p>
    <w:p w14:paraId="47BB02C1" w14:textId="77777777" w:rsidR="00891C4F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lastRenderedPageBreak/>
        <w:t>API Controllers:</w:t>
      </w:r>
      <w:r>
        <w:t xml:space="preserve"> 85%+</w:t>
      </w:r>
    </w:p>
    <w:p w14:paraId="6C65875F" w14:textId="77777777" w:rsidR="00891C4F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Data Layer:</w:t>
      </w:r>
      <w:r>
        <w:t xml:space="preserve"> 90%+</w:t>
      </w:r>
    </w:p>
    <w:p w14:paraId="0E072F84" w14:textId="77777777" w:rsidR="00891C4F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UI ViewModels:</w:t>
      </w:r>
      <w:r>
        <w:t xml:space="preserve"> 80%+</w:t>
      </w:r>
    </w:p>
    <w:p w14:paraId="44B692ED" w14:textId="77777777" w:rsidR="00891C4F" w:rsidRDefault="00000000">
      <w:pPr>
        <w:pStyle w:val="Nagwek4"/>
      </w:pPr>
      <w:bookmarkStart w:id="89" w:name="performance-benchmarks"/>
      <w:bookmarkEnd w:id="88"/>
      <w:r>
        <w:t>Performance Benchmarks:</w:t>
      </w:r>
    </w:p>
    <w:p w14:paraId="2B2F5BE0" w14:textId="77777777" w:rsidR="00891C4F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Czas logowania:</w:t>
      </w:r>
      <w:r>
        <w:t xml:space="preserve"> &lt; 3 sekundy</w:t>
      </w:r>
    </w:p>
    <w:p w14:paraId="52E468AE" w14:textId="77777777" w:rsidR="00891C4F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Tworzenie zespołu:</w:t>
      </w:r>
      <w:r>
        <w:t xml:space="preserve"> &lt; 5 sekund</w:t>
      </w:r>
    </w:p>
    <w:p w14:paraId="1F90BFEB" w14:textId="77777777" w:rsidR="00891C4F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Import CSV (100 użytkowników):</w:t>
      </w:r>
      <w:r>
        <w:t xml:space="preserve"> &lt; 30 sekund</w:t>
      </w:r>
    </w:p>
    <w:p w14:paraId="0F1F52A5" w14:textId="77777777" w:rsidR="00891C4F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Synchronizacja Graph API:</w:t>
      </w:r>
      <w:r>
        <w:t xml:space="preserve"> &lt; 10 sekund</w:t>
      </w:r>
    </w:p>
    <w:p w14:paraId="3FB2473A" w14:textId="77777777" w:rsidR="00891C4F" w:rsidRDefault="00000000">
      <w:r>
        <w:pict w14:anchorId="15B5EDC3">
          <v:rect id="_x0000_i2194" style="width:0;height:1.5pt" o:hralign="center" o:hrstd="t" o:hr="t"/>
        </w:pict>
      </w:r>
    </w:p>
    <w:p w14:paraId="35635A42" w14:textId="77777777" w:rsidR="00891C4F" w:rsidRDefault="00000000">
      <w:pPr>
        <w:pStyle w:val="Nagwek2"/>
      </w:pPr>
      <w:bookmarkStart w:id="90" w:name="bezpieczeństwo-i-uwierzytelnianie"/>
      <w:bookmarkEnd w:id="82"/>
      <w:bookmarkEnd w:id="87"/>
      <w:bookmarkEnd w:id="89"/>
      <w:r>
        <w:t>11. Bezpieczeństwo i Uwierzytelnianie</w:t>
      </w:r>
    </w:p>
    <w:p w14:paraId="3F8A55D1" w14:textId="77777777" w:rsidR="00891C4F" w:rsidRDefault="00000000">
      <w:pPr>
        <w:pStyle w:val="Nagwek3"/>
      </w:pPr>
      <w:bookmarkStart w:id="91" w:name="model-bezpieczeństwa"/>
      <w:r>
        <w:t>11.1. Model Bezpieczeństwa</w:t>
      </w:r>
    </w:p>
    <w:p w14:paraId="390B0379" w14:textId="77777777" w:rsidR="00891C4F" w:rsidRDefault="00000000">
      <w:pPr>
        <w:pStyle w:val="Nagwek4"/>
      </w:pPr>
      <w:bookmarkStart w:id="92" w:name="uwierzytelnianie-1"/>
      <w:r>
        <w:t>11.1.1. Uwierzytelnianie</w:t>
      </w:r>
    </w:p>
    <w:p w14:paraId="76911CE9" w14:textId="77777777" w:rsidR="00891C4F" w:rsidRDefault="00000000">
      <w:pPr>
        <w:pStyle w:val="Compact"/>
        <w:numPr>
          <w:ilvl w:val="0"/>
          <w:numId w:val="42"/>
        </w:numPr>
      </w:pPr>
      <w:r>
        <w:rPr>
          <w:b/>
          <w:bCs/>
        </w:rPr>
        <w:t>OAuth2 + OpenID Connect</w:t>
      </w:r>
      <w:r>
        <w:t xml:space="preserve"> - standard protokołu</w:t>
      </w:r>
    </w:p>
    <w:p w14:paraId="380EFC53" w14:textId="77777777" w:rsidR="00891C4F" w:rsidRDefault="00000000">
      <w:pPr>
        <w:pStyle w:val="Compact"/>
        <w:numPr>
          <w:ilvl w:val="0"/>
          <w:numId w:val="42"/>
        </w:numPr>
      </w:pPr>
      <w:r>
        <w:rPr>
          <w:b/>
          <w:bCs/>
        </w:rPr>
        <w:t>Multi-tenant support</w:t>
      </w:r>
      <w:r>
        <w:t xml:space="preserve"> - wsparcie dla organizacji</w:t>
      </w:r>
    </w:p>
    <w:p w14:paraId="31F2C25D" w14:textId="77777777" w:rsidR="00891C4F" w:rsidRDefault="00000000">
      <w:pPr>
        <w:pStyle w:val="Compact"/>
        <w:numPr>
          <w:ilvl w:val="0"/>
          <w:numId w:val="42"/>
        </w:numPr>
      </w:pPr>
      <w:r>
        <w:rPr>
          <w:b/>
          <w:bCs/>
        </w:rPr>
        <w:t>Token refresh</w:t>
      </w:r>
      <w:r>
        <w:t xml:space="preserve"> - automatyczne odnawianie sesji</w:t>
      </w:r>
    </w:p>
    <w:p w14:paraId="491724D4" w14:textId="77777777" w:rsidR="00891C4F" w:rsidRDefault="00000000">
      <w:pPr>
        <w:pStyle w:val="Nagwek4"/>
      </w:pPr>
      <w:bookmarkStart w:id="93" w:name="autoryzacja"/>
      <w:bookmarkEnd w:id="92"/>
      <w:r>
        <w:t>11.1.2. Autoryzacja</w:t>
      </w:r>
    </w:p>
    <w:p w14:paraId="17ECB7F4" w14:textId="77777777" w:rsidR="00891C4F" w:rsidRDefault="00000000">
      <w:pPr>
        <w:pStyle w:val="Compact"/>
        <w:numPr>
          <w:ilvl w:val="0"/>
          <w:numId w:val="43"/>
        </w:numPr>
      </w:pPr>
      <w:r>
        <w:rPr>
          <w:b/>
          <w:bCs/>
        </w:rPr>
        <w:t>Role-Based Access Control (RBAC)</w:t>
      </w:r>
      <w:r>
        <w:t xml:space="preserve"> - role systemowe</w:t>
      </w:r>
    </w:p>
    <w:p w14:paraId="6F59C46F" w14:textId="77777777" w:rsidR="00891C4F" w:rsidRDefault="00000000">
      <w:pPr>
        <w:pStyle w:val="Compact"/>
        <w:numPr>
          <w:ilvl w:val="0"/>
          <w:numId w:val="43"/>
        </w:numPr>
      </w:pPr>
      <w:r>
        <w:rPr>
          <w:b/>
          <w:bCs/>
        </w:rPr>
        <w:t>Resource-Based Authorization</w:t>
      </w:r>
      <w:r>
        <w:t xml:space="preserve"> - uprawnienia do zasobów</w:t>
      </w:r>
    </w:p>
    <w:p w14:paraId="61D1CA63" w14:textId="77777777" w:rsidR="00891C4F" w:rsidRDefault="00000000">
      <w:pPr>
        <w:pStyle w:val="Compact"/>
        <w:numPr>
          <w:ilvl w:val="0"/>
          <w:numId w:val="43"/>
        </w:numPr>
      </w:pPr>
      <w:r>
        <w:rPr>
          <w:b/>
          <w:bCs/>
        </w:rPr>
        <w:t>Claims-Based Security</w:t>
      </w:r>
      <w:r>
        <w:t xml:space="preserve"> - granularne uprawnienia</w:t>
      </w:r>
    </w:p>
    <w:p w14:paraId="484E1FBE" w14:textId="77777777" w:rsidR="00891C4F" w:rsidRDefault="00000000">
      <w:pPr>
        <w:pStyle w:val="Nagwek4"/>
      </w:pPr>
      <w:bookmarkStart w:id="94" w:name="bezpieczeństwo-danych"/>
      <w:bookmarkEnd w:id="93"/>
      <w:r>
        <w:t>11.1.3. Bezpieczeństwo Danych</w:t>
      </w:r>
    </w:p>
    <w:p w14:paraId="78248573" w14:textId="77777777" w:rsidR="00891C4F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Encryption at Rest</w:t>
      </w:r>
      <w:r>
        <w:t xml:space="preserve"> - szyfrowanie bazy SQLite</w:t>
      </w:r>
    </w:p>
    <w:p w14:paraId="2C208D48" w14:textId="77777777" w:rsidR="00891C4F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HTTPS/TLS</w:t>
      </w:r>
      <w:r>
        <w:t xml:space="preserve"> - szyfrowanie komunikacji</w:t>
      </w:r>
    </w:p>
    <w:p w14:paraId="77D8CA69" w14:textId="77777777" w:rsidR="00891C4F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Secure Token Storage</w:t>
      </w:r>
      <w:r>
        <w:t xml:space="preserve"> - bezpieczne przechowywanie tokenów</w:t>
      </w:r>
    </w:p>
    <w:p w14:paraId="52DA1461" w14:textId="77777777" w:rsidR="00891C4F" w:rsidRDefault="00000000">
      <w:pPr>
        <w:pStyle w:val="Nagwek3"/>
      </w:pPr>
      <w:bookmarkStart w:id="95" w:name="compliance-i-audyt"/>
      <w:bookmarkEnd w:id="91"/>
      <w:bookmarkEnd w:id="94"/>
      <w:r>
        <w:t>11.2. Compliance i Audyt</w:t>
      </w:r>
    </w:p>
    <w:p w14:paraId="134CBF5B" w14:textId="77777777" w:rsidR="00891C4F" w:rsidRDefault="00000000">
      <w:pPr>
        <w:pStyle w:val="Nagwek4"/>
      </w:pPr>
      <w:bookmarkStart w:id="96" w:name="gdpr-compliance"/>
      <w:r>
        <w:t>GDPR Compliance:</w:t>
      </w:r>
    </w:p>
    <w:p w14:paraId="0255D20A" w14:textId="77777777" w:rsidR="00891C4F" w:rsidRDefault="00000000">
      <w:pPr>
        <w:pStyle w:val="Compact"/>
        <w:numPr>
          <w:ilvl w:val="0"/>
          <w:numId w:val="45"/>
        </w:numPr>
      </w:pPr>
      <w:r>
        <w:rPr>
          <w:b/>
          <w:bCs/>
        </w:rPr>
        <w:t>Data Minimization</w:t>
      </w:r>
      <w:r>
        <w:t xml:space="preserve"> - minimalizacja zbieranych danych</w:t>
      </w:r>
    </w:p>
    <w:p w14:paraId="31678427" w14:textId="77777777" w:rsidR="00891C4F" w:rsidRDefault="00000000">
      <w:pPr>
        <w:pStyle w:val="Compact"/>
        <w:numPr>
          <w:ilvl w:val="0"/>
          <w:numId w:val="45"/>
        </w:numPr>
      </w:pPr>
      <w:r>
        <w:rPr>
          <w:b/>
          <w:bCs/>
        </w:rPr>
        <w:t>Right to Erasure</w:t>
      </w:r>
      <w:r>
        <w:t xml:space="preserve"> - prawo do usunięcia danych</w:t>
      </w:r>
    </w:p>
    <w:p w14:paraId="6B45A0B0" w14:textId="77777777" w:rsidR="00891C4F" w:rsidRDefault="00000000">
      <w:pPr>
        <w:pStyle w:val="Compact"/>
        <w:numPr>
          <w:ilvl w:val="0"/>
          <w:numId w:val="45"/>
        </w:numPr>
      </w:pPr>
      <w:r>
        <w:rPr>
          <w:b/>
          <w:bCs/>
        </w:rPr>
        <w:t>Data Portability</w:t>
      </w:r>
      <w:r>
        <w:t xml:space="preserve"> - eksport danych użytkownika</w:t>
      </w:r>
    </w:p>
    <w:p w14:paraId="69326C95" w14:textId="77777777" w:rsidR="00891C4F" w:rsidRDefault="00000000">
      <w:pPr>
        <w:pStyle w:val="Nagwek4"/>
      </w:pPr>
      <w:bookmarkStart w:id="97" w:name="audyt-operacji"/>
      <w:bookmarkEnd w:id="96"/>
      <w:r>
        <w:t>Audyt Operacji:</w:t>
      </w:r>
    </w:p>
    <w:p w14:paraId="4E7C78A7" w14:textId="77777777" w:rsidR="00891C4F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Operation History</w:t>
      </w:r>
      <w:r>
        <w:t xml:space="preserve"> - pełne logowanie operacji</w:t>
      </w:r>
    </w:p>
    <w:p w14:paraId="182D876C" w14:textId="77777777" w:rsidR="00891C4F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User Activity Tracking</w:t>
      </w:r>
      <w:r>
        <w:t xml:space="preserve"> - śledzenie aktywności</w:t>
      </w:r>
    </w:p>
    <w:p w14:paraId="25B0EB2A" w14:textId="77777777" w:rsidR="00891C4F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System Events</w:t>
      </w:r>
      <w:r>
        <w:t xml:space="preserve"> - rejestracja zdarzeń systemowych</w:t>
      </w:r>
    </w:p>
    <w:p w14:paraId="0F3A7530" w14:textId="77777777" w:rsidR="00891C4F" w:rsidRDefault="00000000">
      <w:r>
        <w:pict w14:anchorId="7F6F1340">
          <v:rect id="_x0000_i2195" style="width:0;height:1.5pt" o:hralign="center" o:hrstd="t" o:hr="t"/>
        </w:pict>
      </w:r>
    </w:p>
    <w:p w14:paraId="50AE7E7D" w14:textId="77777777" w:rsidR="00891C4F" w:rsidRDefault="00000000">
      <w:pPr>
        <w:pStyle w:val="Nagwek2"/>
      </w:pPr>
      <w:bookmarkStart w:id="98" w:name="zarządzanie-danymi-i-synchronizacja"/>
      <w:bookmarkEnd w:id="90"/>
      <w:bookmarkEnd w:id="95"/>
      <w:bookmarkEnd w:id="97"/>
      <w:r>
        <w:lastRenderedPageBreak/>
        <w:t>12. Zarządzanie Danymi i Synchronizacja</w:t>
      </w:r>
    </w:p>
    <w:p w14:paraId="51376943" w14:textId="77777777" w:rsidR="00891C4F" w:rsidRDefault="00000000">
      <w:pPr>
        <w:pStyle w:val="Nagwek3"/>
      </w:pPr>
      <w:bookmarkStart w:id="99" w:name="architektura-danych"/>
      <w:r>
        <w:t>12.1. Architektura Danych</w:t>
      </w:r>
    </w:p>
    <w:p w14:paraId="55CDFFBD" w14:textId="77777777" w:rsidR="00891C4F" w:rsidRDefault="00000000">
      <w:pPr>
        <w:pStyle w:val="Nagwek4"/>
      </w:pPr>
      <w:bookmarkStart w:id="100" w:name="lokalna-baza-danych"/>
      <w:r>
        <w:t>12.1.1. Lokalna Baza Danych</w:t>
      </w:r>
    </w:p>
    <w:p w14:paraId="5AD8CBAD" w14:textId="77777777" w:rsidR="00891C4F" w:rsidRDefault="00000000">
      <w:pPr>
        <w:pStyle w:val="Compact"/>
        <w:numPr>
          <w:ilvl w:val="0"/>
          <w:numId w:val="47"/>
        </w:numPr>
      </w:pPr>
      <w:r>
        <w:rPr>
          <w:b/>
          <w:bCs/>
        </w:rPr>
        <w:t>SQLite</w:t>
      </w:r>
      <w:r>
        <w:t xml:space="preserve"> - embedded database</w:t>
      </w:r>
    </w:p>
    <w:p w14:paraId="4A0A99C4" w14:textId="77777777" w:rsidR="00891C4F" w:rsidRDefault="00000000">
      <w:pPr>
        <w:pStyle w:val="Compact"/>
        <w:numPr>
          <w:ilvl w:val="0"/>
          <w:numId w:val="47"/>
        </w:numPr>
      </w:pPr>
      <w:r>
        <w:rPr>
          <w:b/>
          <w:bCs/>
        </w:rPr>
        <w:t>Entity Framework Core</w:t>
      </w:r>
      <w:r>
        <w:t xml:space="preserve"> - ORM mapping</w:t>
      </w:r>
    </w:p>
    <w:p w14:paraId="13B9DFF4" w14:textId="77777777" w:rsidR="00891C4F" w:rsidRDefault="00000000">
      <w:pPr>
        <w:pStyle w:val="Compact"/>
        <w:numPr>
          <w:ilvl w:val="0"/>
          <w:numId w:val="47"/>
        </w:numPr>
      </w:pPr>
      <w:r>
        <w:rPr>
          <w:b/>
          <w:bCs/>
        </w:rPr>
        <w:t>Code-First Migrations</w:t>
      </w:r>
      <w:r>
        <w:t xml:space="preserve"> - automatyczne aktualizacje schematu</w:t>
      </w:r>
    </w:p>
    <w:p w14:paraId="5CD14EC2" w14:textId="77777777" w:rsidR="00891C4F" w:rsidRDefault="00000000">
      <w:pPr>
        <w:pStyle w:val="Nagwek4"/>
      </w:pPr>
      <w:bookmarkStart w:id="101" w:name="synchronizacja-z-microsoft-graph"/>
      <w:bookmarkEnd w:id="100"/>
      <w:r>
        <w:t>12.1.2. Synchronizacja z Microsoft Graph</w:t>
      </w:r>
    </w:p>
    <w:p w14:paraId="64C74E61" w14:textId="77777777" w:rsidR="00891C4F" w:rsidRDefault="00000000">
      <w:pPr>
        <w:pStyle w:val="Compact"/>
        <w:numPr>
          <w:ilvl w:val="0"/>
          <w:numId w:val="48"/>
        </w:numPr>
      </w:pPr>
      <w:r>
        <w:rPr>
          <w:b/>
          <w:bCs/>
        </w:rPr>
        <w:t>Bidirectional Sync</w:t>
      </w:r>
      <w:r>
        <w:t xml:space="preserve"> - dwukierunkowa synchronizacja</w:t>
      </w:r>
    </w:p>
    <w:p w14:paraId="4D16BA47" w14:textId="77777777" w:rsidR="00891C4F" w:rsidRDefault="00000000">
      <w:pPr>
        <w:pStyle w:val="Compact"/>
        <w:numPr>
          <w:ilvl w:val="0"/>
          <w:numId w:val="48"/>
        </w:numPr>
      </w:pPr>
      <w:r>
        <w:rPr>
          <w:b/>
          <w:bCs/>
        </w:rPr>
        <w:t>Conflict Resolution</w:t>
      </w:r>
      <w:r>
        <w:t xml:space="preserve"> - rozwiązywanie konfliktów</w:t>
      </w:r>
    </w:p>
    <w:p w14:paraId="7BF503DD" w14:textId="77777777" w:rsidR="00891C4F" w:rsidRDefault="00000000">
      <w:pPr>
        <w:pStyle w:val="Compact"/>
        <w:numPr>
          <w:ilvl w:val="0"/>
          <w:numId w:val="48"/>
        </w:numPr>
      </w:pPr>
      <w:r>
        <w:rPr>
          <w:b/>
          <w:bCs/>
        </w:rPr>
        <w:t>Delta Queries</w:t>
      </w:r>
      <w:r>
        <w:t xml:space="preserve"> - inkrementalne aktualizacje</w:t>
      </w:r>
    </w:p>
    <w:p w14:paraId="01A23FD5" w14:textId="77777777" w:rsidR="00891C4F" w:rsidRDefault="00000000">
      <w:pPr>
        <w:pStyle w:val="Nagwek3"/>
      </w:pPr>
      <w:bookmarkStart w:id="102" w:name="strategia-cacheowania"/>
      <w:bookmarkEnd w:id="99"/>
      <w:bookmarkEnd w:id="101"/>
      <w:r>
        <w:t>12.2. Strategia Cache’owania</w:t>
      </w:r>
    </w:p>
    <w:p w14:paraId="48777C4F" w14:textId="77777777" w:rsidR="00891C4F" w:rsidRDefault="00000000">
      <w:pPr>
        <w:pStyle w:val="Nagwek4"/>
      </w:pPr>
      <w:bookmarkStart w:id="103" w:name="lokalne-cache"/>
      <w:r>
        <w:t>12.2.1. Lokalne Cache</w:t>
      </w:r>
    </w:p>
    <w:p w14:paraId="2AE8C9CE" w14:textId="77777777" w:rsidR="00891C4F" w:rsidRDefault="00000000">
      <w:pPr>
        <w:pStyle w:val="Compact"/>
        <w:numPr>
          <w:ilvl w:val="0"/>
          <w:numId w:val="49"/>
        </w:numPr>
      </w:pPr>
      <w:r>
        <w:rPr>
          <w:b/>
          <w:bCs/>
        </w:rPr>
        <w:t>In-Memory Caching</w:t>
      </w:r>
      <w:r>
        <w:t xml:space="preserve"> - dane często używane</w:t>
      </w:r>
    </w:p>
    <w:p w14:paraId="3F92A061" w14:textId="77777777" w:rsidR="00891C4F" w:rsidRDefault="00000000">
      <w:pPr>
        <w:pStyle w:val="Compact"/>
        <w:numPr>
          <w:ilvl w:val="0"/>
          <w:numId w:val="49"/>
        </w:numPr>
      </w:pPr>
      <w:r>
        <w:rPr>
          <w:b/>
          <w:bCs/>
        </w:rPr>
        <w:t>Time-Based Expiration</w:t>
      </w:r>
      <w:r>
        <w:t xml:space="preserve"> - automatyczne wygasanie</w:t>
      </w:r>
    </w:p>
    <w:p w14:paraId="771F7A15" w14:textId="77777777" w:rsidR="00891C4F" w:rsidRDefault="00000000">
      <w:pPr>
        <w:pStyle w:val="Compact"/>
        <w:numPr>
          <w:ilvl w:val="0"/>
          <w:numId w:val="49"/>
        </w:numPr>
      </w:pPr>
      <w:r>
        <w:rPr>
          <w:b/>
          <w:bCs/>
        </w:rPr>
        <w:t>Event-Based Invalidation</w:t>
      </w:r>
      <w:r>
        <w:t xml:space="preserve"> - inwalidacja na podstawie zdarzeń</w:t>
      </w:r>
    </w:p>
    <w:p w14:paraId="0D9B7776" w14:textId="77777777" w:rsidR="00891C4F" w:rsidRDefault="00000000">
      <w:pPr>
        <w:pStyle w:val="Nagwek4"/>
      </w:pPr>
      <w:bookmarkStart w:id="104" w:name="graph-api-cache"/>
      <w:bookmarkEnd w:id="103"/>
      <w:r>
        <w:t>12.2.2. Graph API Cache</w:t>
      </w:r>
    </w:p>
    <w:p w14:paraId="204298D9" w14:textId="77777777" w:rsidR="00891C4F" w:rsidRDefault="00000000">
      <w:pPr>
        <w:pStyle w:val="Compact"/>
        <w:numPr>
          <w:ilvl w:val="0"/>
          <w:numId w:val="50"/>
        </w:numPr>
      </w:pPr>
      <w:r>
        <w:rPr>
          <w:b/>
          <w:bCs/>
        </w:rPr>
        <w:t>Response Caching</w:t>
      </w:r>
      <w:r>
        <w:t xml:space="preserve"> - cache’owanie odpowiedzi API</w:t>
      </w:r>
    </w:p>
    <w:p w14:paraId="35EE9267" w14:textId="77777777" w:rsidR="00891C4F" w:rsidRDefault="00000000">
      <w:pPr>
        <w:pStyle w:val="Compact"/>
        <w:numPr>
          <w:ilvl w:val="0"/>
          <w:numId w:val="50"/>
        </w:numPr>
      </w:pPr>
      <w:r>
        <w:rPr>
          <w:b/>
          <w:bCs/>
        </w:rPr>
        <w:t>ETags Support</w:t>
      </w:r>
      <w:r>
        <w:t xml:space="preserve"> - walidacja cache na podstawie ETag</w:t>
      </w:r>
    </w:p>
    <w:p w14:paraId="1C733D88" w14:textId="77777777" w:rsidR="00891C4F" w:rsidRDefault="00000000">
      <w:pPr>
        <w:pStyle w:val="Compact"/>
        <w:numPr>
          <w:ilvl w:val="0"/>
          <w:numId w:val="50"/>
        </w:numPr>
      </w:pPr>
      <w:r>
        <w:rPr>
          <w:b/>
          <w:bCs/>
        </w:rPr>
        <w:t>Circuit Breaker</w:t>
      </w:r>
      <w:r>
        <w:t xml:space="preserve"> - ochrona przed przeciążeniem API</w:t>
      </w:r>
    </w:p>
    <w:p w14:paraId="0C0C4228" w14:textId="77777777" w:rsidR="00891C4F" w:rsidRDefault="00000000">
      <w:pPr>
        <w:pStyle w:val="Nagwek3"/>
      </w:pPr>
      <w:bookmarkStart w:id="105" w:name="backup-i-recovery"/>
      <w:bookmarkEnd w:id="102"/>
      <w:bookmarkEnd w:id="104"/>
      <w:r>
        <w:t>12.3. Backup i Recovery</w:t>
      </w:r>
    </w:p>
    <w:p w14:paraId="4D52B167" w14:textId="77777777" w:rsidR="00891C4F" w:rsidRDefault="00000000">
      <w:pPr>
        <w:pStyle w:val="Nagwek4"/>
      </w:pPr>
      <w:bookmarkStart w:id="106" w:name="strategia-backup"/>
      <w:r>
        <w:t>Strategia Backup:</w:t>
      </w:r>
    </w:p>
    <w:p w14:paraId="786C9115" w14:textId="77777777" w:rsidR="00891C4F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Automatic Daily Backups</w:t>
      </w:r>
      <w:r>
        <w:t xml:space="preserve"> - codzienne kopie zapasowe</w:t>
      </w:r>
    </w:p>
    <w:p w14:paraId="7806DC92" w14:textId="77777777" w:rsidR="00891C4F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Point-in-Time Recovery</w:t>
      </w:r>
      <w:r>
        <w:t xml:space="preserve"> - przywracanie z określonego momentu</w:t>
      </w:r>
    </w:p>
    <w:p w14:paraId="3A48B650" w14:textId="77777777" w:rsidR="00891C4F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Cross-Platform Compatibility</w:t>
      </w:r>
      <w:r>
        <w:t xml:space="preserve"> - kompatybilność między platformami</w:t>
      </w:r>
    </w:p>
    <w:p w14:paraId="1286FCD9" w14:textId="77777777" w:rsidR="00891C4F" w:rsidRDefault="00000000">
      <w:r>
        <w:pict w14:anchorId="63426E0B">
          <v:rect id="_x0000_i2196" style="width:0;height:1.5pt" o:hralign="center" o:hrstd="t" o:hr="t"/>
        </w:pict>
      </w:r>
    </w:p>
    <w:p w14:paraId="5F9EC5E1" w14:textId="77777777" w:rsidR="00891C4F" w:rsidRDefault="00000000">
      <w:pPr>
        <w:pStyle w:val="Nagwek2"/>
      </w:pPr>
      <w:bookmarkStart w:id="107" w:name="plany-rozszerzenia-możliwości"/>
      <w:bookmarkEnd w:id="98"/>
      <w:bookmarkEnd w:id="105"/>
      <w:bookmarkEnd w:id="106"/>
      <w:r>
        <w:t>13. Plany Rozszerzenia Możliwości</w:t>
      </w:r>
    </w:p>
    <w:p w14:paraId="691A39A7" w14:textId="77777777" w:rsidR="00891C4F" w:rsidRDefault="00000000">
      <w:pPr>
        <w:pStyle w:val="Nagwek3"/>
      </w:pPr>
      <w:bookmarkStart w:id="108" w:name="system-kolejkowania-operacji"/>
      <w:r>
        <w:t>13.1. System Kolejkowania Operacji</w:t>
      </w:r>
    </w:p>
    <w:p w14:paraId="2E22B19B" w14:textId="77777777" w:rsidR="00891C4F" w:rsidRDefault="00000000">
      <w:pPr>
        <w:pStyle w:val="Nagwek4"/>
      </w:pPr>
      <w:bookmarkStart w:id="109" w:name="architektura-queue-system"/>
      <w:r>
        <w:t>13.1.1. Architektura Queue System</w:t>
      </w:r>
    </w:p>
    <w:p w14:paraId="04045D68" w14:textId="7C3F0BD6" w:rsidR="00891C4F" w:rsidRDefault="00497ED1">
      <w:pPr>
        <w:pStyle w:val="FirstParagraph"/>
      </w:pPr>
      <w:r>
        <w:t>Aplikacja jest na wczesnym etapie development, zaimplementowana została już większość funkcji warstwy API, logiki biznesowej, modelu danych, protokołów sieciowych czy orkiestratorów, ale wciąż frontend jest na bardzo wczesnym etapie rozbudowy. W najbliższym czasie zostaną zaimplementowane podstawowe funkcje które już są pok</w:t>
      </w:r>
      <w:r w:rsidR="00C03029">
        <w:t xml:space="preserve">ryte w prawie 90% przez backend. </w:t>
      </w:r>
      <w:r w:rsidR="00000000">
        <w:t>Planowane jest wprowadzenie zaawansowanego systemu kolejkowania dla operacji długotrwałych:</w:t>
      </w:r>
    </w:p>
    <w:p w14:paraId="368006F2" w14:textId="77777777" w:rsidR="00891C4F" w:rsidRDefault="00000000">
      <w:pPr>
        <w:pStyle w:val="Tekstpodstawowy"/>
      </w:pPr>
      <w:r>
        <w:rPr>
          <w:b/>
          <w:bCs/>
        </w:rPr>
        <w:lastRenderedPageBreak/>
        <w:t>Komponenty:</w:t>
      </w:r>
      <w:r>
        <w:t xml:space="preserve"> - </w:t>
      </w:r>
      <w:r>
        <w:rPr>
          <w:b/>
          <w:bCs/>
        </w:rPr>
        <w:t>Message Broker</w:t>
      </w:r>
      <w:r>
        <w:t xml:space="preserve"> - Azure Service Bus lub RabbitMQ - </w:t>
      </w:r>
      <w:r>
        <w:rPr>
          <w:b/>
          <w:bCs/>
        </w:rPr>
        <w:t>Background Services</w:t>
      </w:r>
      <w:r>
        <w:t xml:space="preserve"> - HostedService dla przetwarzania - </w:t>
      </w:r>
      <w:r>
        <w:rPr>
          <w:b/>
          <w:bCs/>
        </w:rPr>
        <w:t>Job Scheduler</w:t>
      </w:r>
      <w:r>
        <w:t xml:space="preserve"> - Quartz.NET dla zadań cyklicznych - </w:t>
      </w:r>
      <w:r>
        <w:rPr>
          <w:b/>
          <w:bCs/>
        </w:rPr>
        <w:t>Dead Letter Queue</w:t>
      </w:r>
      <w:r>
        <w:t xml:space="preserve"> - obsługa nieudanych operacji</w:t>
      </w:r>
    </w:p>
    <w:p w14:paraId="6897332D" w14:textId="77777777" w:rsidR="00891C4F" w:rsidRDefault="00000000">
      <w:pPr>
        <w:pStyle w:val="Tekstpodstawowy"/>
      </w:pPr>
      <w:r>
        <w:rPr>
          <w:b/>
          <w:bCs/>
        </w:rPr>
        <w:t>Przypadki Użycia:</w:t>
      </w:r>
      <w:r>
        <w:t xml:space="preserve"> - Masowe operacje na zespołach (archiwizacja/przywracanie) - Import dużych plików CSV/Excel (&gt;1000 rekordów) - Generowanie kompleksowych raportów - Synchronizacja z systemami zewnętrznymi</w:t>
      </w:r>
    </w:p>
    <w:p w14:paraId="0B932735" w14:textId="77777777" w:rsidR="00891C4F" w:rsidRDefault="00000000">
      <w:pPr>
        <w:pStyle w:val="Nagwek4"/>
      </w:pPr>
      <w:bookmarkStart w:id="110" w:name="monitoring-i-observability"/>
      <w:bookmarkEnd w:id="109"/>
      <w:r>
        <w:t>13.1.2. Monitoring i Observability</w:t>
      </w:r>
    </w:p>
    <w:p w14:paraId="2753D846" w14:textId="77777777" w:rsidR="00891C4F" w:rsidRDefault="00000000">
      <w:pPr>
        <w:pStyle w:val="SourceCode"/>
      </w:pPr>
      <w:r>
        <w:rPr>
          <w:rStyle w:val="VerbatimChar"/>
        </w:rPr>
        <w:t>┌─────────────────┐    ┌──────────────────┐    ┌─────────────────┐</w:t>
      </w:r>
      <w:r>
        <w:br/>
      </w:r>
      <w:r>
        <w:rPr>
          <w:rStyle w:val="VerbatimChar"/>
        </w:rPr>
        <w:t>│   UI Dashboard  │    │   Queue Manager  │    │  Worker Service │</w:t>
      </w:r>
      <w:r>
        <w:br/>
      </w:r>
      <w:r>
        <w:rPr>
          <w:rStyle w:val="VerbatimChar"/>
        </w:rPr>
        <w:t>│                 │    │                  │    │                 │</w:t>
      </w:r>
      <w:r>
        <w:br/>
      </w:r>
      <w:r>
        <w:rPr>
          <w:rStyle w:val="VerbatimChar"/>
        </w:rPr>
        <w:t>│ - Job Status    │◄──►│ - Job Tracking   │◄──►│ - Job Execution │</w:t>
      </w:r>
      <w:r>
        <w:br/>
      </w:r>
      <w:r>
        <w:rPr>
          <w:rStyle w:val="VerbatimChar"/>
        </w:rPr>
        <w:t>│ - Progress Bars │    │ - Priority Queue │    │ - Error Handling│</w:t>
      </w:r>
      <w:r>
        <w:br/>
      </w:r>
      <w:r>
        <w:rPr>
          <w:rStyle w:val="VerbatimChar"/>
        </w:rPr>
        <w:t>│ - Cancel Jobs   │    │ - Load Balancing │    │ - Retry Logic   │</w:t>
      </w:r>
      <w:r>
        <w:br/>
      </w:r>
      <w:r>
        <w:rPr>
          <w:rStyle w:val="VerbatimChar"/>
        </w:rPr>
        <w:t>└─────────────────┘    └──────────────────┘    └─────────────────┘</w:t>
      </w:r>
    </w:p>
    <w:p w14:paraId="569CBBDC" w14:textId="77777777" w:rsidR="00891C4F" w:rsidRDefault="00000000">
      <w:pPr>
        <w:pStyle w:val="Nagwek3"/>
      </w:pPr>
      <w:bookmarkStart w:id="111" w:name="rozszerzenia-microsoft-graph-api"/>
      <w:bookmarkEnd w:id="108"/>
      <w:bookmarkEnd w:id="110"/>
      <w:r>
        <w:t>13.2. Rozszerzenia Microsoft Graph API</w:t>
      </w:r>
    </w:p>
    <w:p w14:paraId="55DFDD3C" w14:textId="77777777" w:rsidR="00891C4F" w:rsidRDefault="00000000">
      <w:pPr>
        <w:pStyle w:val="Nagwek4"/>
      </w:pPr>
      <w:bookmarkStart w:id="112" w:name="advanced-graph-operations"/>
      <w:r>
        <w:t>13.2.1. Advanced Graph Operations</w:t>
      </w:r>
    </w:p>
    <w:p w14:paraId="0837195F" w14:textId="77777777" w:rsidR="00891C4F" w:rsidRDefault="00000000">
      <w:pPr>
        <w:pStyle w:val="FirstParagraph"/>
      </w:pPr>
      <w:r>
        <w:rPr>
          <w:b/>
          <w:bCs/>
        </w:rPr>
        <w:t>Teams Management:</w:t>
      </w:r>
      <w:r>
        <w:t xml:space="preserve"> - Zarządzanie aplikacjami w zespołach - Konfiguracja zaawansowanych uprawnień zespołów - Zarządzanie zakładkami i connectorami</w:t>
      </w:r>
    </w:p>
    <w:p w14:paraId="44D50B6E" w14:textId="77777777" w:rsidR="00891C4F" w:rsidRDefault="00000000">
      <w:pPr>
        <w:pStyle w:val="Tekstpodstawowy"/>
      </w:pPr>
      <w:r>
        <w:rPr>
          <w:b/>
          <w:bCs/>
        </w:rPr>
        <w:t>SharePoint Integration:</w:t>
      </w:r>
      <w:r>
        <w:t xml:space="preserve"> - Automatyczne tworzenie bibliotek dokumentów - Zarządzanie uprawnieniami do plików - Integracja z OneDrive for Business</w:t>
      </w:r>
    </w:p>
    <w:p w14:paraId="3C246476" w14:textId="77777777" w:rsidR="00891C4F" w:rsidRDefault="00000000">
      <w:pPr>
        <w:pStyle w:val="Tekstpodstawowy"/>
      </w:pPr>
      <w:r>
        <w:rPr>
          <w:b/>
          <w:bCs/>
        </w:rPr>
        <w:t>Calendar and Events:</w:t>
      </w:r>
      <w:r>
        <w:t xml:space="preserve"> - Tworzenie spotkań zespołowych - Zarządzanie kalendarzami klas - Integracja z Outlook Events</w:t>
      </w:r>
    </w:p>
    <w:p w14:paraId="5B2ED31D" w14:textId="77777777" w:rsidR="00891C4F" w:rsidRDefault="00000000">
      <w:pPr>
        <w:pStyle w:val="Nagwek4"/>
      </w:pPr>
      <w:bookmarkStart w:id="113" w:name="microsoft-viva-integration"/>
      <w:bookmarkEnd w:id="112"/>
      <w:r>
        <w:t>13.2.2. Microsoft Viva Integration</w:t>
      </w:r>
    </w:p>
    <w:p w14:paraId="2E65EDFB" w14:textId="77777777" w:rsidR="00891C4F" w:rsidRDefault="00000000">
      <w:pPr>
        <w:pStyle w:val="SourceCode"/>
      </w:pPr>
      <w:r>
        <w:rPr>
          <w:rStyle w:val="VerbatimChar"/>
        </w:rPr>
        <w:t>Microsoft Viva Engagement</w:t>
      </w:r>
      <w:r>
        <w:br/>
      </w:r>
      <w:r>
        <w:rPr>
          <w:rStyle w:val="VerbatimChar"/>
        </w:rPr>
        <w:t>├── Employee Communications</w:t>
      </w:r>
      <w:r>
        <w:br/>
      </w:r>
      <w:r>
        <w:rPr>
          <w:rStyle w:val="VerbatimChar"/>
        </w:rPr>
        <w:t>├── Knowledge Management</w:t>
      </w:r>
      <w:r>
        <w:br/>
      </w:r>
      <w:r>
        <w:rPr>
          <w:rStyle w:val="VerbatimChar"/>
        </w:rPr>
        <w:t>└── Community Building</w:t>
      </w:r>
      <w:r>
        <w:br/>
      </w:r>
      <w:r>
        <w:br/>
      </w:r>
      <w:r>
        <w:rPr>
          <w:rStyle w:val="VerbatimChar"/>
        </w:rPr>
        <w:t>Microsoft Viva Learning</w:t>
      </w:r>
      <w:r>
        <w:br/>
      </w:r>
      <w:r>
        <w:rPr>
          <w:rStyle w:val="VerbatimChar"/>
        </w:rPr>
        <w:t>├── Learning Path Assignment</w:t>
      </w:r>
      <w:r>
        <w:br/>
      </w:r>
      <w:r>
        <w:rPr>
          <w:rStyle w:val="VerbatimChar"/>
        </w:rPr>
        <w:t>├── Progress Tracking</w:t>
      </w:r>
      <w:r>
        <w:br/>
      </w:r>
      <w:r>
        <w:rPr>
          <w:rStyle w:val="VerbatimChar"/>
        </w:rPr>
        <w:t>└── Skills Assessment</w:t>
      </w:r>
      <w:r>
        <w:br/>
      </w:r>
      <w:r>
        <w:br/>
      </w:r>
      <w:r>
        <w:rPr>
          <w:rStyle w:val="VerbatimChar"/>
        </w:rPr>
        <w:t>Microsoft Viva Insights</w:t>
      </w:r>
      <w:r>
        <w:br/>
      </w:r>
      <w:r>
        <w:rPr>
          <w:rStyle w:val="VerbatimChar"/>
        </w:rPr>
        <w:t>├── Team Productivity Analytics</w:t>
      </w:r>
      <w:r>
        <w:br/>
      </w:r>
      <w:r>
        <w:rPr>
          <w:rStyle w:val="VerbatimChar"/>
        </w:rPr>
        <w:t>├── Collaboration Patterns</w:t>
      </w:r>
      <w:r>
        <w:br/>
      </w:r>
      <w:r>
        <w:rPr>
          <w:rStyle w:val="VerbatimChar"/>
        </w:rPr>
        <w:t>└── Wellbeing Metrics</w:t>
      </w:r>
    </w:p>
    <w:p w14:paraId="08D41724" w14:textId="21858D06" w:rsidR="00891C4F" w:rsidRDefault="00891C4F">
      <w:pPr>
        <w:pStyle w:val="SourceCode"/>
      </w:pPr>
      <w:bookmarkStart w:id="114" w:name="X03eb28d357544911e9fa91d43b8f59f1f6e6147"/>
      <w:bookmarkStart w:id="115" w:name="predictive-analytics"/>
      <w:bookmarkEnd w:id="111"/>
      <w:bookmarkEnd w:id="113"/>
    </w:p>
    <w:p w14:paraId="4B887415" w14:textId="16BD8F49" w:rsidR="00891C4F" w:rsidRDefault="00000000">
      <w:pPr>
        <w:pStyle w:val="Nagwek3"/>
      </w:pPr>
      <w:bookmarkStart w:id="116" w:name="mobile-i-cross-platform-support"/>
      <w:bookmarkEnd w:id="114"/>
      <w:bookmarkEnd w:id="115"/>
      <w:r>
        <w:lastRenderedPageBreak/>
        <w:t>13.</w:t>
      </w:r>
      <w:r w:rsidR="00C03029">
        <w:t>3</w:t>
      </w:r>
      <w:r>
        <w:t>. Mobile i Cross-Platform Support</w:t>
      </w:r>
    </w:p>
    <w:p w14:paraId="4CDA1658" w14:textId="7512B2E8" w:rsidR="00891C4F" w:rsidRDefault="00000000">
      <w:pPr>
        <w:pStyle w:val="Nagwek4"/>
      </w:pPr>
      <w:bookmarkStart w:id="117" w:name="mobile-applications"/>
      <w:r>
        <w:t>13.</w:t>
      </w:r>
      <w:r w:rsidR="00C03029">
        <w:t>3</w:t>
      </w:r>
      <w:r>
        <w:t>.1. Mobile Applications</w:t>
      </w:r>
    </w:p>
    <w:p w14:paraId="65981EE2" w14:textId="77777777" w:rsidR="00891C4F" w:rsidRDefault="00000000">
      <w:pPr>
        <w:pStyle w:val="FirstParagraph"/>
      </w:pPr>
      <w:r>
        <w:rPr>
          <w:b/>
          <w:bCs/>
        </w:rPr>
        <w:t>Native Mobile Apps:</w:t>
      </w:r>
      <w:r>
        <w:t xml:space="preserve"> - </w:t>
      </w:r>
      <w:r>
        <w:rPr>
          <w:b/>
          <w:bCs/>
        </w:rPr>
        <w:t>iOS App</w:t>
      </w:r>
      <w:r>
        <w:t xml:space="preserve"> - Swift/SwiftUI - </w:t>
      </w:r>
      <w:r>
        <w:rPr>
          <w:b/>
          <w:bCs/>
        </w:rPr>
        <w:t>Android App</w:t>
      </w:r>
      <w:r>
        <w:t xml:space="preserve"> - Kotlin/Jetpack Compose - </w:t>
      </w:r>
      <w:r>
        <w:rPr>
          <w:b/>
          <w:bCs/>
        </w:rPr>
        <w:t>Shared Backend</w:t>
      </w:r>
      <w:r>
        <w:t xml:space="preserve"> - existing REST API</w:t>
      </w:r>
    </w:p>
    <w:p w14:paraId="17E5BA0B" w14:textId="77777777" w:rsidR="00891C4F" w:rsidRDefault="00000000">
      <w:pPr>
        <w:pStyle w:val="Tekstpodstawowy"/>
      </w:pPr>
      <w:r>
        <w:rPr>
          <w:b/>
          <w:bCs/>
        </w:rPr>
        <w:t>Progressive Web App (PWA):</w:t>
      </w:r>
      <w:r>
        <w:t xml:space="preserve"> - Blazor WebAssembly frontend - Offline capability - Push notifications</w:t>
      </w:r>
    </w:p>
    <w:p w14:paraId="631EE7B9" w14:textId="18F1709D" w:rsidR="00891C4F" w:rsidRDefault="00000000">
      <w:pPr>
        <w:pStyle w:val="Nagwek4"/>
      </w:pPr>
      <w:bookmarkStart w:id="118" w:name="cross-platform-desktop"/>
      <w:bookmarkEnd w:id="117"/>
      <w:r>
        <w:t>13.</w:t>
      </w:r>
      <w:r w:rsidR="00C03029">
        <w:t>3</w:t>
      </w:r>
      <w:r>
        <w:t>.2. Cross-Platform Desktop</w:t>
      </w:r>
    </w:p>
    <w:p w14:paraId="33AC9919" w14:textId="77777777" w:rsidR="00891C4F" w:rsidRDefault="00000000">
      <w:pPr>
        <w:pStyle w:val="SourceCode"/>
      </w:pPr>
      <w:r>
        <w:rPr>
          <w:rStyle w:val="VerbatimChar"/>
        </w:rPr>
        <w:t>.NET MAUI Framework</w:t>
      </w:r>
      <w:r>
        <w:br/>
      </w:r>
      <w:r>
        <w:rPr>
          <w:rStyle w:val="VerbatimChar"/>
        </w:rPr>
        <w:t>├── Windows (existing WPF)</w:t>
      </w:r>
      <w:r>
        <w:br/>
      </w:r>
      <w:r>
        <w:rPr>
          <w:rStyle w:val="VerbatimChar"/>
        </w:rPr>
        <w:t>├── macOS Support</w:t>
      </w:r>
      <w:r>
        <w:br/>
      </w:r>
      <w:r>
        <w:rPr>
          <w:rStyle w:val="VerbatimChar"/>
        </w:rPr>
        <w:t>├── Linux Support</w:t>
      </w:r>
      <w:r>
        <w:br/>
      </w:r>
      <w:r>
        <w:rPr>
          <w:rStyle w:val="VerbatimChar"/>
        </w:rPr>
        <w:t>└── Shared Business Logic</w:t>
      </w:r>
    </w:p>
    <w:p w14:paraId="7F7A1557" w14:textId="286D0573" w:rsidR="00891C4F" w:rsidRDefault="00000000">
      <w:pPr>
        <w:pStyle w:val="Nagwek3"/>
      </w:pPr>
      <w:bookmarkStart w:id="119" w:name="X42d4018191237e0a3047288ecbe537038f51f9c"/>
      <w:bookmarkEnd w:id="116"/>
      <w:bookmarkEnd w:id="118"/>
      <w:r>
        <w:t>13.</w:t>
      </w:r>
      <w:r w:rsidR="00C03029">
        <w:t>4</w:t>
      </w:r>
      <w:r>
        <w:t>. Advanced Reporting i Business Intelligence</w:t>
      </w:r>
    </w:p>
    <w:p w14:paraId="0991B2D4" w14:textId="5F29E7B6" w:rsidR="00891C4F" w:rsidRDefault="00000000">
      <w:pPr>
        <w:pStyle w:val="Nagwek4"/>
      </w:pPr>
      <w:bookmarkStart w:id="120" w:name="real-time-dashboards"/>
      <w:r>
        <w:t>13.</w:t>
      </w:r>
      <w:r w:rsidR="00C03029">
        <w:t>4</w:t>
      </w:r>
      <w:r>
        <w:t>.1. Real-Time Dashboards</w:t>
      </w:r>
    </w:p>
    <w:p w14:paraId="35862B2F" w14:textId="77777777" w:rsidR="00891C4F" w:rsidRDefault="00000000">
      <w:pPr>
        <w:pStyle w:val="FirstParagraph"/>
      </w:pPr>
      <w:r>
        <w:rPr>
          <w:b/>
          <w:bCs/>
        </w:rPr>
        <w:t>Executive Dashboard:</w:t>
      </w:r>
      <w:r>
        <w:t xml:space="preserve"> - KPI monitoring w czasie rzeczywistym - Interaktywne wykresy i metryki - Customizable widgets</w:t>
      </w:r>
    </w:p>
    <w:p w14:paraId="77337E71" w14:textId="77777777" w:rsidR="00891C4F" w:rsidRDefault="00000000">
      <w:pPr>
        <w:pStyle w:val="Tekstpodstawowy"/>
      </w:pPr>
      <w:r>
        <w:rPr>
          <w:b/>
          <w:bCs/>
        </w:rPr>
        <w:t>Power BI Integration:</w:t>
      </w:r>
      <w:r>
        <w:t xml:space="preserve"> - Automatyczny eksport danych do Power BI - Pre-built dashboards dla różnych ról - Scheduled report generation</w:t>
      </w:r>
    </w:p>
    <w:p w14:paraId="0D86A320" w14:textId="6E7CA2EA" w:rsidR="00891C4F" w:rsidRDefault="00000000">
      <w:pPr>
        <w:pStyle w:val="Nagwek4"/>
      </w:pPr>
      <w:bookmarkStart w:id="121" w:name="advanced-analytics"/>
      <w:bookmarkEnd w:id="120"/>
      <w:r>
        <w:t>13.</w:t>
      </w:r>
      <w:r w:rsidR="00C03029">
        <w:t>4</w:t>
      </w:r>
      <w:r>
        <w:t>.2. Advanced Analytics</w:t>
      </w:r>
    </w:p>
    <w:p w14:paraId="012CAFA9" w14:textId="77777777" w:rsidR="00891C4F" w:rsidRDefault="00000000">
      <w:pPr>
        <w:pStyle w:val="SourceCode"/>
      </w:pPr>
      <w:r>
        <w:rPr>
          <w:rStyle w:val="VerbatimChar"/>
        </w:rPr>
        <w:t>Analytics Features:</w:t>
      </w:r>
      <w:r>
        <w:br/>
      </w:r>
      <w:r>
        <w:rPr>
          <w:rStyle w:val="VerbatimChar"/>
        </w:rPr>
        <w:t>├── User Behavior Analysis</w:t>
      </w:r>
      <w:r>
        <w:br/>
      </w:r>
      <w:r>
        <w:rPr>
          <w:rStyle w:val="VerbatimChar"/>
        </w:rPr>
        <w:t>│   ├── Login Patterns</w:t>
      </w:r>
      <w:r>
        <w:br/>
      </w:r>
      <w:r>
        <w:rPr>
          <w:rStyle w:val="VerbatimChar"/>
        </w:rPr>
        <w:t>│   ├── Feature Usage Statistics</w:t>
      </w:r>
      <w:r>
        <w:br/>
      </w:r>
      <w:r>
        <w:rPr>
          <w:rStyle w:val="VerbatimChar"/>
        </w:rPr>
        <w:t>│   └── Session Duration Analysis</w:t>
      </w:r>
      <w:r>
        <w:br/>
      </w:r>
      <w:r>
        <w:rPr>
          <w:rStyle w:val="VerbatimChar"/>
        </w:rPr>
        <w:t>├── Team Effectiveness Metrics</w:t>
      </w:r>
      <w:r>
        <w:br/>
      </w:r>
      <w:r>
        <w:rPr>
          <w:rStyle w:val="VerbatimChar"/>
        </w:rPr>
        <w:t>│   ├── Collaboration Frequency</w:t>
      </w:r>
      <w:r>
        <w:br/>
      </w:r>
      <w:r>
        <w:rPr>
          <w:rStyle w:val="VerbatimChar"/>
        </w:rPr>
        <w:t>│   ├── Resource Sharing Patterns</w:t>
      </w:r>
      <w:r>
        <w:br/>
      </w:r>
      <w:r>
        <w:rPr>
          <w:rStyle w:val="VerbatimChar"/>
        </w:rPr>
        <w:t>│   └── Communication Analysis</w:t>
      </w:r>
      <w:r>
        <w:br/>
      </w:r>
      <w:r>
        <w:rPr>
          <w:rStyle w:val="VerbatimChar"/>
        </w:rPr>
        <w:t>└── Educational Outcomes</w:t>
      </w:r>
      <w:r>
        <w:br/>
      </w:r>
      <w:r>
        <w:rPr>
          <w:rStyle w:val="VerbatimChar"/>
        </w:rPr>
        <w:t xml:space="preserve">    ├── Academic Performance Correlation</w:t>
      </w:r>
      <w:r>
        <w:br/>
      </w:r>
      <w:r>
        <w:rPr>
          <w:rStyle w:val="VerbatimChar"/>
        </w:rPr>
        <w:t xml:space="preserve">    ├── Engagement Level Tracking</w:t>
      </w:r>
      <w:r>
        <w:br/>
      </w:r>
      <w:r>
        <w:rPr>
          <w:rStyle w:val="VerbatimChar"/>
        </w:rPr>
        <w:t xml:space="preserve">    └── Learning Path Optimization</w:t>
      </w:r>
    </w:p>
    <w:p w14:paraId="2A5BA03E" w14:textId="3CE5A6A0" w:rsidR="00891C4F" w:rsidRDefault="00000000">
      <w:pPr>
        <w:pStyle w:val="Nagwek3"/>
      </w:pPr>
      <w:bookmarkStart w:id="122" w:name="security-i-compliance-enhancements"/>
      <w:bookmarkEnd w:id="119"/>
      <w:bookmarkEnd w:id="121"/>
      <w:r>
        <w:t>13.</w:t>
      </w:r>
      <w:r w:rsidR="00C03029">
        <w:t>5</w:t>
      </w:r>
      <w:r>
        <w:t>. Security i Compliance Enhancements</w:t>
      </w:r>
    </w:p>
    <w:p w14:paraId="181F26B2" w14:textId="26851E1A" w:rsidR="00891C4F" w:rsidRDefault="00000000">
      <w:pPr>
        <w:pStyle w:val="Nagwek4"/>
      </w:pPr>
      <w:bookmarkStart w:id="123" w:name="advanced-security-features"/>
      <w:r>
        <w:t>13.</w:t>
      </w:r>
      <w:r w:rsidR="00C03029">
        <w:t>5</w:t>
      </w:r>
      <w:r>
        <w:t>.1. Advanced Security Features</w:t>
      </w:r>
    </w:p>
    <w:p w14:paraId="7E1C342B" w14:textId="77777777" w:rsidR="00891C4F" w:rsidRDefault="00000000">
      <w:pPr>
        <w:pStyle w:val="FirstParagraph"/>
      </w:pPr>
      <w:r>
        <w:rPr>
          <w:b/>
          <w:bCs/>
        </w:rPr>
        <w:t>Zero Trust Architecture:</w:t>
      </w:r>
      <w:r>
        <w:t xml:space="preserve"> - Continuous authentication - Device compliance verification - Risk-based access control</w:t>
      </w:r>
    </w:p>
    <w:p w14:paraId="1B0A5258" w14:textId="77777777" w:rsidR="00891C4F" w:rsidRDefault="00000000">
      <w:pPr>
        <w:pStyle w:val="Tekstpodstawowy"/>
      </w:pPr>
      <w:r>
        <w:rPr>
          <w:b/>
          <w:bCs/>
        </w:rPr>
        <w:t>Advanced Threat Protection:</w:t>
      </w:r>
      <w:r>
        <w:t xml:space="preserve"> - Anomaly detection w użytkowaniu - Automated incident response - Security information and event management (SIEM)</w:t>
      </w:r>
    </w:p>
    <w:p w14:paraId="7605A772" w14:textId="4F270D42" w:rsidR="00891C4F" w:rsidRDefault="00000000">
      <w:pPr>
        <w:pStyle w:val="Nagwek4"/>
      </w:pPr>
      <w:bookmarkStart w:id="124" w:name="enhanced-compliance"/>
      <w:bookmarkEnd w:id="123"/>
      <w:r>
        <w:lastRenderedPageBreak/>
        <w:t>13.</w:t>
      </w:r>
      <w:r w:rsidR="00C03029">
        <w:t>5</w:t>
      </w:r>
      <w:r>
        <w:t>.2. Enhanced Compliance</w:t>
      </w:r>
    </w:p>
    <w:p w14:paraId="51F5CA6E" w14:textId="77777777" w:rsidR="00891C4F" w:rsidRDefault="00000000">
      <w:pPr>
        <w:pStyle w:val="SourceCode"/>
      </w:pPr>
      <w:r>
        <w:rPr>
          <w:rStyle w:val="VerbatimChar"/>
        </w:rPr>
        <w:t>Compliance Standards:</w:t>
      </w:r>
      <w:r>
        <w:br/>
      </w:r>
      <w:r>
        <w:rPr>
          <w:rStyle w:val="VerbatimChar"/>
        </w:rPr>
        <w:t>├── FERPA (Family Educational Rights)</w:t>
      </w:r>
      <w:r>
        <w:br/>
      </w:r>
      <w:r>
        <w:rPr>
          <w:rStyle w:val="VerbatimChar"/>
        </w:rPr>
        <w:t>├── COPPA (Children's Online Privacy)</w:t>
      </w:r>
      <w:r>
        <w:br/>
      </w:r>
      <w:r>
        <w:rPr>
          <w:rStyle w:val="VerbatimChar"/>
        </w:rPr>
        <w:t>├── SOC 2 Type II</w:t>
      </w:r>
      <w:r>
        <w:br/>
      </w:r>
      <w:r>
        <w:rPr>
          <w:rStyle w:val="VerbatimChar"/>
        </w:rPr>
        <w:t>└── ISO 27001 Certification</w:t>
      </w:r>
      <w:r>
        <w:br/>
      </w:r>
      <w:r>
        <w:br/>
      </w:r>
      <w:r>
        <w:rPr>
          <w:rStyle w:val="VerbatimChar"/>
        </w:rPr>
        <w:t>Audit Features:</w:t>
      </w:r>
      <w:r>
        <w:br/>
      </w:r>
      <w:r>
        <w:rPr>
          <w:rStyle w:val="VerbatimChar"/>
        </w:rPr>
        <w:t>├── Immutable Audit Logs</w:t>
      </w:r>
      <w:r>
        <w:br/>
      </w:r>
      <w:r>
        <w:rPr>
          <w:rStyle w:val="VerbatimChar"/>
        </w:rPr>
        <w:t>├── Compliance Reporting</w:t>
      </w:r>
      <w:r>
        <w:br/>
      </w:r>
      <w:r>
        <w:rPr>
          <w:rStyle w:val="VerbatimChar"/>
        </w:rPr>
        <w:t>├── Data Lineage Tracking</w:t>
      </w:r>
      <w:r>
        <w:br/>
      </w:r>
      <w:r>
        <w:rPr>
          <w:rStyle w:val="VerbatimChar"/>
        </w:rPr>
        <w:t>└── Automated Compliance Checks</w:t>
      </w:r>
    </w:p>
    <w:p w14:paraId="5D63CE47" w14:textId="0103D2FD" w:rsidR="00891C4F" w:rsidRDefault="00000000">
      <w:pPr>
        <w:pStyle w:val="Nagwek3"/>
      </w:pPr>
      <w:bookmarkStart w:id="125" w:name="integration-platform"/>
      <w:bookmarkEnd w:id="122"/>
      <w:bookmarkEnd w:id="124"/>
      <w:r>
        <w:t>13.</w:t>
      </w:r>
      <w:r w:rsidR="00C03029">
        <w:t>6</w:t>
      </w:r>
      <w:r>
        <w:t>. Integration Platform</w:t>
      </w:r>
    </w:p>
    <w:p w14:paraId="58ED5E58" w14:textId="4AF93C98" w:rsidR="00891C4F" w:rsidRDefault="00000000">
      <w:pPr>
        <w:pStyle w:val="Nagwek4"/>
      </w:pPr>
      <w:bookmarkStart w:id="126" w:name="external-system-integrations"/>
      <w:r>
        <w:t>13.</w:t>
      </w:r>
      <w:r w:rsidR="00C03029">
        <w:t>6</w:t>
      </w:r>
      <w:r>
        <w:t>.1. External System Integrations</w:t>
      </w:r>
    </w:p>
    <w:p w14:paraId="25494D08" w14:textId="77777777" w:rsidR="00891C4F" w:rsidRDefault="00000000">
      <w:pPr>
        <w:pStyle w:val="FirstParagraph"/>
      </w:pPr>
      <w:r>
        <w:rPr>
          <w:b/>
          <w:bCs/>
        </w:rPr>
        <w:t>Student Information Systems (SIS):</w:t>
      </w:r>
      <w:r>
        <w:t xml:space="preserve"> - Automated grade synchronization - Attendance integration - Student record management</w:t>
      </w:r>
    </w:p>
    <w:p w14:paraId="081CF770" w14:textId="77777777" w:rsidR="00891C4F" w:rsidRDefault="00000000">
      <w:pPr>
        <w:pStyle w:val="Tekstpodstawowy"/>
      </w:pPr>
      <w:r>
        <w:rPr>
          <w:b/>
          <w:bCs/>
        </w:rPr>
        <w:t>Learning Management Systems (LMS):</w:t>
      </w:r>
      <w:r>
        <w:t xml:space="preserve"> - Moodle integration - Canvas synchronization - Assignment distribution</w:t>
      </w:r>
    </w:p>
    <w:p w14:paraId="5A4D3AC2" w14:textId="671A3508" w:rsidR="00891C4F" w:rsidRDefault="00000000">
      <w:pPr>
        <w:pStyle w:val="Nagwek4"/>
      </w:pPr>
      <w:bookmarkStart w:id="127" w:name="api-platform-extension"/>
      <w:bookmarkEnd w:id="126"/>
      <w:r>
        <w:t>13.</w:t>
      </w:r>
      <w:r w:rsidR="00C03029">
        <w:t>6</w:t>
      </w:r>
      <w:r>
        <w:t>.2. API Platform Extension</w:t>
      </w:r>
    </w:p>
    <w:p w14:paraId="5FD411B8" w14:textId="77777777" w:rsidR="00891C4F" w:rsidRDefault="00000000">
      <w:pPr>
        <w:pStyle w:val="SourceCode"/>
      </w:pPr>
      <w:r>
        <w:rPr>
          <w:rStyle w:val="VerbatimChar"/>
        </w:rPr>
        <w:t>Integration Hub:</w:t>
      </w:r>
      <w:r>
        <w:br/>
      </w:r>
      <w:r>
        <w:rPr>
          <w:rStyle w:val="VerbatimChar"/>
        </w:rPr>
        <w:t>├── Webhook Support</w:t>
      </w:r>
      <w:r>
        <w:br/>
      </w:r>
      <w:r>
        <w:rPr>
          <w:rStyle w:val="VerbatimChar"/>
        </w:rPr>
        <w:t>├── Event-Driven Architecture</w:t>
      </w:r>
      <w:r>
        <w:br/>
      </w:r>
      <w:r>
        <w:rPr>
          <w:rStyle w:val="VerbatimChar"/>
        </w:rPr>
        <w:t>├── API Gateway</w:t>
      </w:r>
      <w:r>
        <w:br/>
      </w:r>
      <w:r>
        <w:rPr>
          <w:rStyle w:val="VerbatimChar"/>
        </w:rPr>
        <w:t>└── Third-Party Connectors</w:t>
      </w:r>
      <w:r>
        <w:br/>
      </w:r>
      <w:r>
        <w:br/>
      </w:r>
      <w:r>
        <w:rPr>
          <w:rStyle w:val="VerbatimChar"/>
        </w:rPr>
        <w:t>Supported Protocols:</w:t>
      </w:r>
      <w:r>
        <w:br/>
      </w:r>
      <w:r>
        <w:rPr>
          <w:rStyle w:val="VerbatimChar"/>
        </w:rPr>
        <w:t>├── REST/HTTP APIs</w:t>
      </w:r>
      <w:r>
        <w:br/>
      </w:r>
      <w:r>
        <w:rPr>
          <w:rStyle w:val="VerbatimChar"/>
        </w:rPr>
        <w:t>├── GraphQL Endpoints</w:t>
      </w:r>
      <w:r>
        <w:br/>
      </w:r>
      <w:r>
        <w:rPr>
          <w:rStyle w:val="VerbatimChar"/>
        </w:rPr>
        <w:t>├── WebSocket Connections</w:t>
      </w:r>
      <w:r>
        <w:br/>
      </w:r>
      <w:r>
        <w:rPr>
          <w:rStyle w:val="VerbatimChar"/>
        </w:rPr>
        <w:t>└── Message Queue Integration</w:t>
      </w:r>
    </w:p>
    <w:p w14:paraId="65B8B99A" w14:textId="77777777" w:rsidR="00891C4F" w:rsidRDefault="00000000">
      <w:r>
        <w:pict w14:anchorId="06847623">
          <v:rect id="_x0000_i2197" style="width:0;height:1.5pt" o:hralign="center" o:hrstd="t" o:hr="t"/>
        </w:pict>
      </w:r>
    </w:p>
    <w:p w14:paraId="7AB52926" w14:textId="77777777" w:rsidR="00891C4F" w:rsidRDefault="00000000">
      <w:pPr>
        <w:pStyle w:val="Nagwek2"/>
      </w:pPr>
      <w:bookmarkStart w:id="128" w:name="zrzuty-ekranu-aplikacji"/>
      <w:bookmarkEnd w:id="107"/>
      <w:bookmarkEnd w:id="125"/>
      <w:bookmarkEnd w:id="127"/>
      <w:r>
        <w:lastRenderedPageBreak/>
        <w:t>14. Zrzuty Ekranu Aplikacji</w:t>
      </w:r>
    </w:p>
    <w:p w14:paraId="12F89FB4" w14:textId="77777777" w:rsidR="00891C4F" w:rsidRDefault="00000000">
      <w:pPr>
        <w:pStyle w:val="Nagwek3"/>
      </w:pPr>
      <w:bookmarkStart w:id="129" w:name="główny-interface-aplikacji"/>
      <w:r>
        <w:t>14.1. Główny Interface Aplikacji</w:t>
      </w:r>
    </w:p>
    <w:p w14:paraId="67136A78" w14:textId="77777777" w:rsidR="00891C4F" w:rsidRDefault="00000000">
      <w:pPr>
        <w:pStyle w:val="Nagwek4"/>
      </w:pPr>
      <w:bookmarkStart w:id="130" w:name="dashboard-i-pulpit-główny"/>
      <w:r>
        <w:t>14.1.1. Dashboard i Pulpit Główny</w:t>
      </w:r>
    </w:p>
    <w:p w14:paraId="6682800C" w14:textId="083B59BA" w:rsidR="00891C4F" w:rsidRDefault="00436D88">
      <w:pPr>
        <w:pStyle w:val="Tekstpodstawowy"/>
      </w:pPr>
      <w:r>
        <w:rPr>
          <w:noProof/>
        </w:rPr>
        <w:drawing>
          <wp:inline distT="0" distB="0" distL="0" distR="0" wp14:anchorId="67EDE87E" wp14:editId="399F6E29">
            <wp:extent cx="5972810" cy="3242945"/>
            <wp:effectExtent l="0" t="0" r="0" b="0"/>
            <wp:docPr id="1681134274" name="Obraz 1" descr="Obraz zawierający zrzut ekranu, tekst, oprogramowanie, Oprogramowanie multimedialne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134274" name="Obraz 1" descr="Obraz zawierający zrzut ekranu, tekst, oprogramowanie, Oprogramowanie multimedialne&#10;&#10;Zawartość wygenerowana przez AI może być niepoprawna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rPr>
          <w:b/>
          <w:bCs/>
        </w:rPr>
        <w:t>Opis funkcjonalności:</w:t>
      </w:r>
      <w:r w:rsidR="00000000">
        <w:t xml:space="preserve"> - Podsumowanie statystyk systemu - Ostatnie operacje i powiadomienia - Szybki dostęp do najważniejszych funkcji - Monitoring stanu połączenia z Microsoft Graph</w:t>
      </w:r>
    </w:p>
    <w:p w14:paraId="37774C6A" w14:textId="77777777" w:rsidR="00891C4F" w:rsidRDefault="00000000">
      <w:pPr>
        <w:pStyle w:val="Nagwek4"/>
      </w:pPr>
      <w:bookmarkStart w:id="131" w:name="panel-logowania-i-uwierzytelniania"/>
      <w:bookmarkEnd w:id="130"/>
      <w:r>
        <w:t>14.1.2. Panel Logowania i Uwierzytelniania</w:t>
      </w:r>
    </w:p>
    <w:p w14:paraId="08E92629" w14:textId="2789DBEB" w:rsidR="00891C4F" w:rsidRDefault="00436D88">
      <w:pPr>
        <w:pStyle w:val="Tekstpodstawowy"/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6EC68921" wp14:editId="7E1EEE77">
            <wp:simplePos x="0" y="0"/>
            <wp:positionH relativeFrom="column">
              <wp:posOffset>1905</wp:posOffset>
            </wp:positionH>
            <wp:positionV relativeFrom="paragraph">
              <wp:posOffset>300355</wp:posOffset>
            </wp:positionV>
            <wp:extent cx="1946910" cy="2679700"/>
            <wp:effectExtent l="0" t="0" r="0" b="0"/>
            <wp:wrapTopAndBottom/>
            <wp:docPr id="1135412609" name="Obraz 1" descr="Obraz zawierający tekst, elektronika, zrzut ekranu, oprogramowanie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412609" name="Obraz 1" descr="Obraz zawierający tekst, elektronika, zrzut ekranu, oprogramowanie&#10;&#10;Zawartość wygenerowana przez AI może być niepoprawna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6910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>
        <w:rPr>
          <w:b/>
          <w:bCs/>
        </w:rPr>
        <w:t>Elementy interfejsu:</w:t>
      </w:r>
      <w:r w:rsidR="00000000">
        <w:t xml:space="preserve"> - Okno logowania Microsoft 365 - Wybór organizacji i konta - Ekran ładowania podczas uwierzytelniania - Komunikaty błędów uwierzytelniania</w:t>
      </w:r>
    </w:p>
    <w:p w14:paraId="73699A14" w14:textId="77777777" w:rsidR="00891C4F" w:rsidRDefault="00000000">
      <w:pPr>
        <w:pStyle w:val="Nagwek3"/>
      </w:pPr>
      <w:bookmarkStart w:id="132" w:name="zarządzanie-użytkownikami-1"/>
      <w:bookmarkEnd w:id="129"/>
      <w:bookmarkEnd w:id="131"/>
      <w:r>
        <w:lastRenderedPageBreak/>
        <w:t>14.2. Zarządzanie Użytkownikami</w:t>
      </w:r>
    </w:p>
    <w:p w14:paraId="3548F165" w14:textId="77777777" w:rsidR="00891C4F" w:rsidRDefault="00000000">
      <w:pPr>
        <w:pStyle w:val="Nagwek4"/>
      </w:pPr>
      <w:bookmarkStart w:id="133" w:name="lista-użytkowników-z-filtrowaniem"/>
      <w:r>
        <w:t>14.2.1. Lista Użytkowników z Filtrowaniem</w:t>
      </w:r>
    </w:p>
    <w:p w14:paraId="18A711F2" w14:textId="3788B498" w:rsidR="00891C4F" w:rsidRDefault="00436D88">
      <w:pPr>
        <w:pStyle w:val="Tekstpodstawowy"/>
      </w:pPr>
      <w:r>
        <w:rPr>
          <w:noProof/>
        </w:rPr>
        <w:drawing>
          <wp:inline distT="0" distB="0" distL="0" distR="0" wp14:anchorId="1284F061" wp14:editId="05E076A5">
            <wp:extent cx="5972810" cy="3242945"/>
            <wp:effectExtent l="0" t="0" r="0" b="0"/>
            <wp:docPr id="1387618601" name="Obraz 1" descr="Obraz zawierający tekst, zrzut ekranu, oprogramowanie, Oprogramowanie multimedialne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7618601" name="Obraz 1" descr="Obraz zawierający tekst, zrzut ekranu, oprogramowanie, Oprogramowanie multimedialne&#10;&#10;Zawartość wygenerowana przez AI może być niepoprawna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rPr>
          <w:b/>
          <w:bCs/>
        </w:rPr>
        <w:t>Funkcjonalności widoczne:</w:t>
      </w:r>
      <w:r w:rsidR="00000000">
        <w:t xml:space="preserve"> - Tabela z użytkownikami i ich rolami - Filtry według działów i typów szkół - Wyszukiwarka użytkowników - Opcje sortowania i paginacji</w:t>
      </w:r>
    </w:p>
    <w:p w14:paraId="5C683685" w14:textId="77777777" w:rsidR="00891C4F" w:rsidRDefault="00000000">
      <w:pPr>
        <w:pStyle w:val="Nagwek4"/>
      </w:pPr>
      <w:bookmarkStart w:id="134" w:name="formularz-dodawaniaedycji-użytkownika"/>
      <w:bookmarkEnd w:id="133"/>
      <w:r>
        <w:lastRenderedPageBreak/>
        <w:t>14.2.2. Formularz Dodawania/Edycji Użytkownika</w:t>
      </w:r>
    </w:p>
    <w:p w14:paraId="1FA30CEF" w14:textId="652F7862" w:rsidR="00891C4F" w:rsidRDefault="00436D88">
      <w:pPr>
        <w:pStyle w:val="Tekstpodstawowy"/>
      </w:pPr>
      <w:r>
        <w:rPr>
          <w:noProof/>
        </w:rPr>
        <w:drawing>
          <wp:inline distT="0" distB="0" distL="0" distR="0" wp14:anchorId="692A2CD4" wp14:editId="7E2746DD">
            <wp:extent cx="4313281" cy="3663950"/>
            <wp:effectExtent l="0" t="0" r="0" b="0"/>
            <wp:docPr id="1705061582" name="Obraz 1" descr="Obraz zawierający tekst, zrzut ekranu, oprogramowanie, Oprogramowanie multimedialne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061582" name="Obraz 1" descr="Obraz zawierający tekst, zrzut ekranu, oprogramowanie, Oprogramowanie multimedialne&#10;&#10;Zawartość wygenerowana przez AI może być niepoprawna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16357" cy="3666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rPr>
          <w:b/>
          <w:bCs/>
        </w:rPr>
        <w:t>Pola formularza:</w:t>
      </w:r>
      <w:r w:rsidR="00000000">
        <w:t xml:space="preserve"> - Dane osobowe (imię, nazwisko, email) - Wybór roli systemowej - Przypisanie do działu - Konfiguracja typów szkół</w:t>
      </w:r>
    </w:p>
    <w:p w14:paraId="4D33E29F" w14:textId="77777777" w:rsidR="00891C4F" w:rsidRDefault="00000000">
      <w:pPr>
        <w:pStyle w:val="Nagwek4"/>
      </w:pPr>
      <w:bookmarkStart w:id="135" w:name="masowe-operacje-na-użytkownikach"/>
      <w:bookmarkEnd w:id="134"/>
      <w:r>
        <w:t>14.2.3. Masowe Operacje na Użytkownikach</w:t>
      </w:r>
    </w:p>
    <w:p w14:paraId="5A89D7A2" w14:textId="367D4077" w:rsidR="00891C4F" w:rsidRDefault="00000000">
      <w:pPr>
        <w:pStyle w:val="FirstParagraph"/>
      </w:pPr>
      <w:r>
        <w:rPr>
          <w:i/>
          <w:iCs/>
        </w:rPr>
        <w:t>[</w:t>
      </w:r>
      <w:r w:rsidR="00436D88">
        <w:rPr>
          <w:i/>
          <w:iCs/>
        </w:rPr>
        <w:t>W przygtowaniu</w:t>
      </w:r>
      <w:r>
        <w:rPr>
          <w:i/>
          <w:iCs/>
        </w:rPr>
        <w:t>]</w:t>
      </w:r>
    </w:p>
    <w:p w14:paraId="752254F0" w14:textId="77777777" w:rsidR="00891C4F" w:rsidRDefault="00000000">
      <w:pPr>
        <w:pStyle w:val="Tekstpodstawowy"/>
      </w:pPr>
      <w:r>
        <w:rPr>
          <w:b/>
          <w:bCs/>
        </w:rPr>
        <w:t>Widoczne operacje:</w:t>
      </w:r>
      <w:r>
        <w:t xml:space="preserve"> - Bulk import z pliku CSV - Masowa zmiana ról - Bulk onboarding/offboarding - Progress bar operacji w tle</w:t>
      </w:r>
    </w:p>
    <w:p w14:paraId="41217B64" w14:textId="77777777" w:rsidR="00891C4F" w:rsidRDefault="00000000">
      <w:pPr>
        <w:pStyle w:val="Nagwek3"/>
      </w:pPr>
      <w:bookmarkStart w:id="136" w:name="zarządzanie-zespołami"/>
      <w:bookmarkEnd w:id="132"/>
      <w:bookmarkEnd w:id="135"/>
      <w:r>
        <w:lastRenderedPageBreak/>
        <w:t>14.3. Zarządzanie Zespołami</w:t>
      </w:r>
    </w:p>
    <w:p w14:paraId="3C877D13" w14:textId="77777777" w:rsidR="00891C4F" w:rsidRDefault="00000000">
      <w:pPr>
        <w:pStyle w:val="Nagwek4"/>
      </w:pPr>
      <w:bookmarkStart w:id="137" w:name="przegląd-zespołów-z-grupowaniem"/>
      <w:r>
        <w:t>14.3.1. Przegląd Zespołów z Grupowaniem</w:t>
      </w:r>
    </w:p>
    <w:p w14:paraId="15ED2E72" w14:textId="11DA165B" w:rsidR="00891C4F" w:rsidRDefault="00996827">
      <w:pPr>
        <w:pStyle w:val="Tekstpodstawowy"/>
      </w:pPr>
      <w:r>
        <w:rPr>
          <w:noProof/>
        </w:rPr>
        <w:drawing>
          <wp:inline distT="0" distB="0" distL="0" distR="0" wp14:anchorId="76984E50" wp14:editId="078C0937">
            <wp:extent cx="5972810" cy="3242945"/>
            <wp:effectExtent l="0" t="0" r="0" b="0"/>
            <wp:docPr id="113337560" name="Obraz 1" descr="Obraz zawierający tekst, zrzut ekranu, oprogramowanie, Oprogramowanie multimedialne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37560" name="Obraz 1" descr="Obraz zawierający tekst, zrzut ekranu, oprogramowanie, Oprogramowanie multimedialne&#10;&#10;Zawartość wygenerowana przez AI może być niepoprawna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rPr>
          <w:b/>
          <w:bCs/>
        </w:rPr>
        <w:t>Organizacja danych:</w:t>
      </w:r>
      <w:r w:rsidR="00000000">
        <w:t xml:space="preserve"> - Grupowanie według typów szkół - Status zespołów (aktywne/zarchiwizowane) - Liczba członków każdego zespołu - Data ostatniej aktywności</w:t>
      </w:r>
    </w:p>
    <w:p w14:paraId="471B978B" w14:textId="77777777" w:rsidR="00891C4F" w:rsidRDefault="00000000">
      <w:pPr>
        <w:pStyle w:val="Nagwek4"/>
      </w:pPr>
      <w:bookmarkStart w:id="138" w:name="kreator-tworzenia-zespołu"/>
      <w:bookmarkEnd w:id="137"/>
      <w:r>
        <w:t>14.3.2. Kreator Tworzenia Zespołu</w:t>
      </w:r>
    </w:p>
    <w:p w14:paraId="089177F5" w14:textId="0B94A828" w:rsidR="00891C4F" w:rsidRDefault="00000000">
      <w:pPr>
        <w:pStyle w:val="FirstParagraph"/>
      </w:pPr>
      <w:r>
        <w:rPr>
          <w:i/>
          <w:iCs/>
        </w:rPr>
        <w:t>[</w:t>
      </w:r>
      <w:r w:rsidR="00996827">
        <w:rPr>
          <w:i/>
          <w:iCs/>
        </w:rPr>
        <w:t>W przygotowaniiu</w:t>
      </w:r>
      <w:r>
        <w:rPr>
          <w:i/>
          <w:iCs/>
        </w:rPr>
        <w:t>]</w:t>
      </w:r>
    </w:p>
    <w:p w14:paraId="4FB397EB" w14:textId="77777777" w:rsidR="00891C4F" w:rsidRDefault="00000000">
      <w:pPr>
        <w:pStyle w:val="Tekstpodstawowy"/>
      </w:pPr>
      <w:r>
        <w:rPr>
          <w:b/>
          <w:bCs/>
        </w:rPr>
        <w:t>Kroki kreatora:</w:t>
      </w:r>
      <w:r>
        <w:t xml:space="preserve"> - Wybór szablonu zespołu - Konfiguracja podstawowych danych - Wybór członków zespołu - Podgląd przed utworzeniem</w:t>
      </w:r>
    </w:p>
    <w:p w14:paraId="37D7E8C4" w14:textId="77777777" w:rsidR="00891C4F" w:rsidRDefault="00000000">
      <w:pPr>
        <w:pStyle w:val="Nagwek4"/>
      </w:pPr>
      <w:bookmarkStart w:id="139" w:name="szczegóły-zespołu-z-kanałami"/>
      <w:bookmarkEnd w:id="138"/>
      <w:r>
        <w:t>14.3.3. Szczegóły Zespołu z Kanałami</w:t>
      </w:r>
    </w:p>
    <w:p w14:paraId="71096B3C" w14:textId="6D70931D" w:rsidR="00891C4F" w:rsidRDefault="00000000">
      <w:pPr>
        <w:pStyle w:val="FirstParagraph"/>
      </w:pPr>
      <w:r>
        <w:rPr>
          <w:i/>
          <w:iCs/>
        </w:rPr>
        <w:t>[</w:t>
      </w:r>
      <w:r w:rsidR="00996827">
        <w:rPr>
          <w:i/>
          <w:iCs/>
        </w:rPr>
        <w:t>W przygotowaniu</w:t>
      </w:r>
      <w:r>
        <w:rPr>
          <w:i/>
          <w:iCs/>
        </w:rPr>
        <w:t>]</w:t>
      </w:r>
    </w:p>
    <w:p w14:paraId="1163DA4E" w14:textId="77777777" w:rsidR="00891C4F" w:rsidRDefault="00000000">
      <w:pPr>
        <w:pStyle w:val="Tekstpodstawowy"/>
      </w:pPr>
      <w:r>
        <w:rPr>
          <w:b/>
          <w:bCs/>
        </w:rPr>
        <w:t>Informacje wyświetlane:</w:t>
      </w:r>
      <w:r>
        <w:t xml:space="preserve"> - Podstawowe dane zespołu - Lista kanałów z konfiguracją - Członkowie z rolami - Historia operacji na zespole</w:t>
      </w:r>
    </w:p>
    <w:p w14:paraId="3EBA9F67" w14:textId="77777777" w:rsidR="00891C4F" w:rsidRDefault="00000000">
      <w:pPr>
        <w:pStyle w:val="Nagwek3"/>
      </w:pPr>
      <w:bookmarkStart w:id="140" w:name="konfiguracja-systemu"/>
      <w:bookmarkEnd w:id="136"/>
      <w:bookmarkEnd w:id="139"/>
      <w:r>
        <w:lastRenderedPageBreak/>
        <w:t>14.4. Konfiguracja Systemu</w:t>
      </w:r>
    </w:p>
    <w:p w14:paraId="18820DAF" w14:textId="77777777" w:rsidR="00891C4F" w:rsidRDefault="00000000">
      <w:pPr>
        <w:pStyle w:val="Nagwek4"/>
      </w:pPr>
      <w:bookmarkStart w:id="141" w:name="zarządzanie-typami-szkół"/>
      <w:r>
        <w:t>14.4.1. Zarządzanie Typami Szkół</w:t>
      </w:r>
    </w:p>
    <w:p w14:paraId="3574C29E" w14:textId="36F982CB" w:rsidR="00891C4F" w:rsidRDefault="00996827">
      <w:pPr>
        <w:pStyle w:val="Tekstpodstawowy"/>
      </w:pPr>
      <w:r>
        <w:rPr>
          <w:noProof/>
        </w:rPr>
        <w:drawing>
          <wp:inline distT="0" distB="0" distL="0" distR="0" wp14:anchorId="1D1B898E" wp14:editId="56FBC02E">
            <wp:extent cx="5972810" cy="3242945"/>
            <wp:effectExtent l="0" t="0" r="0" b="0"/>
            <wp:docPr id="788743121" name="Obraz 1" descr="Obraz zawierający tekst, zrzut ekranu, oprogramowanie, Oprogramowanie multimedialne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743121" name="Obraz 1" descr="Obraz zawierający tekst, zrzut ekranu, oprogramowanie, Oprogramowanie multimedialne&#10;&#10;Zawartość wygenerowana przez AI może być niepoprawna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rPr>
          <w:b/>
          <w:bCs/>
        </w:rPr>
        <w:t>Elementy konfiguracji:</w:t>
      </w:r>
      <w:r w:rsidR="00000000">
        <w:t xml:space="preserve"> - Lista typów szkół z kolorami - Przypisani wicedyrektorzy - Liczba aktywnych zespołów - Opcje edycji i usuwania</w:t>
      </w:r>
    </w:p>
    <w:p w14:paraId="5B5AFCBE" w14:textId="77777777" w:rsidR="00891C4F" w:rsidRDefault="00000000">
      <w:pPr>
        <w:pStyle w:val="Nagwek4"/>
      </w:pPr>
      <w:bookmarkStart w:id="142" w:name="konfiguracja-lat-szkolnych"/>
      <w:bookmarkEnd w:id="141"/>
      <w:r>
        <w:t>14.4.2. Konfiguracja Lat Szkolnych</w:t>
      </w:r>
    </w:p>
    <w:p w14:paraId="0534BD55" w14:textId="17947971" w:rsidR="00891C4F" w:rsidRDefault="00996827">
      <w:pPr>
        <w:pStyle w:val="Tekstpodstawowy"/>
      </w:pPr>
      <w:r>
        <w:rPr>
          <w:noProof/>
        </w:rPr>
        <w:drawing>
          <wp:inline distT="0" distB="0" distL="0" distR="0" wp14:anchorId="3603B234" wp14:editId="174F6518">
            <wp:extent cx="5972810" cy="3242945"/>
            <wp:effectExtent l="0" t="0" r="0" b="0"/>
            <wp:docPr id="1572759923" name="Obraz 1" descr="Obraz zawierający zrzut ekranu, tekst, oprogramowanie, Oprogramowanie multimedialne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759923" name="Obraz 1" descr="Obraz zawierający zrzut ekranu, tekst, oprogramowanie, Oprogramowanie multimedialne&#10;&#10;Zawartość wygenerowana przez AI może być niepoprawna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rPr>
          <w:b/>
          <w:bCs/>
        </w:rPr>
        <w:t>Funkcjonalności:</w:t>
      </w:r>
      <w:r w:rsidR="00000000">
        <w:t xml:space="preserve"> - Aktualny rok szkolny (oznaczony) - Daty rozpoczęcia i zakończenia - Podział na semestry - Statystyki zespołów w roku</w:t>
      </w:r>
    </w:p>
    <w:p w14:paraId="53501DA0" w14:textId="77777777" w:rsidR="00891C4F" w:rsidRDefault="00000000">
      <w:pPr>
        <w:pStyle w:val="Nagwek4"/>
      </w:pPr>
      <w:bookmarkStart w:id="143" w:name="szablony-zespołów"/>
      <w:bookmarkEnd w:id="142"/>
      <w:r>
        <w:lastRenderedPageBreak/>
        <w:t>14.4.3. Szablony Zespołów</w:t>
      </w:r>
    </w:p>
    <w:p w14:paraId="438D625C" w14:textId="17971C91" w:rsidR="00891C4F" w:rsidRDefault="00000000">
      <w:pPr>
        <w:pStyle w:val="FirstParagraph"/>
      </w:pPr>
      <w:r>
        <w:rPr>
          <w:i/>
          <w:iCs/>
        </w:rPr>
        <w:t>[</w:t>
      </w:r>
      <w:r w:rsidR="00996827">
        <w:rPr>
          <w:i/>
          <w:iCs/>
        </w:rPr>
        <w:t>W przygotowaniu</w:t>
      </w:r>
      <w:r>
        <w:rPr>
          <w:i/>
          <w:iCs/>
        </w:rPr>
        <w:t>]</w:t>
      </w:r>
    </w:p>
    <w:p w14:paraId="22033818" w14:textId="77777777" w:rsidR="00891C4F" w:rsidRDefault="00000000">
      <w:pPr>
        <w:pStyle w:val="Tekstpodstawowy"/>
      </w:pPr>
      <w:r>
        <w:rPr>
          <w:b/>
          <w:bCs/>
        </w:rPr>
        <w:t>Widoczne elementy:</w:t>
      </w:r>
      <w:r>
        <w:t xml:space="preserve"> - Lista szablonów z kategoriami - Przykład generowanej nazwy - Statystyki użycia szablonu - Edytor szablonu z placeholderami</w:t>
      </w:r>
    </w:p>
    <w:p w14:paraId="708BADEF" w14:textId="77777777" w:rsidR="00891C4F" w:rsidRDefault="00000000">
      <w:pPr>
        <w:pStyle w:val="Nagwek3"/>
      </w:pPr>
      <w:bookmarkStart w:id="144" w:name="orkiestratorzy-i-procesy"/>
      <w:bookmarkEnd w:id="140"/>
      <w:bookmarkEnd w:id="143"/>
      <w:r>
        <w:t>14.5. Orkiestratorzy i Procesy</w:t>
      </w:r>
    </w:p>
    <w:p w14:paraId="399C9306" w14:textId="77777777" w:rsidR="00891C4F" w:rsidRDefault="00000000">
      <w:pPr>
        <w:pStyle w:val="Nagwek4"/>
      </w:pPr>
      <w:bookmarkStart w:id="145" w:name="dashboard-orkiestratorów"/>
      <w:r>
        <w:t>14.5.1. Dashboard Orkiestratorów</w:t>
      </w:r>
    </w:p>
    <w:p w14:paraId="10A7047F" w14:textId="77777777" w:rsidR="00996827" w:rsidRDefault="00996827" w:rsidP="00996827">
      <w:pPr>
        <w:pStyle w:val="FirstParagraph"/>
      </w:pPr>
      <w:r>
        <w:rPr>
          <w:i/>
          <w:iCs/>
        </w:rPr>
        <w:t>[W przygotowaniu]</w:t>
      </w:r>
    </w:p>
    <w:p w14:paraId="7B253AEF" w14:textId="77777777" w:rsidR="00891C4F" w:rsidRDefault="00000000">
      <w:pPr>
        <w:pStyle w:val="Tekstpodstawowy"/>
      </w:pPr>
      <w:r>
        <w:rPr>
          <w:b/>
          <w:bCs/>
        </w:rPr>
        <w:t>Monitorowane procesy:</w:t>
      </w:r>
      <w:r>
        <w:t xml:space="preserve"> - Lista aktywnych operacji - Progress bary dla długotrwałych zadań - Historia zakończonych operacji - Alerty i komunikaty o błędach</w:t>
      </w:r>
    </w:p>
    <w:p w14:paraId="5E52D77C" w14:textId="77777777" w:rsidR="00891C4F" w:rsidRDefault="00000000">
      <w:pPr>
        <w:pStyle w:val="Nagwek4"/>
      </w:pPr>
      <w:bookmarkStart w:id="146" w:name="proces-rozpoczęcia-roku-szkolnego"/>
      <w:bookmarkEnd w:id="145"/>
      <w:r>
        <w:t>14.5.2. Proces Rozpoczęcia Roku Szkolnego</w:t>
      </w:r>
    </w:p>
    <w:p w14:paraId="4D4D4305" w14:textId="77777777" w:rsidR="00996827" w:rsidRDefault="00996827" w:rsidP="00996827">
      <w:pPr>
        <w:pStyle w:val="FirstParagraph"/>
      </w:pPr>
      <w:r>
        <w:rPr>
          <w:i/>
          <w:iCs/>
        </w:rPr>
        <w:t>[W przygotowaniu]</w:t>
      </w:r>
    </w:p>
    <w:p w14:paraId="45652514" w14:textId="77777777" w:rsidR="00891C4F" w:rsidRDefault="00000000">
      <w:pPr>
        <w:pStyle w:val="Tekstpodstawowy"/>
      </w:pPr>
      <w:r>
        <w:rPr>
          <w:b/>
          <w:bCs/>
        </w:rPr>
        <w:t>Etapy procesu:</w:t>
      </w:r>
      <w:r>
        <w:t xml:space="preserve"> - Konfiguracja parametrów - Wybór zespołów do archiwizacji - Tworzenie nowych zespołów - Raport z wykonanych operacji</w:t>
      </w:r>
    </w:p>
    <w:p w14:paraId="544C4D67" w14:textId="77777777" w:rsidR="00891C4F" w:rsidRDefault="00000000">
      <w:pPr>
        <w:pStyle w:val="Nagwek4"/>
      </w:pPr>
      <w:bookmarkStart w:id="147" w:name="import-danych-csvexcel"/>
      <w:bookmarkEnd w:id="146"/>
      <w:r>
        <w:t>14.5.3. Import Danych CSV/Excel</w:t>
      </w:r>
    </w:p>
    <w:p w14:paraId="483FF9AE" w14:textId="77777777" w:rsidR="00996827" w:rsidRDefault="00996827" w:rsidP="00996827">
      <w:pPr>
        <w:pStyle w:val="FirstParagraph"/>
      </w:pPr>
      <w:r>
        <w:rPr>
          <w:i/>
          <w:iCs/>
        </w:rPr>
        <w:t>[W przygotowaniu]</w:t>
      </w:r>
    </w:p>
    <w:p w14:paraId="1DAFDE44" w14:textId="77777777" w:rsidR="00891C4F" w:rsidRDefault="00000000">
      <w:pPr>
        <w:pStyle w:val="Tekstpodstawowy"/>
      </w:pPr>
      <w:r>
        <w:rPr>
          <w:b/>
          <w:bCs/>
        </w:rPr>
        <w:t>Funkcjonalności importu:</w:t>
      </w:r>
      <w:r>
        <w:t xml:space="preserve"> - Drag &amp; drop plików - Podgląd danych przed importem - Walidacja danych z komunikatami - Progress bar i statystyki importu</w:t>
      </w:r>
    </w:p>
    <w:p w14:paraId="7EEE8F0C" w14:textId="77777777" w:rsidR="00891C4F" w:rsidRDefault="00000000">
      <w:pPr>
        <w:pStyle w:val="Nagwek3"/>
      </w:pPr>
      <w:bookmarkStart w:id="148" w:name="raportowanie-i-monitoring"/>
      <w:bookmarkEnd w:id="144"/>
      <w:bookmarkEnd w:id="147"/>
      <w:r>
        <w:t>14.6. Raportowanie i Monitoring</w:t>
      </w:r>
    </w:p>
    <w:p w14:paraId="20F2AFFB" w14:textId="77777777" w:rsidR="00891C4F" w:rsidRDefault="00000000">
      <w:pPr>
        <w:pStyle w:val="Nagwek4"/>
      </w:pPr>
      <w:bookmarkStart w:id="149" w:name="generator-raportów"/>
      <w:r>
        <w:t>14.6.1. Generator Raportów</w:t>
      </w:r>
    </w:p>
    <w:p w14:paraId="53D79EDE" w14:textId="77777777" w:rsidR="00996827" w:rsidRDefault="00996827" w:rsidP="00996827">
      <w:pPr>
        <w:pStyle w:val="FirstParagraph"/>
      </w:pPr>
      <w:r>
        <w:rPr>
          <w:i/>
          <w:iCs/>
        </w:rPr>
        <w:t>[W przygotowaniu]</w:t>
      </w:r>
    </w:p>
    <w:p w14:paraId="0F171B8D" w14:textId="77777777" w:rsidR="00891C4F" w:rsidRDefault="00000000">
      <w:pPr>
        <w:pStyle w:val="Tekstpodstawowy"/>
      </w:pPr>
      <w:r>
        <w:rPr>
          <w:b/>
          <w:bCs/>
        </w:rPr>
        <w:t>Opcje raportowania:</w:t>
      </w:r>
      <w:r>
        <w:t xml:space="preserve"> - Wybór typu raportu - Konfiguracja parametrów - Podgląd raportu - Eksport w różnych formatach</w:t>
      </w:r>
    </w:p>
    <w:p w14:paraId="0488B922" w14:textId="77777777" w:rsidR="00891C4F" w:rsidRDefault="00000000">
      <w:pPr>
        <w:pStyle w:val="Nagwek4"/>
      </w:pPr>
      <w:bookmarkStart w:id="150" w:name="monitoring-systemu"/>
      <w:bookmarkEnd w:id="149"/>
      <w:r>
        <w:lastRenderedPageBreak/>
        <w:t>14.6.2. Monitoring Systemu</w:t>
      </w:r>
    </w:p>
    <w:p w14:paraId="1A2F8826" w14:textId="25C73B60" w:rsidR="00891C4F" w:rsidRDefault="00996827">
      <w:pPr>
        <w:pStyle w:val="Tekstpodstawowy"/>
      </w:pPr>
      <w:r>
        <w:rPr>
          <w:noProof/>
        </w:rPr>
        <w:drawing>
          <wp:inline distT="0" distB="0" distL="0" distR="0" wp14:anchorId="673D8C51" wp14:editId="351A4629">
            <wp:extent cx="5972810" cy="3242945"/>
            <wp:effectExtent l="0" t="0" r="0" b="0"/>
            <wp:docPr id="1854454742" name="Obraz 1" descr="Obraz zawierający tekst, zrzut ekranu, oprogramowanie, Oprogramowanie multimedialne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454742" name="Obraz 1" descr="Obraz zawierający tekst, zrzut ekranu, oprogramowanie, Oprogramowanie multimedialne&#10;&#10;Zawartość wygenerowana przez AI może być niepoprawna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rPr>
          <w:b/>
          <w:bCs/>
        </w:rPr>
        <w:t>Metryki systemu:</w:t>
      </w:r>
      <w:r w:rsidR="00000000">
        <w:t xml:space="preserve"> - Status połączenia z Graph API - Wydajność bazy danych - Aktywność użytkowników - Logi systemowe w czasie rzeczywistym</w:t>
      </w:r>
    </w:p>
    <w:p w14:paraId="2C86E017" w14:textId="77777777" w:rsidR="00891C4F" w:rsidRDefault="00000000">
      <w:pPr>
        <w:pStyle w:val="Nagwek4"/>
      </w:pPr>
      <w:bookmarkStart w:id="151" w:name="historia-operacji"/>
      <w:bookmarkEnd w:id="150"/>
      <w:r>
        <w:t>14.6.3. Historia Operacji</w:t>
      </w:r>
    </w:p>
    <w:p w14:paraId="00FBB4F7" w14:textId="782C4A3B" w:rsidR="00891C4F" w:rsidRDefault="00996827">
      <w:pPr>
        <w:pStyle w:val="Tekstpodstawowy"/>
      </w:pPr>
      <w:r>
        <w:rPr>
          <w:noProof/>
        </w:rPr>
        <w:drawing>
          <wp:inline distT="0" distB="0" distL="0" distR="0" wp14:anchorId="5628B092" wp14:editId="25B2694A">
            <wp:extent cx="5972810" cy="3242945"/>
            <wp:effectExtent l="0" t="0" r="0" b="0"/>
            <wp:docPr id="1515607631" name="Obraz 1" descr="Obraz zawierający tekst, zrzut ekranu, oprogramowanie, Oprogramowanie multimedialne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5607631" name="Obraz 1" descr="Obraz zawierający tekst, zrzut ekranu, oprogramowanie, Oprogramowanie multimedialne&#10;&#10;Zawartość wygenerowana przez AI może być niepoprawna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rPr>
          <w:b/>
          <w:bCs/>
        </w:rPr>
        <w:t>Dane audytowe:</w:t>
      </w:r>
      <w:r w:rsidR="00000000">
        <w:t xml:space="preserve"> - Chronologiczna lista operacji - Szczegóły każdej operacji - Filtry według użytkowników i dat - Eksport danych audytowych</w:t>
      </w:r>
    </w:p>
    <w:p w14:paraId="535A20E6" w14:textId="7AE57913" w:rsidR="00891C4F" w:rsidRDefault="00996827">
      <w:pPr>
        <w:pStyle w:val="Nagwek3"/>
      </w:pPr>
      <w:bookmarkStart w:id="152" w:name="responsywność-i-lokalizacja"/>
      <w:bookmarkEnd w:id="148"/>
      <w:bookmarkEnd w:id="151"/>
      <w:r>
        <w:rPr>
          <w:noProof/>
        </w:rPr>
        <w:lastRenderedPageBreak/>
        <w:drawing>
          <wp:anchor distT="0" distB="0" distL="114300" distR="114300" simplePos="0" relativeHeight="251696128" behindDoc="0" locked="0" layoutInCell="1" allowOverlap="1" wp14:anchorId="76215D26" wp14:editId="1134EE74">
            <wp:simplePos x="0" y="0"/>
            <wp:positionH relativeFrom="column">
              <wp:posOffset>4455795</wp:posOffset>
            </wp:positionH>
            <wp:positionV relativeFrom="paragraph">
              <wp:posOffset>-696595</wp:posOffset>
            </wp:positionV>
            <wp:extent cx="1659089" cy="3251200"/>
            <wp:effectExtent l="0" t="0" r="0" b="0"/>
            <wp:wrapNone/>
            <wp:docPr id="1268971822" name="Obraz 1" descr="Obraz zawierający tekst, zrzut ekranu, oprogramowanie, multimedia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971822" name="Obraz 1" descr="Obraz zawierający tekst, zrzut ekranu, oprogramowanie, multimedia&#10;&#10;Zawartość wygenerowana przez AI może być niepoprawna.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089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t>14.7. Responsywność i Lokalizacja</w:t>
      </w:r>
    </w:p>
    <w:p w14:paraId="43AD0819" w14:textId="2891C2A8" w:rsidR="00891C4F" w:rsidRDefault="00000000">
      <w:pPr>
        <w:pStyle w:val="Nagwek4"/>
      </w:pPr>
      <w:bookmarkStart w:id="153" w:name="adaptacja-do-różnych-rozdzielczości"/>
      <w:r>
        <w:t>14.7.1. Adaptacja do Różnych Rozdzielczości</w:t>
      </w:r>
    </w:p>
    <w:p w14:paraId="46CC1148" w14:textId="39696059" w:rsidR="00891C4F" w:rsidRDefault="00996827">
      <w:pPr>
        <w:pStyle w:val="Nagwek4"/>
      </w:pPr>
      <w:bookmarkStart w:id="154" w:name="polskie-formatowanie-i-lokalizacja"/>
      <w:bookmarkEnd w:id="153"/>
      <w:r>
        <w:rPr>
          <w:noProof/>
        </w:rPr>
        <w:drawing>
          <wp:anchor distT="0" distB="0" distL="114300" distR="114300" simplePos="0" relativeHeight="251676672" behindDoc="0" locked="0" layoutInCell="1" allowOverlap="1" wp14:anchorId="1AA20A08" wp14:editId="0DB91A5C">
            <wp:simplePos x="0" y="0"/>
            <wp:positionH relativeFrom="column">
              <wp:posOffset>1905</wp:posOffset>
            </wp:positionH>
            <wp:positionV relativeFrom="paragraph">
              <wp:posOffset>24130</wp:posOffset>
            </wp:positionV>
            <wp:extent cx="4184906" cy="1753870"/>
            <wp:effectExtent l="0" t="0" r="0" b="0"/>
            <wp:wrapTopAndBottom/>
            <wp:docPr id="1470833006" name="Obraz 1" descr="Obraz zawierający zrzut ekranu, tekst, oprogramowanie, Oprogramowanie multimedialne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833006" name="Obraz 1" descr="Obraz zawierający zrzut ekranu, tekst, oprogramowanie, Oprogramowanie multimedialne&#10;&#10;Zawartość wygenerowana przez AI może być niepoprawna.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4906" cy="1753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t>14.7.2. Polskie Formatowanie i Lokalizacja</w:t>
      </w:r>
    </w:p>
    <w:p w14:paraId="1DBFDCFC" w14:textId="722D9470" w:rsidR="00891C4F" w:rsidRDefault="00000000">
      <w:pPr>
        <w:pStyle w:val="FirstParagraph"/>
      </w:pPr>
      <w:r>
        <w:rPr>
          <w:i/>
          <w:iCs/>
        </w:rPr>
        <w:t>[</w:t>
      </w:r>
      <w:r w:rsidR="00996827">
        <w:rPr>
          <w:i/>
          <w:iCs/>
        </w:rPr>
        <w:t>W przygotowaniu</w:t>
      </w:r>
      <w:r>
        <w:rPr>
          <w:i/>
          <w:iCs/>
        </w:rPr>
        <w:t>]</w:t>
      </w:r>
    </w:p>
    <w:p w14:paraId="648D839D" w14:textId="77777777" w:rsidR="00891C4F" w:rsidRDefault="00000000">
      <w:pPr>
        <w:pStyle w:val="Tekstpodstawowy"/>
      </w:pPr>
      <w:r>
        <w:rPr>
          <w:b/>
          <w:bCs/>
        </w:rPr>
        <w:t>Elementy lokalizacji:</w:t>
      </w:r>
      <w:r>
        <w:t xml:space="preserve"> - Polskie nazwy wszystkich elementów UI - Formatowanie dat (dd.MM.yyyy) - Polskie formaty liczb i walut - Komunikaty błędów w języku polskim</w:t>
      </w:r>
    </w:p>
    <w:p w14:paraId="23FF1699" w14:textId="77777777" w:rsidR="00891C4F" w:rsidRDefault="00000000">
      <w:pPr>
        <w:pStyle w:val="Nagwek3"/>
      </w:pPr>
      <w:bookmarkStart w:id="155" w:name="obsługa-błędów-i-komunikaty"/>
      <w:bookmarkEnd w:id="152"/>
      <w:bookmarkEnd w:id="154"/>
      <w:r>
        <w:t>14.8. Obsługa Błędów i Komunikaty</w:t>
      </w:r>
    </w:p>
    <w:p w14:paraId="0C12A907" w14:textId="77777777" w:rsidR="00891C4F" w:rsidRDefault="00000000">
      <w:pPr>
        <w:pStyle w:val="Nagwek4"/>
      </w:pPr>
      <w:bookmarkStart w:id="156" w:name="komunikaty-błędów-z-graph-api"/>
      <w:r>
        <w:t>14.8.1. Komunikaty Błędów z Graph API</w:t>
      </w:r>
    </w:p>
    <w:p w14:paraId="42EB22EC" w14:textId="3E6EEA13" w:rsidR="00891C4F" w:rsidRDefault="00996827">
      <w:pPr>
        <w:pStyle w:val="FirstParagraph"/>
      </w:pPr>
      <w:r>
        <w:rPr>
          <w:i/>
          <w:iCs/>
        </w:rPr>
        <w:t>[W przygotowaniu]</w:t>
      </w:r>
    </w:p>
    <w:p w14:paraId="51A7861C" w14:textId="77777777" w:rsidR="00891C4F" w:rsidRDefault="00000000">
      <w:pPr>
        <w:pStyle w:val="Tekstpodstawowy"/>
      </w:pPr>
      <w:r>
        <w:rPr>
          <w:b/>
          <w:bCs/>
        </w:rPr>
        <w:t>Typy komunikatów:</w:t>
      </w:r>
      <w:r>
        <w:t xml:space="preserve"> - Błędy uwierzytelniania - Problemy z połączeniem sieciowym - Błędy uprawnień do zasobów - Komunikaty walidacyjne</w:t>
      </w:r>
    </w:p>
    <w:p w14:paraId="22D0B9DD" w14:textId="77777777" w:rsidR="00891C4F" w:rsidRDefault="00000000">
      <w:pPr>
        <w:pStyle w:val="Nagwek4"/>
      </w:pPr>
      <w:bookmarkStart w:id="157" w:name="powiadomienia-o-sukcesie-operacji"/>
      <w:bookmarkEnd w:id="156"/>
      <w:r>
        <w:t>14.8.2. Powiadomienia o Sukcesie Operacji</w:t>
      </w:r>
    </w:p>
    <w:p w14:paraId="3C771705" w14:textId="7F823585" w:rsidR="00891C4F" w:rsidRDefault="00996827">
      <w:pPr>
        <w:pStyle w:val="FirstParagraph"/>
      </w:pPr>
      <w:r>
        <w:rPr>
          <w:i/>
          <w:iCs/>
        </w:rPr>
        <w:t>[W przygotowaniu]</w:t>
      </w:r>
    </w:p>
    <w:p w14:paraId="3FBAFC73" w14:textId="77777777" w:rsidR="00891C4F" w:rsidRDefault="00000000">
      <w:pPr>
        <w:pStyle w:val="Tekstpodstawowy"/>
      </w:pPr>
      <w:r>
        <w:rPr>
          <w:b/>
          <w:bCs/>
        </w:rPr>
        <w:t>Przykłady powiadomień:</w:t>
      </w:r>
      <w:r>
        <w:t xml:space="preserve"> - Udane utworzenie zespołu - Zakończony import użytkowników - Pomyślna synchronizacja danych - Zakończone operacje masowe</w:t>
      </w:r>
    </w:p>
    <w:p w14:paraId="03739542" w14:textId="77777777" w:rsidR="00891C4F" w:rsidRDefault="00000000">
      <w:r>
        <w:pict w14:anchorId="22B4E3E6">
          <v:rect id="_x0000_i2198" style="width:0;height:1.5pt" o:hralign="center" o:hrstd="t" o:hr="t"/>
        </w:pict>
      </w:r>
    </w:p>
    <w:p w14:paraId="0431B16A" w14:textId="77777777" w:rsidR="00891C4F" w:rsidRDefault="00000000">
      <w:pPr>
        <w:pStyle w:val="FirstParagraph"/>
      </w:pPr>
      <w:r>
        <w:rPr>
          <w:b/>
          <w:bCs/>
        </w:rPr>
        <w:t>Koniec dokumentacji technicznej TeamsManager</w:t>
      </w:r>
    </w:p>
    <w:p w14:paraId="016FD7F9" w14:textId="2941FFC7" w:rsidR="00891C4F" w:rsidRDefault="00000000">
      <w:pPr>
        <w:pStyle w:val="Tekstpodstawowy"/>
      </w:pPr>
      <w:r>
        <w:rPr>
          <w:i/>
          <w:iCs/>
        </w:rPr>
        <w:t>Dokument utworzony: 08 czerwca 2025, 15:07</w:t>
      </w:r>
      <w:r>
        <w:br/>
      </w:r>
      <w:r>
        <w:rPr>
          <w:i/>
          <w:iCs/>
        </w:rPr>
        <w:t>Autor: Mariusz Jaguścik</w:t>
      </w:r>
      <w:r w:rsidR="00907B5F">
        <w:rPr>
          <w:i/>
          <w:iCs/>
        </w:rPr>
        <w:br/>
        <w:t>N</w:t>
      </w:r>
      <w:r w:rsidR="00907B5F">
        <w:rPr>
          <w:i/>
          <w:iCs/>
        </w:rPr>
        <w:t>r</w:t>
      </w:r>
      <w:r w:rsidR="00907B5F">
        <w:rPr>
          <w:i/>
          <w:iCs/>
        </w:rPr>
        <w:t xml:space="preserve"> albumu</w:t>
      </w:r>
      <w:r w:rsidR="00907B5F">
        <w:rPr>
          <w:i/>
          <w:iCs/>
        </w:rPr>
        <w:t xml:space="preserve">: </w:t>
      </w:r>
      <w:r w:rsidR="00907B5F">
        <w:rPr>
          <w:i/>
          <w:iCs/>
        </w:rPr>
        <w:t>56205</w:t>
      </w:r>
      <w:r>
        <w:br/>
      </w:r>
      <w:r>
        <w:rPr>
          <w:i/>
          <w:iCs/>
        </w:rPr>
        <w:t>Uczelnia: Akademia Ekonomiczno-Humanistyczna w</w:t>
      </w:r>
      <w:bookmarkEnd w:id="0"/>
      <w:bookmarkEnd w:id="128"/>
      <w:bookmarkEnd w:id="155"/>
      <w:bookmarkEnd w:id="157"/>
      <w:r w:rsidR="00996827">
        <w:rPr>
          <w:i/>
          <w:iCs/>
        </w:rPr>
        <w:t xml:space="preserve"> Warszawie</w:t>
      </w:r>
    </w:p>
    <w:sectPr w:rsidR="00891C4F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8729A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FE4C83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27E4B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86104728">
    <w:abstractNumId w:val="0"/>
  </w:num>
  <w:num w:numId="2" w16cid:durableId="9089297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3540932">
    <w:abstractNumId w:val="1"/>
  </w:num>
  <w:num w:numId="4" w16cid:durableId="182014221">
    <w:abstractNumId w:val="1"/>
  </w:num>
  <w:num w:numId="5" w16cid:durableId="1213536395">
    <w:abstractNumId w:val="1"/>
  </w:num>
  <w:num w:numId="6" w16cid:durableId="92552521">
    <w:abstractNumId w:val="1"/>
  </w:num>
  <w:num w:numId="7" w16cid:durableId="2096974728">
    <w:abstractNumId w:val="1"/>
  </w:num>
  <w:num w:numId="8" w16cid:durableId="1505895349">
    <w:abstractNumId w:val="1"/>
  </w:num>
  <w:num w:numId="9" w16cid:durableId="1343238820">
    <w:abstractNumId w:val="1"/>
  </w:num>
  <w:num w:numId="10" w16cid:durableId="1380323507">
    <w:abstractNumId w:val="1"/>
  </w:num>
  <w:num w:numId="11" w16cid:durableId="1697927253">
    <w:abstractNumId w:val="1"/>
  </w:num>
  <w:num w:numId="12" w16cid:durableId="1186288706">
    <w:abstractNumId w:val="1"/>
  </w:num>
  <w:num w:numId="13" w16cid:durableId="1614744800">
    <w:abstractNumId w:val="1"/>
  </w:num>
  <w:num w:numId="14" w16cid:durableId="818964192">
    <w:abstractNumId w:val="1"/>
  </w:num>
  <w:num w:numId="15" w16cid:durableId="1703676728">
    <w:abstractNumId w:val="1"/>
  </w:num>
  <w:num w:numId="16" w16cid:durableId="696657659">
    <w:abstractNumId w:val="1"/>
  </w:num>
  <w:num w:numId="17" w16cid:durableId="295641936">
    <w:abstractNumId w:val="1"/>
  </w:num>
  <w:num w:numId="18" w16cid:durableId="1849251109">
    <w:abstractNumId w:val="1"/>
  </w:num>
  <w:num w:numId="19" w16cid:durableId="1867719536">
    <w:abstractNumId w:val="1"/>
  </w:num>
  <w:num w:numId="20" w16cid:durableId="776945202">
    <w:abstractNumId w:val="1"/>
  </w:num>
  <w:num w:numId="21" w16cid:durableId="716467820">
    <w:abstractNumId w:val="1"/>
  </w:num>
  <w:num w:numId="22" w16cid:durableId="2020424581">
    <w:abstractNumId w:val="1"/>
  </w:num>
  <w:num w:numId="23" w16cid:durableId="1839615893">
    <w:abstractNumId w:val="1"/>
  </w:num>
  <w:num w:numId="24" w16cid:durableId="135076902">
    <w:abstractNumId w:val="1"/>
  </w:num>
  <w:num w:numId="25" w16cid:durableId="167333262">
    <w:abstractNumId w:val="1"/>
  </w:num>
  <w:num w:numId="26" w16cid:durableId="463742994">
    <w:abstractNumId w:val="1"/>
  </w:num>
  <w:num w:numId="27" w16cid:durableId="2820039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7169732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0345770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04541621">
    <w:abstractNumId w:val="1"/>
  </w:num>
  <w:num w:numId="31" w16cid:durableId="1882204924">
    <w:abstractNumId w:val="1"/>
  </w:num>
  <w:num w:numId="32" w16cid:durableId="2009749835">
    <w:abstractNumId w:val="1"/>
  </w:num>
  <w:num w:numId="33" w16cid:durableId="1661928329">
    <w:abstractNumId w:val="1"/>
  </w:num>
  <w:num w:numId="34" w16cid:durableId="1870293640">
    <w:abstractNumId w:val="1"/>
  </w:num>
  <w:num w:numId="35" w16cid:durableId="1827437101">
    <w:abstractNumId w:val="1"/>
  </w:num>
  <w:num w:numId="36" w16cid:durableId="1226456950">
    <w:abstractNumId w:val="1"/>
  </w:num>
  <w:num w:numId="37" w16cid:durableId="1195919956">
    <w:abstractNumId w:val="1"/>
  </w:num>
  <w:num w:numId="38" w16cid:durableId="979769579">
    <w:abstractNumId w:val="1"/>
  </w:num>
  <w:num w:numId="39" w16cid:durableId="117186713">
    <w:abstractNumId w:val="1"/>
  </w:num>
  <w:num w:numId="40" w16cid:durableId="485903873">
    <w:abstractNumId w:val="1"/>
  </w:num>
  <w:num w:numId="41" w16cid:durableId="1901597333">
    <w:abstractNumId w:val="1"/>
  </w:num>
  <w:num w:numId="42" w16cid:durableId="1257323030">
    <w:abstractNumId w:val="1"/>
  </w:num>
  <w:num w:numId="43" w16cid:durableId="846209701">
    <w:abstractNumId w:val="1"/>
  </w:num>
  <w:num w:numId="44" w16cid:durableId="916210891">
    <w:abstractNumId w:val="1"/>
  </w:num>
  <w:num w:numId="45" w16cid:durableId="737627886">
    <w:abstractNumId w:val="1"/>
  </w:num>
  <w:num w:numId="46" w16cid:durableId="1411539457">
    <w:abstractNumId w:val="1"/>
  </w:num>
  <w:num w:numId="47" w16cid:durableId="1543127121">
    <w:abstractNumId w:val="1"/>
  </w:num>
  <w:num w:numId="48" w16cid:durableId="1494176595">
    <w:abstractNumId w:val="1"/>
  </w:num>
  <w:num w:numId="49" w16cid:durableId="1330597904">
    <w:abstractNumId w:val="1"/>
  </w:num>
  <w:num w:numId="50" w16cid:durableId="883566174">
    <w:abstractNumId w:val="1"/>
  </w:num>
  <w:num w:numId="51" w16cid:durableId="16055290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1C4F"/>
    <w:rsid w:val="00137FA4"/>
    <w:rsid w:val="002427AE"/>
    <w:rsid w:val="002B1FB0"/>
    <w:rsid w:val="00436D88"/>
    <w:rsid w:val="004835E9"/>
    <w:rsid w:val="00497ED1"/>
    <w:rsid w:val="005167CC"/>
    <w:rsid w:val="006F3544"/>
    <w:rsid w:val="00711963"/>
    <w:rsid w:val="0089144D"/>
    <w:rsid w:val="00891C4F"/>
    <w:rsid w:val="00907B5F"/>
    <w:rsid w:val="00996827"/>
    <w:rsid w:val="00C03029"/>
    <w:rsid w:val="00CB48B9"/>
    <w:rsid w:val="00E40A31"/>
    <w:rsid w:val="00ED7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24F9E3"/>
  <w15:docId w15:val="{B9BCCCDD-74CE-406C-A932-F834BD7B2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ytu"/>
    <w:next w:val="Tekstpodstawowy"/>
    <w:qFormat/>
    <w:pPr>
      <w:keepNext/>
      <w:keepLines/>
    </w:pPr>
    <w:rPr>
      <w:sz w:val="24"/>
      <w:szCs w:val="24"/>
    </w:rPr>
  </w:style>
  <w:style w:type="paragraph" w:styleId="Data">
    <w:name w:val="Date"/>
    <w:basedOn w:val="Tytu"/>
    <w:next w:val="Tekstpodstawowy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yteHipercze">
    <w:name w:val="FollowedHyperlink"/>
    <w:basedOn w:val="Domylnaczcionkaakapitu"/>
    <w:rsid w:val="00497ED1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jpeg"/><Relationship Id="rId12" Type="http://schemas.openxmlformats.org/officeDocument/2006/relationships/image" Target="media/image8.jp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eg"/><Relationship Id="rId24" Type="http://schemas.openxmlformats.org/officeDocument/2006/relationships/fontTable" Target="fontTable.xml"/><Relationship Id="rId5" Type="http://schemas.openxmlformats.org/officeDocument/2006/relationships/image" Target="media/image1.jp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jp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9</Pages>
  <Words>3525</Words>
  <Characters>21150</Characters>
  <Application>Microsoft Office Word</Application>
  <DocSecurity>0</DocSecurity>
  <Lines>176</Lines>
  <Paragraphs>4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usz Jaguścik</dc:creator>
  <cp:keywords/>
  <cp:lastModifiedBy>Mariusz Jaguścik</cp:lastModifiedBy>
  <cp:revision>6</cp:revision>
  <cp:lastPrinted>2025-06-08T16:35:00Z</cp:lastPrinted>
  <dcterms:created xsi:type="dcterms:W3CDTF">2025-06-08T16:34:00Z</dcterms:created>
  <dcterms:modified xsi:type="dcterms:W3CDTF">2025-06-08T18:26:00Z</dcterms:modified>
</cp:coreProperties>
</file>